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30BA4D" w14:textId="3E5EACC0" w:rsidR="00335D76" w:rsidRDefault="00C56084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48D4214" wp14:editId="1479E1A8">
                <wp:simplePos x="0" y="0"/>
                <wp:positionH relativeFrom="column">
                  <wp:posOffset>1931158</wp:posOffset>
                </wp:positionH>
                <wp:positionV relativeFrom="paragraph">
                  <wp:posOffset>-143302</wp:posOffset>
                </wp:positionV>
                <wp:extent cx="4801870" cy="1651379"/>
                <wp:effectExtent l="0" t="0" r="0" b="63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1870" cy="16513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B234CE7" w14:textId="77777777" w:rsidR="007E7889" w:rsidRPr="00441EA0" w:rsidRDefault="007E7889" w:rsidP="00C56084">
                            <w:pPr>
                              <w:spacing w:before="120" w:after="0" w:line="276" w:lineRule="auto"/>
                              <w:ind w:left="90"/>
                              <w:outlineLvl w:val="0"/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595959" w:themeColor="text1" w:themeTint="A6"/>
                                <w:kern w:val="36"/>
                                <w:sz w:val="20"/>
                              </w:rPr>
                            </w:pPr>
                            <w:r w:rsidRPr="00441EA0"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000000"/>
                                <w:kern w:val="36"/>
                                <w:sz w:val="44"/>
                                <w:szCs w:val="48"/>
                              </w:rPr>
                              <w:t>Anju Chamantha</w:t>
                            </w:r>
                          </w:p>
                          <w:p w14:paraId="444A27FD" w14:textId="03E97553" w:rsidR="000A4061" w:rsidRDefault="00C56084" w:rsidP="00753021">
                            <w:pPr>
                              <w:spacing w:after="120" w:line="276" w:lineRule="auto"/>
                              <w:ind w:left="90"/>
                              <w:outlineLvl w:val="0"/>
                              <w:rPr>
                                <w:rFonts w:ascii="Raleway" w:eastAsia="Times New Roman" w:hAnsi="Raleway" w:cs="Times New Roman"/>
                                <w:bCs/>
                                <w:color w:val="595959" w:themeColor="text1" w:themeTint="A6"/>
                                <w:kern w:val="36"/>
                              </w:rPr>
                            </w:pPr>
                            <w:r>
                              <w:rPr>
                                <w:rFonts w:ascii="Raleway" w:eastAsia="Times New Roman" w:hAnsi="Raleway" w:cs="Times New Roman"/>
                                <w:bCs/>
                                <w:color w:val="595959" w:themeColor="text1" w:themeTint="A6"/>
                                <w:kern w:val="36"/>
                              </w:rPr>
                              <w:t>Software Engineer | Computer Science &amp; Engineering Graduate</w:t>
                            </w:r>
                          </w:p>
                          <w:p w14:paraId="2E469139" w14:textId="77777777" w:rsidR="00C56084" w:rsidRPr="00C56084" w:rsidRDefault="00C56084" w:rsidP="00C56084">
                            <w:pPr>
                              <w:spacing w:after="0" w:line="276" w:lineRule="auto"/>
                              <w:ind w:left="90"/>
                              <w:outlineLvl w:val="0"/>
                              <w:rPr>
                                <w:rFonts w:ascii="Raleway" w:eastAsia="Times New Roman" w:hAnsi="Raleway" w:cs="Times New Roman"/>
                                <w:bCs/>
                                <w:color w:val="595959" w:themeColor="text1" w:themeTint="A6"/>
                                <w:kern w:val="36"/>
                                <w:sz w:val="10"/>
                                <w:szCs w:val="10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69"/>
                              <w:gridCol w:w="3135"/>
                              <w:gridCol w:w="456"/>
                              <w:gridCol w:w="3219"/>
                            </w:tblGrid>
                            <w:tr w:rsidR="00C56084" w14:paraId="54B82F07" w14:textId="77777777" w:rsidTr="00C56084">
                              <w:trPr>
                                <w:trHeight w:val="209"/>
                              </w:trPr>
                              <w:tc>
                                <w:tcPr>
                                  <w:tcW w:w="477" w:type="dxa"/>
                                </w:tcPr>
                                <w:p w14:paraId="6BECE84E" w14:textId="77777777" w:rsidR="00C56084" w:rsidRPr="00870BF5" w:rsidRDefault="00C56084" w:rsidP="00766493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</w:rPr>
                                  </w:pPr>
                                  <w:r w:rsidRPr="00870BF5">
                                    <w:rPr>
                                      <w:rFonts w:ascii="Lato" w:hAnsi="Lato"/>
                                      <w:noProof/>
                                      <w:color w:val="404040" w:themeColor="text1" w:themeTint="BF"/>
                                    </w:rPr>
                                    <w:drawing>
                                      <wp:inline distT="0" distB="0" distL="0" distR="0" wp14:anchorId="5AC6AAE5" wp14:editId="1296FB1F">
                                        <wp:extent cx="149225" cy="149225"/>
                                        <wp:effectExtent l="0" t="0" r="3175" b="3175"/>
                                        <wp:docPr id="23" name="Picture 23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7" name="Picture 7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9225" cy="1492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221" w:type="dxa"/>
                                </w:tcPr>
                                <w:p w14:paraId="6A045285" w14:textId="77777777" w:rsidR="00C56084" w:rsidRPr="00870BF5" w:rsidRDefault="00C56084" w:rsidP="00D802E0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870BF5"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  <w:t>Wadduwa</w:t>
                                  </w:r>
                                  <w:proofErr w:type="spellEnd"/>
                                  <w:r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  <w:t>, Sri Lanka</w:t>
                                  </w:r>
                                </w:p>
                              </w:tc>
                              <w:tc>
                                <w:tcPr>
                                  <w:tcW w:w="456" w:type="dxa"/>
                                </w:tcPr>
                                <w:p w14:paraId="5B25EBBB" w14:textId="4BBC7295" w:rsidR="00C56084" w:rsidRPr="00870BF5" w:rsidRDefault="00C56084" w:rsidP="00D802E0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r w:rsidRPr="00870BF5">
                                    <w:rPr>
                                      <w:rFonts w:ascii="Lato" w:hAnsi="Lato"/>
                                      <w:noProof/>
                                      <w:color w:val="404040" w:themeColor="text1" w:themeTint="BF"/>
                                    </w:rPr>
                                    <w:drawing>
                                      <wp:inline distT="0" distB="0" distL="0" distR="0" wp14:anchorId="17849918" wp14:editId="54F1F4D3">
                                        <wp:extent cx="149225" cy="149225"/>
                                        <wp:effectExtent l="0" t="0" r="3175" b="3175"/>
                                        <wp:docPr id="25" name="Picture 25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" name="Picture 8"/>
                                                <pic:cNvPicPr/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9225" cy="1492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0" w:type="dxa"/>
                                </w:tcPr>
                                <w:p w14:paraId="7A98D88A" w14:textId="21C432DA" w:rsidR="00C56084" w:rsidRPr="00870BF5" w:rsidRDefault="00C56084" w:rsidP="00D802E0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  <w:t>anjuchamantha.17@cse.mrt.ac.lk</w:t>
                                  </w:r>
                                </w:p>
                              </w:tc>
                            </w:tr>
                            <w:tr w:rsidR="00C56084" w14:paraId="4169C323" w14:textId="77777777" w:rsidTr="00C56084">
                              <w:trPr>
                                <w:trHeight w:val="288"/>
                              </w:trPr>
                              <w:tc>
                                <w:tcPr>
                                  <w:tcW w:w="477" w:type="dxa"/>
                                </w:tcPr>
                                <w:p w14:paraId="38F0F3FD" w14:textId="77777777" w:rsidR="00C56084" w:rsidRPr="00870BF5" w:rsidRDefault="00C56084" w:rsidP="00C56084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</w:rPr>
                                  </w:pPr>
                                  <w:r w:rsidRPr="00870BF5">
                                    <w:rPr>
                                      <w:rFonts w:ascii="Lato" w:hAnsi="Lato"/>
                                      <w:noProof/>
                                      <w:color w:val="404040" w:themeColor="text1" w:themeTint="BF"/>
                                    </w:rPr>
                                    <w:drawing>
                                      <wp:inline distT="0" distB="0" distL="0" distR="0" wp14:anchorId="452C8544" wp14:editId="58015399">
                                        <wp:extent cx="149225" cy="149225"/>
                                        <wp:effectExtent l="0" t="0" r="3175" b="3175"/>
                                        <wp:docPr id="24" name="Picture 24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Picture 3"/>
                                                <pic:cNvPicPr/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9225" cy="1492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221" w:type="dxa"/>
                                </w:tcPr>
                                <w:p w14:paraId="0ECCFF97" w14:textId="77777777" w:rsidR="00C56084" w:rsidRPr="00870BF5" w:rsidRDefault="00000000" w:rsidP="00C56084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hyperlink r:id="rId11" w:history="1">
                                    <w:r w:rsidR="00C56084">
                                      <w:rPr>
                                        <w:rStyle w:val="Hyperlink"/>
                                        <w:rFonts w:ascii="Lato" w:eastAsia="Times New Roman" w:hAnsi="Lato" w:cs="Times New Roman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 xml:space="preserve">+94 </w:t>
                                    </w:r>
                                    <w:r w:rsidR="00C56084" w:rsidRPr="00870BF5">
                                      <w:rPr>
                                        <w:rStyle w:val="Hyperlink"/>
                                        <w:rFonts w:ascii="Lato" w:eastAsia="Times New Roman" w:hAnsi="Lato" w:cs="Times New Roman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778396415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456" w:type="dxa"/>
                                </w:tcPr>
                                <w:p w14:paraId="6975ECB0" w14:textId="53FE1920" w:rsidR="00C56084" w:rsidRPr="00870BF5" w:rsidRDefault="00C56084" w:rsidP="00C56084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r w:rsidRPr="00870BF5">
                                    <w:rPr>
                                      <w:rFonts w:ascii="Lato" w:hAnsi="Lato"/>
                                      <w:noProof/>
                                      <w:color w:val="404040" w:themeColor="text1" w:themeTint="BF"/>
                                    </w:rPr>
                                    <w:drawing>
                                      <wp:inline distT="0" distB="0" distL="0" distR="0" wp14:anchorId="5616D00B" wp14:editId="443813A8">
                                        <wp:extent cx="129600" cy="129600"/>
                                        <wp:effectExtent l="0" t="0" r="3810" b="3810"/>
                                        <wp:docPr id="27" name="Picture 2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2" name="icons8-github-50.png"/>
                                                <pic:cNvPicPr/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9886" cy="14988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0" w:type="dxa"/>
                                </w:tcPr>
                                <w:p w14:paraId="6C061BEA" w14:textId="3EF4A6EC" w:rsidR="00C56084" w:rsidRPr="00870BF5" w:rsidRDefault="00000000" w:rsidP="00C56084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hyperlink r:id="rId13" w:history="1">
                                    <w:r w:rsidR="00C56084" w:rsidRPr="00870BF5">
                                      <w:rPr>
                                        <w:rStyle w:val="Hyperlink"/>
                                        <w:rFonts w:ascii="Lato" w:hAnsi="Lato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github.com/</w:t>
                                    </w:r>
                                    <w:proofErr w:type="spellStart"/>
                                    <w:r w:rsidR="00C56084" w:rsidRPr="00870BF5">
                                      <w:rPr>
                                        <w:rStyle w:val="Hyperlink"/>
                                        <w:rFonts w:ascii="Lato" w:hAnsi="Lato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anjuchamantha</w:t>
                                    </w:r>
                                    <w:proofErr w:type="spellEnd"/>
                                  </w:hyperlink>
                                </w:p>
                              </w:tc>
                            </w:tr>
                            <w:tr w:rsidR="00C56084" w14:paraId="135F9EAB" w14:textId="77777777" w:rsidTr="00C56084">
                              <w:trPr>
                                <w:trHeight w:val="288"/>
                              </w:trPr>
                              <w:tc>
                                <w:tcPr>
                                  <w:tcW w:w="477" w:type="dxa"/>
                                </w:tcPr>
                                <w:p w14:paraId="116FFB8C" w14:textId="77777777" w:rsidR="00C56084" w:rsidRPr="00870BF5" w:rsidRDefault="00C56084" w:rsidP="00C56084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</w:rPr>
                                  </w:pPr>
                                  <w:r w:rsidRPr="00870BF5">
                                    <w:rPr>
                                      <w:rFonts w:ascii="Lato" w:hAnsi="Lato"/>
                                      <w:noProof/>
                                      <w:color w:val="404040" w:themeColor="text1" w:themeTint="BF"/>
                                    </w:rPr>
                                    <w:drawing>
                                      <wp:inline distT="0" distB="0" distL="0" distR="0" wp14:anchorId="37B067D3" wp14:editId="058BCB12">
                                        <wp:extent cx="149225" cy="149225"/>
                                        <wp:effectExtent l="0" t="0" r="3175" b="3175"/>
                                        <wp:docPr id="26" name="Picture 26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6" name="Picture 6"/>
                                                <pic:cNvPicPr/>
                                              </pic:nvPicPr>
                                              <pic:blipFill>
                                                <a:blip r:embed="rId1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9225" cy="1492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221" w:type="dxa"/>
                                </w:tcPr>
                                <w:p w14:paraId="1011D792" w14:textId="77777777" w:rsidR="00C56084" w:rsidRPr="00870BF5" w:rsidRDefault="00000000" w:rsidP="00C56084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hyperlink r:id="rId15" w:history="1">
                                    <w:r w:rsidR="00C56084" w:rsidRPr="00870BF5">
                                      <w:rPr>
                                        <w:rStyle w:val="Hyperlink"/>
                                        <w:rFonts w:ascii="Lato" w:eastAsia="Times New Roman" w:hAnsi="Lato" w:cs="Times New Roman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linkedin.com/in/</w:t>
                                    </w:r>
                                    <w:proofErr w:type="spellStart"/>
                                    <w:r w:rsidR="00C56084" w:rsidRPr="00870BF5">
                                      <w:rPr>
                                        <w:rStyle w:val="Hyperlink"/>
                                        <w:rFonts w:ascii="Lato" w:eastAsia="Times New Roman" w:hAnsi="Lato" w:cs="Times New Roman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anjuchamantha</w:t>
                                    </w:r>
                                    <w:proofErr w:type="spellEnd"/>
                                  </w:hyperlink>
                                </w:p>
                              </w:tc>
                              <w:tc>
                                <w:tcPr>
                                  <w:tcW w:w="456" w:type="dxa"/>
                                </w:tcPr>
                                <w:p w14:paraId="1787A7E0" w14:textId="7764342C" w:rsidR="00C56084" w:rsidRPr="00870BF5" w:rsidRDefault="00C56084" w:rsidP="00C56084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r w:rsidRPr="00870BF5">
                                    <w:rPr>
                                      <w:rFonts w:ascii="Lato" w:hAnsi="Lato"/>
                                      <w:noProof/>
                                      <w:color w:val="404040" w:themeColor="text1" w:themeTint="BF"/>
                                    </w:rPr>
                                    <w:drawing>
                                      <wp:inline distT="0" distB="0" distL="0" distR="0" wp14:anchorId="5A328600" wp14:editId="5F4B9E51">
                                        <wp:extent cx="149225" cy="149225"/>
                                        <wp:effectExtent l="0" t="0" r="3175" b="3175"/>
                                        <wp:docPr id="28" name="Picture 28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Picture 4"/>
                                                <pic:cNvPicPr/>
                                              </pic:nvPicPr>
                                              <pic:blipFill>
                                                <a:blip r:embed="rId1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9225" cy="1492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0" w:type="dxa"/>
                                </w:tcPr>
                                <w:p w14:paraId="4A3FF9D1" w14:textId="45BF0264" w:rsidR="00C56084" w:rsidRPr="00870BF5" w:rsidRDefault="00000000" w:rsidP="00C56084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hyperlink r:id="rId17" w:history="1">
                                    <w:r w:rsidR="00C56084" w:rsidRPr="00870BF5">
                                      <w:rPr>
                                        <w:rStyle w:val="Hyperlink"/>
                                        <w:rFonts w:ascii="Lato" w:eastAsia="Times New Roman" w:hAnsi="Lato" w:cs="Times New Roman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a</w:t>
                                    </w:r>
                                    <w:r w:rsidR="00C56084">
                                      <w:rPr>
                                        <w:rStyle w:val="Hyperlink"/>
                                        <w:rFonts w:ascii="Lato" w:eastAsia="Times New Roman" w:hAnsi="Lato" w:cs="Times New Roman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njuchamantha.github.io/portfolio</w:t>
                                    </w:r>
                                  </w:hyperlink>
                                </w:p>
                              </w:tc>
                            </w:tr>
                            <w:tr w:rsidR="00C56084" w14:paraId="41D7B9C0" w14:textId="77777777" w:rsidTr="00C56084">
                              <w:trPr>
                                <w:trHeight w:val="288"/>
                              </w:trPr>
                              <w:tc>
                                <w:tcPr>
                                  <w:tcW w:w="477" w:type="dxa"/>
                                </w:tcPr>
                                <w:p w14:paraId="5656D47F" w14:textId="077D925A" w:rsidR="00C56084" w:rsidRPr="00870BF5" w:rsidRDefault="00C56084" w:rsidP="00C56084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777" w:type="dxa"/>
                                  <w:gridSpan w:val="3"/>
                                </w:tcPr>
                                <w:p w14:paraId="5C22E5D3" w14:textId="0F13DAEF" w:rsidR="00C56084" w:rsidRPr="00870BF5" w:rsidRDefault="00C56084" w:rsidP="00C56084">
                                  <w:pPr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BFDDC63" w14:textId="77777777" w:rsidR="007E7889" w:rsidRDefault="007E7889" w:rsidP="007E788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8D4214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52.05pt;margin-top:-11.3pt;width:378.1pt;height:130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" filled="f" stroked="f" strokeweight=".5pt">
                <v:textbox>
                  <w:txbxContent>
                    <w:p w14:paraId="6B234CE7" w14:textId="77777777" w:rsidR="007E7889" w:rsidRPr="00441EA0" w:rsidRDefault="007E7889" w:rsidP="00C56084">
                      <w:pPr>
                        <w:spacing w:before="120" w:after="0" w:line="276" w:lineRule="auto"/>
                        <w:ind w:left="90"/>
                        <w:outlineLvl w:val="0"/>
                        <w:rPr>
                          <w:rFonts w:ascii="Raleway" w:eastAsia="Times New Roman" w:hAnsi="Raleway" w:cs="Times New Roman"/>
                          <w:b/>
                          <w:bCs/>
                          <w:color w:val="595959" w:themeColor="text1" w:themeTint="A6"/>
                          <w:kern w:val="36"/>
                          <w:sz w:val="20"/>
                        </w:rPr>
                      </w:pPr>
                      <w:r w:rsidRPr="00441EA0">
                        <w:rPr>
                          <w:rFonts w:ascii="Raleway" w:eastAsia="Times New Roman" w:hAnsi="Raleway" w:cs="Times New Roman"/>
                          <w:b/>
                          <w:bCs/>
                          <w:color w:val="000000"/>
                          <w:kern w:val="36"/>
                          <w:sz w:val="44"/>
                          <w:szCs w:val="48"/>
                        </w:rPr>
                        <w:t>Anju Chamantha</w:t>
                      </w:r>
                    </w:p>
                    <w:p w14:paraId="444A27FD" w14:textId="03E97553" w:rsidR="000A4061" w:rsidRDefault="00C56084" w:rsidP="00753021">
                      <w:pPr>
                        <w:spacing w:after="120" w:line="276" w:lineRule="auto"/>
                        <w:ind w:left="90"/>
                        <w:outlineLvl w:val="0"/>
                        <w:rPr>
                          <w:rFonts w:ascii="Raleway" w:eastAsia="Times New Roman" w:hAnsi="Raleway" w:cs="Times New Roman"/>
                          <w:bCs/>
                          <w:color w:val="595959" w:themeColor="text1" w:themeTint="A6"/>
                          <w:kern w:val="36"/>
                        </w:rPr>
                      </w:pPr>
                      <w:r>
                        <w:rPr>
                          <w:rFonts w:ascii="Raleway" w:eastAsia="Times New Roman" w:hAnsi="Raleway" w:cs="Times New Roman"/>
                          <w:bCs/>
                          <w:color w:val="595959" w:themeColor="text1" w:themeTint="A6"/>
                          <w:kern w:val="36"/>
                        </w:rPr>
                        <w:t>Software Engineer | Computer Science &amp; Engineering Graduate</w:t>
                      </w:r>
                    </w:p>
                    <w:p w14:paraId="2E469139" w14:textId="77777777" w:rsidR="00C56084" w:rsidRPr="00C56084" w:rsidRDefault="00C56084" w:rsidP="00C56084">
                      <w:pPr>
                        <w:spacing w:after="0" w:line="276" w:lineRule="auto"/>
                        <w:ind w:left="90"/>
                        <w:outlineLvl w:val="0"/>
                        <w:rPr>
                          <w:rFonts w:ascii="Raleway" w:eastAsia="Times New Roman" w:hAnsi="Raleway" w:cs="Times New Roman"/>
                          <w:bCs/>
                          <w:color w:val="595959" w:themeColor="text1" w:themeTint="A6"/>
                          <w:kern w:val="36"/>
                          <w:sz w:val="10"/>
                          <w:szCs w:val="10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69"/>
                        <w:gridCol w:w="3135"/>
                        <w:gridCol w:w="456"/>
                        <w:gridCol w:w="3219"/>
                      </w:tblGrid>
                      <w:tr w:rsidR="00C56084" w14:paraId="54B82F07" w14:textId="77777777" w:rsidTr="00C56084">
                        <w:trPr>
                          <w:trHeight w:val="209"/>
                        </w:trPr>
                        <w:tc>
                          <w:tcPr>
                            <w:tcW w:w="477" w:type="dxa"/>
                          </w:tcPr>
                          <w:p w14:paraId="6BECE84E" w14:textId="77777777" w:rsidR="00C56084" w:rsidRPr="00870BF5" w:rsidRDefault="00C56084" w:rsidP="00766493">
                            <w:pPr>
                              <w:spacing w:line="276" w:lineRule="auto"/>
                              <w:jc w:val="center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</w:rPr>
                            </w:pPr>
                            <w:r w:rsidRPr="00870BF5"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</w:rPr>
                              <w:drawing>
                                <wp:inline distT="0" distB="0" distL="0" distR="0" wp14:anchorId="5AC6AAE5" wp14:editId="1296FB1F">
                                  <wp:extent cx="149225" cy="149225"/>
                                  <wp:effectExtent l="0" t="0" r="3175" b="3175"/>
                                  <wp:docPr id="23" name="Picture 23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Picture 7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225" cy="1492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221" w:type="dxa"/>
                          </w:tcPr>
                          <w:p w14:paraId="6A045285" w14:textId="77777777" w:rsidR="00C56084" w:rsidRPr="00870BF5" w:rsidRDefault="00C56084" w:rsidP="00D802E0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870BF5"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  <w:t>Wadduwa</w:t>
                            </w:r>
                            <w:proofErr w:type="spellEnd"/>
                            <w:r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  <w:t>, Sri Lanka</w:t>
                            </w:r>
                          </w:p>
                        </w:tc>
                        <w:tc>
                          <w:tcPr>
                            <w:tcW w:w="456" w:type="dxa"/>
                          </w:tcPr>
                          <w:p w14:paraId="5B25EBBB" w14:textId="4BBC7295" w:rsidR="00C56084" w:rsidRPr="00870BF5" w:rsidRDefault="00C56084" w:rsidP="00D802E0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870BF5"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</w:rPr>
                              <w:drawing>
                                <wp:inline distT="0" distB="0" distL="0" distR="0" wp14:anchorId="17849918" wp14:editId="54F1F4D3">
                                  <wp:extent cx="149225" cy="149225"/>
                                  <wp:effectExtent l="0" t="0" r="3175" b="3175"/>
                                  <wp:docPr id="25" name="Picture 25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8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225" cy="1492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0" w:type="dxa"/>
                          </w:tcPr>
                          <w:p w14:paraId="7A98D88A" w14:textId="21C432DA" w:rsidR="00C56084" w:rsidRPr="00870BF5" w:rsidRDefault="00C56084" w:rsidP="00D802E0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20"/>
                                <w:szCs w:val="20"/>
                              </w:rPr>
                              <w:t>anjuchamantha.17@cse.mrt.ac.lk</w:t>
                            </w:r>
                          </w:p>
                        </w:tc>
                      </w:tr>
                      <w:tr w:rsidR="00C56084" w14:paraId="4169C323" w14:textId="77777777" w:rsidTr="00C56084">
                        <w:trPr>
                          <w:trHeight w:val="288"/>
                        </w:trPr>
                        <w:tc>
                          <w:tcPr>
                            <w:tcW w:w="477" w:type="dxa"/>
                          </w:tcPr>
                          <w:p w14:paraId="38F0F3FD" w14:textId="77777777" w:rsidR="00C56084" w:rsidRPr="00870BF5" w:rsidRDefault="00C56084" w:rsidP="00C56084">
                            <w:pPr>
                              <w:spacing w:line="276" w:lineRule="auto"/>
                              <w:jc w:val="center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</w:rPr>
                            </w:pPr>
                            <w:r w:rsidRPr="00870BF5"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</w:rPr>
                              <w:drawing>
                                <wp:inline distT="0" distB="0" distL="0" distR="0" wp14:anchorId="452C8544" wp14:editId="58015399">
                                  <wp:extent cx="149225" cy="149225"/>
                                  <wp:effectExtent l="0" t="0" r="3175" b="3175"/>
                                  <wp:docPr id="24" name="Picture 24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225" cy="1492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221" w:type="dxa"/>
                          </w:tcPr>
                          <w:p w14:paraId="0ECCFF97" w14:textId="77777777" w:rsidR="00C56084" w:rsidRPr="00870BF5" w:rsidRDefault="00000000" w:rsidP="00C56084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hyperlink r:id="rId18" w:history="1">
                              <w:r w:rsidR="00C56084">
                                <w:rPr>
                                  <w:rStyle w:val="Hyperlink"/>
                                  <w:rFonts w:ascii="Lato" w:eastAsia="Times New Roman" w:hAnsi="Lato" w:cs="Times New Roman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 xml:space="preserve">+94 </w:t>
                              </w:r>
                              <w:r w:rsidR="00C56084" w:rsidRPr="00870BF5">
                                <w:rPr>
                                  <w:rStyle w:val="Hyperlink"/>
                                  <w:rFonts w:ascii="Lato" w:eastAsia="Times New Roman" w:hAnsi="Lato" w:cs="Times New Roman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778396415</w:t>
                              </w:r>
                            </w:hyperlink>
                          </w:p>
                        </w:tc>
                        <w:tc>
                          <w:tcPr>
                            <w:tcW w:w="456" w:type="dxa"/>
                          </w:tcPr>
                          <w:p w14:paraId="6975ECB0" w14:textId="53FE1920" w:rsidR="00C56084" w:rsidRPr="00870BF5" w:rsidRDefault="00C56084" w:rsidP="00C56084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870BF5"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</w:rPr>
                              <w:drawing>
                                <wp:inline distT="0" distB="0" distL="0" distR="0" wp14:anchorId="5616D00B" wp14:editId="443813A8">
                                  <wp:extent cx="129600" cy="129600"/>
                                  <wp:effectExtent l="0" t="0" r="3810" b="3810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s8-github-50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886" cy="14988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0" w:type="dxa"/>
                          </w:tcPr>
                          <w:p w14:paraId="6C061BEA" w14:textId="3EF4A6EC" w:rsidR="00C56084" w:rsidRPr="00870BF5" w:rsidRDefault="00000000" w:rsidP="00C56084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hyperlink r:id="rId19" w:history="1">
                              <w:r w:rsidR="00C56084" w:rsidRPr="00870BF5">
                                <w:rPr>
                                  <w:rStyle w:val="Hyperlink"/>
                                  <w:rFonts w:ascii="Lato" w:hAnsi="Lato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github.com/</w:t>
                              </w:r>
                              <w:proofErr w:type="spellStart"/>
                              <w:r w:rsidR="00C56084" w:rsidRPr="00870BF5">
                                <w:rPr>
                                  <w:rStyle w:val="Hyperlink"/>
                                  <w:rFonts w:ascii="Lato" w:hAnsi="Lato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anjuchamantha</w:t>
                              </w:r>
                              <w:proofErr w:type="spellEnd"/>
                            </w:hyperlink>
                          </w:p>
                        </w:tc>
                      </w:tr>
                      <w:tr w:rsidR="00C56084" w14:paraId="135F9EAB" w14:textId="77777777" w:rsidTr="00C56084">
                        <w:trPr>
                          <w:trHeight w:val="288"/>
                        </w:trPr>
                        <w:tc>
                          <w:tcPr>
                            <w:tcW w:w="477" w:type="dxa"/>
                          </w:tcPr>
                          <w:p w14:paraId="116FFB8C" w14:textId="77777777" w:rsidR="00C56084" w:rsidRPr="00870BF5" w:rsidRDefault="00C56084" w:rsidP="00C56084">
                            <w:pPr>
                              <w:spacing w:line="276" w:lineRule="auto"/>
                              <w:jc w:val="center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</w:rPr>
                            </w:pPr>
                            <w:r w:rsidRPr="00870BF5"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</w:rPr>
                              <w:drawing>
                                <wp:inline distT="0" distB="0" distL="0" distR="0" wp14:anchorId="37B067D3" wp14:editId="058BCB12">
                                  <wp:extent cx="149225" cy="149225"/>
                                  <wp:effectExtent l="0" t="0" r="3175" b="3175"/>
                                  <wp:docPr id="26" name="Picture 26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Picture 6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225" cy="1492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221" w:type="dxa"/>
                          </w:tcPr>
                          <w:p w14:paraId="1011D792" w14:textId="77777777" w:rsidR="00C56084" w:rsidRPr="00870BF5" w:rsidRDefault="00000000" w:rsidP="00C56084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hyperlink r:id="rId20" w:history="1">
                              <w:r w:rsidR="00C56084" w:rsidRPr="00870BF5">
                                <w:rPr>
                                  <w:rStyle w:val="Hyperlink"/>
                                  <w:rFonts w:ascii="Lato" w:eastAsia="Times New Roman" w:hAnsi="Lato" w:cs="Times New Roman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linkedin.com/in/</w:t>
                              </w:r>
                              <w:proofErr w:type="spellStart"/>
                              <w:r w:rsidR="00C56084" w:rsidRPr="00870BF5">
                                <w:rPr>
                                  <w:rStyle w:val="Hyperlink"/>
                                  <w:rFonts w:ascii="Lato" w:eastAsia="Times New Roman" w:hAnsi="Lato" w:cs="Times New Roman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anjuchamantha</w:t>
                              </w:r>
                              <w:proofErr w:type="spellEnd"/>
                            </w:hyperlink>
                          </w:p>
                        </w:tc>
                        <w:tc>
                          <w:tcPr>
                            <w:tcW w:w="456" w:type="dxa"/>
                          </w:tcPr>
                          <w:p w14:paraId="1787A7E0" w14:textId="7764342C" w:rsidR="00C56084" w:rsidRPr="00870BF5" w:rsidRDefault="00C56084" w:rsidP="00C56084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870BF5"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</w:rPr>
                              <w:drawing>
                                <wp:inline distT="0" distB="0" distL="0" distR="0" wp14:anchorId="5A328600" wp14:editId="5F4B9E51">
                                  <wp:extent cx="149225" cy="149225"/>
                                  <wp:effectExtent l="0" t="0" r="3175" b="3175"/>
                                  <wp:docPr id="28" name="Picture 28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225" cy="1492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0" w:type="dxa"/>
                          </w:tcPr>
                          <w:p w14:paraId="4A3FF9D1" w14:textId="45BF0264" w:rsidR="00C56084" w:rsidRPr="00870BF5" w:rsidRDefault="00000000" w:rsidP="00C56084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hyperlink r:id="rId21" w:history="1">
                              <w:r w:rsidR="00C56084" w:rsidRPr="00870BF5">
                                <w:rPr>
                                  <w:rStyle w:val="Hyperlink"/>
                                  <w:rFonts w:ascii="Lato" w:eastAsia="Times New Roman" w:hAnsi="Lato" w:cs="Times New Roman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a</w:t>
                              </w:r>
                              <w:r w:rsidR="00C56084">
                                <w:rPr>
                                  <w:rStyle w:val="Hyperlink"/>
                                  <w:rFonts w:ascii="Lato" w:eastAsia="Times New Roman" w:hAnsi="Lato" w:cs="Times New Roman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njuchamantha.github.io/portfolio</w:t>
                              </w:r>
                            </w:hyperlink>
                          </w:p>
                        </w:tc>
                      </w:tr>
                      <w:tr w:rsidR="00C56084" w14:paraId="41D7B9C0" w14:textId="77777777" w:rsidTr="00C56084">
                        <w:trPr>
                          <w:trHeight w:val="288"/>
                        </w:trPr>
                        <w:tc>
                          <w:tcPr>
                            <w:tcW w:w="477" w:type="dxa"/>
                          </w:tcPr>
                          <w:p w14:paraId="5656D47F" w14:textId="077D925A" w:rsidR="00C56084" w:rsidRPr="00870BF5" w:rsidRDefault="00C56084" w:rsidP="00C56084">
                            <w:pPr>
                              <w:spacing w:line="276" w:lineRule="auto"/>
                              <w:jc w:val="center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</w:rPr>
                            </w:pPr>
                          </w:p>
                        </w:tc>
                        <w:tc>
                          <w:tcPr>
                            <w:tcW w:w="6777" w:type="dxa"/>
                            <w:gridSpan w:val="3"/>
                          </w:tcPr>
                          <w:p w14:paraId="5C22E5D3" w14:textId="0F13DAEF" w:rsidR="00C56084" w:rsidRPr="00870BF5" w:rsidRDefault="00C56084" w:rsidP="00C56084">
                            <w:pPr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0BFDDC63" w14:textId="77777777" w:rsidR="007E7889" w:rsidRDefault="007E7889" w:rsidP="007E7889"/>
                  </w:txbxContent>
                </v:textbox>
              </v:shape>
            </w:pict>
          </mc:Fallback>
        </mc:AlternateContent>
      </w:r>
      <w:r w:rsidR="00D2772E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C319357" wp14:editId="62E2D542">
                <wp:simplePos x="0" y="0"/>
                <wp:positionH relativeFrom="margin">
                  <wp:align>center</wp:align>
                </wp:positionH>
                <wp:positionV relativeFrom="paragraph">
                  <wp:posOffset>1749293</wp:posOffset>
                </wp:positionV>
                <wp:extent cx="6628765" cy="9144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8765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0F8E9B" w14:textId="77777777" w:rsidR="00F73E12" w:rsidRDefault="00335D76" w:rsidP="00856FAF">
                            <w:pPr>
                              <w:spacing w:after="0"/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24"/>
                                <w:szCs w:val="24"/>
                              </w:rPr>
                            </w:pPr>
                            <w:r w:rsidRPr="000A2135"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24"/>
                                <w:szCs w:val="24"/>
                              </w:rPr>
                              <w:t>Profile</w:t>
                            </w:r>
                          </w:p>
                          <w:p w14:paraId="0ADEA3B5" w14:textId="77777777" w:rsidR="00D2772E" w:rsidRPr="00D2772E" w:rsidRDefault="00D2772E" w:rsidP="00856FAF">
                            <w:pPr>
                              <w:spacing w:after="0"/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8"/>
                                <w:szCs w:val="24"/>
                              </w:rPr>
                            </w:pPr>
                          </w:p>
                          <w:p w14:paraId="1A3B109A" w14:textId="1D724600" w:rsidR="00335D76" w:rsidRPr="002C4D2F" w:rsidRDefault="009D2393" w:rsidP="00856FAF">
                            <w:pPr>
                              <w:spacing w:after="0"/>
                              <w:jc w:val="both"/>
                              <w:rPr>
                                <w:rFonts w:ascii="Lato" w:eastAsia="Times New Roman" w:hAnsi="Lato" w:cs="Times New Roman"/>
                                <w:kern w:val="36"/>
                                <w:sz w:val="20"/>
                                <w:szCs w:val="20"/>
                              </w:rPr>
                            </w:pPr>
                            <w:r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I am a Computer Science &amp; Engineering </w:t>
                            </w:r>
                            <w:r w:rsidR="00E7781A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>graduate</w:t>
                            </w:r>
                            <w:r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 with good skills, attitude, </w:t>
                            </w:r>
                            <w:r w:rsidR="004E3FB2"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>and passion</w:t>
                            </w:r>
                            <w:r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 for learning and willing to </w:t>
                            </w:r>
                            <w:r w:rsidR="004E3FB2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>give my best</w:t>
                            </w:r>
                            <w:r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 into whatever I do. Have an interest in designing and developing mobile &amp; web solutions</w:t>
                            </w:r>
                            <w:r w:rsidR="004E3FB2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 and l</w:t>
                            </w:r>
                            <w:r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ove to do robotics &amp; IoT projects </w:t>
                            </w:r>
                            <w:r w:rsidR="003860D5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>during</w:t>
                            </w:r>
                            <w:r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 my leisure time. Seeking a career opportunity in the field of Software Engineer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319357" id="Text Box 13" o:spid="_x0000_s1027" type="#_x0000_t202" style="position:absolute;margin-left:0;margin-top:137.75pt;width:521.95pt;height:1in;z-index: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" filled="f" stroked="f" strokeweight=".5pt">
                <v:textbox>
                  <w:txbxContent>
                    <w:p w14:paraId="570F8E9B" w14:textId="77777777" w:rsidR="00F73E12" w:rsidRDefault="00335D76" w:rsidP="00856FAF">
                      <w:pPr>
                        <w:spacing w:after="0"/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24"/>
                          <w:szCs w:val="24"/>
                        </w:rPr>
                      </w:pPr>
                      <w:r w:rsidRPr="000A2135"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24"/>
                          <w:szCs w:val="24"/>
                        </w:rPr>
                        <w:t>Profile</w:t>
                      </w:r>
                    </w:p>
                    <w:p w14:paraId="0ADEA3B5" w14:textId="77777777" w:rsidR="00D2772E" w:rsidRPr="00D2772E" w:rsidRDefault="00D2772E" w:rsidP="00856FAF">
                      <w:pPr>
                        <w:spacing w:after="0"/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8"/>
                          <w:szCs w:val="24"/>
                        </w:rPr>
                      </w:pPr>
                    </w:p>
                    <w:p w14:paraId="1A3B109A" w14:textId="1D724600" w:rsidR="00335D76" w:rsidRPr="002C4D2F" w:rsidRDefault="009D2393" w:rsidP="00856FAF">
                      <w:pPr>
                        <w:spacing w:after="0"/>
                        <w:jc w:val="both"/>
                        <w:rPr>
                          <w:rFonts w:ascii="Lato" w:eastAsia="Times New Roman" w:hAnsi="Lato" w:cs="Times New Roman"/>
                          <w:kern w:val="36"/>
                          <w:sz w:val="20"/>
                          <w:szCs w:val="20"/>
                        </w:rPr>
                      </w:pPr>
                      <w:r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I am a Computer Science &amp; Engineering </w:t>
                      </w:r>
                      <w:r w:rsidR="00E7781A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>graduate</w:t>
                      </w:r>
                      <w:r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 with good skills, attitude, </w:t>
                      </w:r>
                      <w:r w:rsidR="004E3FB2"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>and passion</w:t>
                      </w:r>
                      <w:r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 for learning and willing to </w:t>
                      </w:r>
                      <w:r w:rsidR="004E3FB2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>give my best</w:t>
                      </w:r>
                      <w:r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 into whatever I do. Have an interest in designing and developing mobile &amp; web solutions</w:t>
                      </w:r>
                      <w:r w:rsidR="004E3FB2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 and l</w:t>
                      </w:r>
                      <w:r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ove to do robotics &amp; IoT projects </w:t>
                      </w:r>
                      <w:r w:rsidR="003860D5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>during</w:t>
                      </w:r>
                      <w:r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 my leisure time. Seeking a career opportunity in the field of Software Engineering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94ABF">
        <w:rPr>
          <w:noProof/>
        </w:rPr>
        <w:drawing>
          <wp:anchor distT="0" distB="0" distL="114300" distR="114300" simplePos="0" relativeHeight="251677696" behindDoc="0" locked="0" layoutInCell="1" allowOverlap="1" wp14:anchorId="74CD4788" wp14:editId="3BC15077">
            <wp:simplePos x="0" y="0"/>
            <wp:positionH relativeFrom="column">
              <wp:posOffset>282271</wp:posOffset>
            </wp:positionH>
            <wp:positionV relativeFrom="paragraph">
              <wp:posOffset>-11927</wp:posOffset>
            </wp:positionV>
            <wp:extent cx="1319917" cy="1319917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sedited.jpg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84" t="4999" r="9291" b="13976"/>
                    <a:stretch/>
                  </pic:blipFill>
                  <pic:spPr bwMode="auto">
                    <a:xfrm>
                      <a:off x="0" y="0"/>
                      <a:ext cx="1331301" cy="1331301"/>
                    </a:xfrm>
                    <a:prstGeom prst="flowChartConnector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1EA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1C8DCB9" wp14:editId="11C86679">
                <wp:simplePos x="0" y="0"/>
                <wp:positionH relativeFrom="column">
                  <wp:posOffset>2543175</wp:posOffset>
                </wp:positionH>
                <wp:positionV relativeFrom="page">
                  <wp:posOffset>-3016250</wp:posOffset>
                </wp:positionV>
                <wp:extent cx="2013585" cy="8042275"/>
                <wp:effectExtent l="0" t="4445" r="1270" b="127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013585" cy="804227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50000"/>
                            <a:lumOff val="50000"/>
                            <a:alpha val="26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B568B9" id="Rectangle 1" o:spid="_x0000_s1026" style="position:absolute;margin-left:200.25pt;margin-top:-237.5pt;width:158.55pt;height:633.25pt;rotation:9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" fillcolor="gray [1629]" stroked="f" strokeweight="1pt">
                <v:fill opacity="16962f"/>
                <w10:wrap type="square" anchory="page"/>
              </v:rect>
            </w:pict>
          </mc:Fallback>
        </mc:AlternateContent>
      </w:r>
      <w:r w:rsidR="00781C51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00FEB74" wp14:editId="0DC8942A">
                <wp:simplePos x="0" y="0"/>
                <wp:positionH relativeFrom="page">
                  <wp:posOffset>457200</wp:posOffset>
                </wp:positionH>
                <wp:positionV relativeFrom="paragraph">
                  <wp:posOffset>2410691</wp:posOffset>
                </wp:positionV>
                <wp:extent cx="6639791" cy="7304809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39791" cy="73048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BC748F" id="Rectangle 9" o:spid="_x0000_s1026" style="position:absolute;margin-left:36pt;margin-top:189.8pt;width:522.8pt;height:575.2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" filled="f" stroked="f" strokeweight="1pt">
                <w10:wrap anchorx="page"/>
              </v:rect>
            </w:pict>
          </mc:Fallback>
        </mc:AlternateContent>
      </w:r>
    </w:p>
    <w:p w14:paraId="7967F31C" w14:textId="77777777" w:rsidR="00335D76" w:rsidRDefault="00335D76" w:rsidP="00335D76"/>
    <w:p w14:paraId="23E682E4" w14:textId="77777777" w:rsidR="00335D76" w:rsidRDefault="00335D76" w:rsidP="00335D76">
      <w:pPr>
        <w:tabs>
          <w:tab w:val="left" w:pos="1505"/>
        </w:tabs>
      </w:pPr>
      <w:r>
        <w:tab/>
      </w:r>
    </w:p>
    <w:p w14:paraId="5D383945" w14:textId="4DD2E7B3" w:rsidR="00335D76" w:rsidRPr="00335D76" w:rsidRDefault="00335D76" w:rsidP="00335D76"/>
    <w:p w14:paraId="50FA011B" w14:textId="2F0FAC19" w:rsidR="00335D76" w:rsidRPr="00335D76" w:rsidRDefault="00F44064" w:rsidP="00335D76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2E8CC9F" wp14:editId="074A0E68">
                <wp:simplePos x="0" y="0"/>
                <wp:positionH relativeFrom="margin">
                  <wp:align>center</wp:align>
                </wp:positionH>
                <wp:positionV relativeFrom="paragraph">
                  <wp:posOffset>3175</wp:posOffset>
                </wp:positionV>
                <wp:extent cx="6628130" cy="2135505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8130" cy="21355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257F711" w14:textId="77777777" w:rsidR="00335D76" w:rsidRDefault="00335D76" w:rsidP="00856FAF">
                            <w:pPr>
                              <w:pStyle w:val="Heading1"/>
                              <w:spacing w:before="0" w:beforeAutospacing="0" w:after="0" w:afterAutospacing="0"/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  <w:r w:rsidRPr="00783E5D"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  <w:t>Education</w:t>
                            </w:r>
                          </w:p>
                          <w:p w14:paraId="03ADEFA4" w14:textId="77777777" w:rsidR="00DD44FE" w:rsidRPr="00D2772E" w:rsidRDefault="00DD44FE" w:rsidP="00856FAF">
                            <w:pPr>
                              <w:pStyle w:val="Heading1"/>
                              <w:spacing w:before="0" w:beforeAutospacing="0" w:after="0" w:afterAutospacing="0"/>
                              <w:rPr>
                                <w:rFonts w:ascii="Raleway" w:hAnsi="Raleway"/>
                                <w:color w:val="4472C4" w:themeColor="accent1"/>
                                <w:sz w:val="8"/>
                                <w:szCs w:val="24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0350" w:type="dxa"/>
                              <w:tblInd w:w="-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295"/>
                              <w:gridCol w:w="265"/>
                              <w:gridCol w:w="540"/>
                              <w:gridCol w:w="2250"/>
                            </w:tblGrid>
                            <w:tr w:rsidR="00FF51ED" w:rsidRPr="00FF51ED" w14:paraId="3902D97B" w14:textId="77777777" w:rsidTr="00E7781A">
                              <w:trPr>
                                <w:trHeight w:val="959"/>
                              </w:trPr>
                              <w:tc>
                                <w:tcPr>
                                  <w:tcW w:w="7295" w:type="dxa"/>
                                </w:tcPr>
                                <w:p w14:paraId="42CF1D5A" w14:textId="77777777" w:rsidR="00F73E12" w:rsidRPr="00F73E12" w:rsidRDefault="00F73E12" w:rsidP="00856FAF">
                                  <w:pPr>
                                    <w:pStyle w:val="Heading2"/>
                                    <w:spacing w:before="0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"/>
                                      <w:szCs w:val="22"/>
                                    </w:rPr>
                                  </w:pPr>
                                </w:p>
                                <w:p w14:paraId="1EA5EE10" w14:textId="77777777" w:rsidR="00FF51ED" w:rsidRPr="00B97418" w:rsidRDefault="00FF51ED" w:rsidP="00856FAF">
                                  <w:pPr>
                                    <w:pStyle w:val="Heading2"/>
                                    <w:rPr>
                                      <w:sz w:val="24"/>
                                    </w:rPr>
                                  </w:pPr>
                                  <w:r w:rsidRPr="00B97418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2"/>
                                    </w:rPr>
                                    <w:t>University of Moratuwa</w:t>
                                  </w:r>
                                </w:p>
                                <w:p w14:paraId="5EAAA757" w14:textId="2AF3F826" w:rsidR="00FF51ED" w:rsidRDefault="00A007C9" w:rsidP="00856FAF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23</w:t>
                                  </w:r>
                                  <w:r w:rsidRPr="00A007C9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  <w:vertAlign w:val="superscript"/>
                                    </w:rPr>
                                    <w:t>rd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Aug </w:t>
                                  </w:r>
                                  <w:r w:rsidR="00FF51ED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2017 </w:t>
                                  </w:r>
                                  <w:r w:rsidR="00FF51ED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–</w:t>
                                  </w:r>
                                  <w:r w:rsidR="00FF51ED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31</w:t>
                                  </w:r>
                                  <w:r w:rsidRPr="00A007C9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  <w:vertAlign w:val="superscript"/>
                                    </w:rPr>
                                    <w:t>st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July </w:t>
                                  </w:r>
                                  <w:r w:rsidR="00E7781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2022</w:t>
                                  </w:r>
                                </w:p>
                                <w:p w14:paraId="53E2920A" w14:textId="6C4F18BB" w:rsidR="00FF51ED" w:rsidRDefault="00E7781A" w:rsidP="001F0162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FB22A1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B.Sc.</w:t>
                                  </w: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(Hons) in </w:t>
                                  </w:r>
                                  <w:r w:rsidR="001F0162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omputer Science </w:t>
                                  </w:r>
                                  <w:r w:rsidR="00FF51ED" w:rsidRPr="00FB22A1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Engineering</w:t>
                                  </w:r>
                                </w:p>
                              </w:tc>
                              <w:tc>
                                <w:tcPr>
                                  <w:tcW w:w="3055" w:type="dxa"/>
                                  <w:gridSpan w:val="3"/>
                                </w:tcPr>
                                <w:p w14:paraId="360976E1" w14:textId="77777777" w:rsidR="00FF51ED" w:rsidRPr="00FF51ED" w:rsidRDefault="00FF51ED" w:rsidP="00856FA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18"/>
                                    </w:rPr>
                                  </w:pPr>
                                </w:p>
                                <w:p w14:paraId="24226923" w14:textId="09B16DE3" w:rsidR="00FF51ED" w:rsidRPr="00A77649" w:rsidRDefault="00FF51ED" w:rsidP="00856FA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A77649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3.7</w:t>
                                  </w:r>
                                  <w:r w:rsidR="00E7781A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8</w:t>
                                  </w:r>
                                  <w:r w:rsidRPr="00A77649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 xml:space="preserve"> GPA (</w:t>
                                  </w:r>
                                  <w:r w:rsidR="00E7781A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First class</w:t>
                                  </w:r>
                                  <w:r w:rsidRPr="00A77649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</w:p>
                                <w:p w14:paraId="57281D8F" w14:textId="15D155D1" w:rsidR="00FF51ED" w:rsidRPr="00FF51ED" w:rsidRDefault="00FF51ED" w:rsidP="00856FA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18"/>
                                    </w:rPr>
                                  </w:pPr>
                                  <w:r w:rsidRPr="00FF51ED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De</w:t>
                                  </w:r>
                                  <w:r w:rsidR="002814FB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an’s List – Semesters 1, 4, 5</w:t>
                                  </w:r>
                                  <w:r w:rsidR="00E7781A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, 6, 7</w:t>
                                  </w:r>
                                </w:p>
                              </w:tc>
                            </w:tr>
                            <w:tr w:rsidR="00641841" w:rsidRPr="00FF51ED" w14:paraId="3CC3A06A" w14:textId="77777777" w:rsidTr="000E5C21">
                              <w:trPr>
                                <w:trHeight w:val="826"/>
                              </w:trPr>
                              <w:tc>
                                <w:tcPr>
                                  <w:tcW w:w="7560" w:type="dxa"/>
                                  <w:gridSpan w:val="2"/>
                                </w:tcPr>
                                <w:p w14:paraId="3D5E180E" w14:textId="77777777" w:rsidR="00641841" w:rsidRPr="00C624A9" w:rsidRDefault="00641841" w:rsidP="00856FAF">
                                  <w:pPr>
                                    <w:pStyle w:val="Heading2"/>
                                    <w:spacing w:before="0"/>
                                    <w:rPr>
                                      <w:sz w:val="24"/>
                                    </w:rPr>
                                  </w:pPr>
                                  <w:r w:rsidRPr="00B97418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2"/>
                                    </w:rPr>
                                    <w:t>ESOFT Metro Campus</w:t>
                                  </w:r>
                                </w:p>
                                <w:p w14:paraId="3852DFAC" w14:textId="7B22CA7F" w:rsidR="000E5C21" w:rsidRDefault="009D2393" w:rsidP="00856FAF">
                                  <w:pP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Diploma in IT</w:t>
                                  </w:r>
                                  <w:r w:rsidR="00641841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0E5C21" w:rsidRPr="000E5C21">
                                    <w:rPr>
                                      <w:rFonts w:ascii="Lato" w:hAnsi="Lato"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>(</w:t>
                                  </w:r>
                                  <w:r w:rsidR="00B502AE">
                                    <w:rPr>
                                      <w:rFonts w:ascii="Lato" w:hAnsi="Lato"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>3</w:t>
                                  </w:r>
                                  <w:r w:rsidR="00B502AE" w:rsidRPr="00B502AE">
                                    <w:rPr>
                                      <w:rFonts w:ascii="Lato" w:hAnsi="Lato"/>
                                      <w:color w:val="7F7F7F" w:themeColor="text1" w:themeTint="80"/>
                                      <w:sz w:val="18"/>
                                      <w:szCs w:val="18"/>
                                      <w:vertAlign w:val="superscript"/>
                                    </w:rPr>
                                    <w:t>rd</w:t>
                                  </w:r>
                                  <w:r w:rsidR="00B502AE">
                                    <w:rPr>
                                      <w:rFonts w:ascii="Lato" w:hAnsi="Lato"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 Oct 2016 - 10</w:t>
                                  </w:r>
                                  <w:r w:rsidR="00B502AE" w:rsidRPr="00B502AE">
                                    <w:rPr>
                                      <w:rFonts w:ascii="Lato" w:hAnsi="Lato"/>
                                      <w:color w:val="7F7F7F" w:themeColor="text1" w:themeTint="80"/>
                                      <w:sz w:val="18"/>
                                      <w:szCs w:val="18"/>
                                      <w:vertAlign w:val="superscript"/>
                                    </w:rPr>
                                    <w:t>th</w:t>
                                  </w:r>
                                  <w:r w:rsidR="00B502AE">
                                    <w:rPr>
                                      <w:rFonts w:ascii="Lato" w:hAnsi="Lato"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 Oct 2017</w:t>
                                  </w:r>
                                  <w:r w:rsidR="000E5C21" w:rsidRPr="000E5C21">
                                    <w:rPr>
                                      <w:rFonts w:ascii="Lato" w:hAnsi="Lato"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>)</w:t>
                                  </w:r>
                                </w:p>
                                <w:p w14:paraId="5DCD98CA" w14:textId="0A44923D" w:rsidR="000E5C21" w:rsidRPr="00FF51ED" w:rsidRDefault="00641841" w:rsidP="00856FAF">
                                  <w:pP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Python Programming Course </w:t>
                                  </w:r>
                                  <w:r w:rsidRPr="000E5C21">
                                    <w:rPr>
                                      <w:rFonts w:ascii="Lato" w:hAnsi="Lato"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>(</w:t>
                                  </w:r>
                                  <w:r w:rsidR="00B502AE">
                                    <w:rPr>
                                      <w:rFonts w:ascii="Lato" w:hAnsi="Lato"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>6</w:t>
                                  </w:r>
                                  <w:r w:rsidR="00B502AE" w:rsidRPr="00B502AE">
                                    <w:rPr>
                                      <w:rFonts w:ascii="Lato" w:hAnsi="Lato"/>
                                      <w:color w:val="7F7F7F" w:themeColor="text1" w:themeTint="80"/>
                                      <w:sz w:val="18"/>
                                      <w:szCs w:val="18"/>
                                      <w:vertAlign w:val="superscript"/>
                                    </w:rPr>
                                    <w:t>th</w:t>
                                  </w:r>
                                  <w:r w:rsidR="00B502AE">
                                    <w:rPr>
                                      <w:rFonts w:ascii="Lato" w:hAnsi="Lato"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 Feb 2017 - 30</w:t>
                                  </w:r>
                                  <w:r w:rsidR="00B502AE" w:rsidRPr="00B502AE">
                                    <w:rPr>
                                      <w:rFonts w:ascii="Lato" w:hAnsi="Lato"/>
                                      <w:color w:val="7F7F7F" w:themeColor="text1" w:themeTint="80"/>
                                      <w:sz w:val="18"/>
                                      <w:szCs w:val="18"/>
                                      <w:vertAlign w:val="superscript"/>
                                    </w:rPr>
                                    <w:t>th</w:t>
                                  </w:r>
                                  <w:r w:rsidR="00B502AE">
                                    <w:rPr>
                                      <w:rFonts w:ascii="Lato" w:hAnsi="Lato"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 Sept </w:t>
                                  </w:r>
                                  <w:r w:rsidRPr="000E5C21">
                                    <w:rPr>
                                      <w:rFonts w:ascii="Lato" w:hAnsi="Lato"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>201</w:t>
                                  </w:r>
                                  <w:r w:rsidR="000E5C21" w:rsidRPr="000E5C21">
                                    <w:rPr>
                                      <w:rFonts w:ascii="Lato" w:hAnsi="Lato"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>7</w:t>
                                  </w:r>
                                  <w:r w:rsidRPr="000E5C21">
                                    <w:rPr>
                                      <w:rFonts w:ascii="Lato" w:hAnsi="Lato"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2790" w:type="dxa"/>
                                  <w:gridSpan w:val="2"/>
                                </w:tcPr>
                                <w:p w14:paraId="336B7711" w14:textId="77777777" w:rsidR="00641841" w:rsidRDefault="00641841" w:rsidP="00856FA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641841" w:rsidRPr="00FF51ED" w14:paraId="686E196D" w14:textId="77777777" w:rsidTr="00641841">
                              <w:trPr>
                                <w:trHeight w:val="974"/>
                              </w:trPr>
                              <w:tc>
                                <w:tcPr>
                                  <w:tcW w:w="8100" w:type="dxa"/>
                                  <w:gridSpan w:val="3"/>
                                </w:tcPr>
                                <w:p w14:paraId="37EDE929" w14:textId="77777777" w:rsidR="00641841" w:rsidRPr="00B97418" w:rsidRDefault="00641841" w:rsidP="00856FAF">
                                  <w:pPr>
                                    <w:pStyle w:val="Heading2"/>
                                    <w:spacing w:before="0"/>
                                    <w:rPr>
                                      <w:sz w:val="24"/>
                                    </w:rPr>
                                  </w:pPr>
                                  <w:r w:rsidRPr="00B97418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2"/>
                                    </w:rPr>
                                    <w:t>Sri Sumangala College, Panadura</w:t>
                                  </w:r>
                                </w:p>
                                <w:p w14:paraId="3D169DE4" w14:textId="77777777" w:rsidR="00641841" w:rsidRPr="00480A0A" w:rsidRDefault="00641841" w:rsidP="00856FAF">
                                  <w:pPr>
                                    <w:pStyle w:val="Heading3"/>
                                    <w:spacing w:before="0"/>
                                  </w:pPr>
                                  <w:r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2008 - 2016</w:t>
                                  </w:r>
                                </w:p>
                                <w:p w14:paraId="27B3FF0F" w14:textId="77777777" w:rsidR="00641841" w:rsidRDefault="00641841" w:rsidP="00856FAF">
                                  <w:pPr>
                                    <w:pStyle w:val="Heading2"/>
                                    <w:spacing w:before="0"/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GCE </w:t>
                                  </w:r>
                                  <w:r w:rsidRPr="00FF51ED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 w:rsidRPr="00FF51ED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L (2016) </w:t>
                                  </w:r>
                                  <w:r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Physical Sciences stream - </w:t>
                                  </w:r>
                                  <w:r w:rsidRPr="00FF51ED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2A’s (Mathematics, Physics), 1B (Chemistry)</w:t>
                                  </w:r>
                                </w:p>
                                <w:p w14:paraId="3F4CA403" w14:textId="77777777" w:rsidR="00641841" w:rsidRPr="00C624A9" w:rsidRDefault="00641841" w:rsidP="00856FAF"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GCE </w:t>
                                  </w:r>
                                  <w:r w:rsidRPr="000C1B52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 w:rsidRPr="000C1B52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L (2013)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-</w:t>
                                  </w:r>
                                  <w:r w:rsidRPr="000C1B52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8A’s, 1B (English Literature)</w:t>
                                  </w:r>
                                </w:p>
                              </w:tc>
                              <w:tc>
                                <w:tcPr>
                                  <w:tcW w:w="2250" w:type="dxa"/>
                                </w:tcPr>
                                <w:p w14:paraId="7A3CDE74" w14:textId="77777777" w:rsidR="00641841" w:rsidRDefault="00641841" w:rsidP="00856FA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18"/>
                                    </w:rPr>
                                  </w:pPr>
                                </w:p>
                                <w:p w14:paraId="0C2F0067" w14:textId="77777777" w:rsidR="00641841" w:rsidRDefault="00641841" w:rsidP="00856FA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18"/>
                                    </w:rPr>
                                  </w:pPr>
                                </w:p>
                                <w:p w14:paraId="022F376E" w14:textId="77777777" w:rsidR="00641841" w:rsidRPr="00FF51ED" w:rsidRDefault="00641841" w:rsidP="00856FA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18"/>
                                    </w:rPr>
                                  </w:pPr>
                                  <w:r w:rsidRPr="00C624A9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1.9898 Z-Score</w:t>
                                  </w:r>
                                </w:p>
                              </w:tc>
                            </w:tr>
                          </w:tbl>
                          <w:p w14:paraId="62D259B8" w14:textId="77777777" w:rsidR="00335D76" w:rsidRPr="003A0E34" w:rsidRDefault="00335D76" w:rsidP="00856FAF">
                            <w:pPr>
                              <w:pStyle w:val="Heading2"/>
                              <w:spacing w:before="0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6"/>
                                <w:szCs w:val="16"/>
                              </w:rPr>
                            </w:pPr>
                          </w:p>
                          <w:p w14:paraId="3AC8C0A2" w14:textId="77777777" w:rsidR="00335D76" w:rsidRPr="00006F92" w:rsidRDefault="00335D76" w:rsidP="00856FAF">
                            <w:pPr>
                              <w:pStyle w:val="Heading2"/>
                              <w:spacing w:before="0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4292EA0F" w14:textId="77777777" w:rsidR="00335D76" w:rsidRDefault="00335D76" w:rsidP="00856FA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E8CC9F" id="Text Box 14" o:spid="_x0000_s1028" type="#_x0000_t202" style="position:absolute;margin-left:0;margin-top:.25pt;width:521.9pt;height:168.15pt;z-index:2516684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" filled="f" stroked="f" strokeweight=".5pt">
                <v:textbox>
                  <w:txbxContent>
                    <w:p w14:paraId="0257F711" w14:textId="77777777" w:rsidR="00335D76" w:rsidRDefault="00335D76" w:rsidP="00856FAF">
                      <w:pPr>
                        <w:pStyle w:val="Heading1"/>
                        <w:spacing w:before="0" w:beforeAutospacing="0" w:after="0" w:afterAutospacing="0"/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</w:pPr>
                      <w:r w:rsidRPr="00783E5D"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  <w:t>Education</w:t>
                      </w:r>
                    </w:p>
                    <w:p w14:paraId="03ADEFA4" w14:textId="77777777" w:rsidR="00DD44FE" w:rsidRPr="00D2772E" w:rsidRDefault="00DD44FE" w:rsidP="00856FAF">
                      <w:pPr>
                        <w:pStyle w:val="Heading1"/>
                        <w:spacing w:before="0" w:beforeAutospacing="0" w:after="0" w:afterAutospacing="0"/>
                        <w:rPr>
                          <w:rFonts w:ascii="Raleway" w:hAnsi="Raleway"/>
                          <w:color w:val="4472C4" w:themeColor="accent1"/>
                          <w:sz w:val="8"/>
                          <w:szCs w:val="24"/>
                        </w:rPr>
                      </w:pPr>
                    </w:p>
                    <w:tbl>
                      <w:tblPr>
                        <w:tblStyle w:val="TableGrid"/>
                        <w:tblW w:w="10350" w:type="dxa"/>
                        <w:tblInd w:w="-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295"/>
                        <w:gridCol w:w="265"/>
                        <w:gridCol w:w="540"/>
                        <w:gridCol w:w="2250"/>
                      </w:tblGrid>
                      <w:tr w:rsidR="00FF51ED" w:rsidRPr="00FF51ED" w14:paraId="3902D97B" w14:textId="77777777" w:rsidTr="00E7781A">
                        <w:trPr>
                          <w:trHeight w:val="959"/>
                        </w:trPr>
                        <w:tc>
                          <w:tcPr>
                            <w:tcW w:w="7295" w:type="dxa"/>
                          </w:tcPr>
                          <w:p w14:paraId="42CF1D5A" w14:textId="77777777" w:rsidR="00F73E12" w:rsidRPr="00F73E12" w:rsidRDefault="00F73E12" w:rsidP="00856FAF">
                            <w:pPr>
                              <w:pStyle w:val="Heading2"/>
                              <w:spacing w:before="0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"/>
                                <w:szCs w:val="22"/>
                              </w:rPr>
                            </w:pPr>
                          </w:p>
                          <w:p w14:paraId="1EA5EE10" w14:textId="77777777" w:rsidR="00FF51ED" w:rsidRPr="00B97418" w:rsidRDefault="00FF51ED" w:rsidP="00856FAF">
                            <w:pPr>
                              <w:pStyle w:val="Heading2"/>
                              <w:rPr>
                                <w:sz w:val="24"/>
                              </w:rPr>
                            </w:pPr>
                            <w:r w:rsidRPr="00B97418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2"/>
                              </w:rPr>
                              <w:t>University of Moratuwa</w:t>
                            </w:r>
                          </w:p>
                          <w:p w14:paraId="5EAAA757" w14:textId="2AF3F826" w:rsidR="00FF51ED" w:rsidRDefault="00A007C9" w:rsidP="00856FA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23</w:t>
                            </w:r>
                            <w:r w:rsidRPr="00A007C9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Aug </w:t>
                            </w:r>
                            <w:r w:rsidR="00FF51ED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2017 </w:t>
                            </w:r>
                            <w:r w:rsidR="00FF51ED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–</w:t>
                            </w:r>
                            <w:r w:rsidR="00FF51ED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31</w:t>
                            </w:r>
                            <w:r w:rsidRPr="00A007C9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July </w:t>
                            </w:r>
                            <w:r w:rsidR="00E7781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2022</w:t>
                            </w:r>
                          </w:p>
                          <w:p w14:paraId="53E2920A" w14:textId="6C4F18BB" w:rsidR="00FF51ED" w:rsidRDefault="00E7781A" w:rsidP="001F016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FB22A1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B.Sc.</w:t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(Hons) in </w:t>
                            </w:r>
                            <w:r w:rsidR="001F0162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omputer Science </w:t>
                            </w:r>
                            <w:r w:rsidR="00FF51ED" w:rsidRPr="00FB22A1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Engineering</w:t>
                            </w:r>
                          </w:p>
                        </w:tc>
                        <w:tc>
                          <w:tcPr>
                            <w:tcW w:w="3055" w:type="dxa"/>
                            <w:gridSpan w:val="3"/>
                          </w:tcPr>
                          <w:p w14:paraId="360976E1" w14:textId="77777777" w:rsidR="00FF51ED" w:rsidRPr="00FF51ED" w:rsidRDefault="00FF51ED" w:rsidP="00856FAF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</w:p>
                          <w:p w14:paraId="24226923" w14:textId="09B16DE3" w:rsidR="00FF51ED" w:rsidRPr="00A77649" w:rsidRDefault="00FF51ED" w:rsidP="00856FAF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A77649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3.7</w:t>
                            </w:r>
                            <w:r w:rsidR="00E7781A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8</w:t>
                            </w:r>
                            <w:r w:rsidRPr="00A77649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GPA (</w:t>
                            </w:r>
                            <w:r w:rsidR="00E7781A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First class</w:t>
                            </w:r>
                            <w:r w:rsidRPr="00A77649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57281D8F" w14:textId="15D155D1" w:rsidR="00FF51ED" w:rsidRPr="00FF51ED" w:rsidRDefault="00FF51ED" w:rsidP="00856FAF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  <w:r w:rsidRPr="00FF51ED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De</w:t>
                            </w:r>
                            <w:r w:rsidR="002814FB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an’s List – Semesters 1, 4, 5</w:t>
                            </w:r>
                            <w:r w:rsidR="00E7781A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, 6, 7</w:t>
                            </w:r>
                          </w:p>
                        </w:tc>
                      </w:tr>
                      <w:tr w:rsidR="00641841" w:rsidRPr="00FF51ED" w14:paraId="3CC3A06A" w14:textId="77777777" w:rsidTr="000E5C21">
                        <w:trPr>
                          <w:trHeight w:val="826"/>
                        </w:trPr>
                        <w:tc>
                          <w:tcPr>
                            <w:tcW w:w="7560" w:type="dxa"/>
                            <w:gridSpan w:val="2"/>
                          </w:tcPr>
                          <w:p w14:paraId="3D5E180E" w14:textId="77777777" w:rsidR="00641841" w:rsidRPr="00C624A9" w:rsidRDefault="00641841" w:rsidP="00856FAF">
                            <w:pPr>
                              <w:pStyle w:val="Heading2"/>
                              <w:spacing w:before="0"/>
                              <w:rPr>
                                <w:sz w:val="24"/>
                              </w:rPr>
                            </w:pPr>
                            <w:r w:rsidRPr="00B97418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2"/>
                              </w:rPr>
                              <w:t>ESOFT Metro Campus</w:t>
                            </w:r>
                          </w:p>
                          <w:p w14:paraId="3852DFAC" w14:textId="7B22CA7F" w:rsidR="000E5C21" w:rsidRDefault="009D2393" w:rsidP="00856FAF">
                            <w:pP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Diploma in IT</w:t>
                            </w:r>
                            <w:r w:rsidR="00641841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E5C21" w:rsidRPr="000E5C21">
                              <w:rPr>
                                <w:rFonts w:ascii="Lato" w:hAnsi="Lato"/>
                                <w:color w:val="7F7F7F" w:themeColor="text1" w:themeTint="80"/>
                                <w:sz w:val="18"/>
                                <w:szCs w:val="18"/>
                              </w:rPr>
                              <w:t>(</w:t>
                            </w:r>
                            <w:r w:rsidR="00B502AE">
                              <w:rPr>
                                <w:rFonts w:ascii="Lato" w:hAnsi="Lato"/>
                                <w:color w:val="7F7F7F" w:themeColor="text1" w:themeTint="80"/>
                                <w:sz w:val="18"/>
                                <w:szCs w:val="18"/>
                              </w:rPr>
                              <w:t>3</w:t>
                            </w:r>
                            <w:r w:rsidR="00B502AE" w:rsidRPr="00B502AE">
                              <w:rPr>
                                <w:rFonts w:ascii="Lato" w:hAnsi="Lato"/>
                                <w:color w:val="7F7F7F" w:themeColor="text1" w:themeTint="80"/>
                                <w:sz w:val="18"/>
                                <w:szCs w:val="18"/>
                                <w:vertAlign w:val="superscript"/>
                              </w:rPr>
                              <w:t>rd</w:t>
                            </w:r>
                            <w:r w:rsidR="00B502AE">
                              <w:rPr>
                                <w:rFonts w:ascii="Lato" w:hAnsi="Lato"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 Oct 2016 - 10</w:t>
                            </w:r>
                            <w:r w:rsidR="00B502AE" w:rsidRPr="00B502AE">
                              <w:rPr>
                                <w:rFonts w:ascii="Lato" w:hAnsi="Lato"/>
                                <w:color w:val="7F7F7F" w:themeColor="text1" w:themeTint="80"/>
                                <w:sz w:val="18"/>
                                <w:szCs w:val="18"/>
                                <w:vertAlign w:val="superscript"/>
                              </w:rPr>
                              <w:t>th</w:t>
                            </w:r>
                            <w:r w:rsidR="00B502AE">
                              <w:rPr>
                                <w:rFonts w:ascii="Lato" w:hAnsi="Lato"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 Oct 2017</w:t>
                            </w:r>
                            <w:r w:rsidR="000E5C21" w:rsidRPr="000E5C21">
                              <w:rPr>
                                <w:rFonts w:ascii="Lato" w:hAnsi="Lato"/>
                                <w:color w:val="7F7F7F" w:themeColor="text1" w:themeTint="80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5DCD98CA" w14:textId="0A44923D" w:rsidR="000E5C21" w:rsidRPr="00FF51ED" w:rsidRDefault="00641841" w:rsidP="00856FAF">
                            <w:pP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Python Programming Course </w:t>
                            </w:r>
                            <w:r w:rsidRPr="000E5C21">
                              <w:rPr>
                                <w:rFonts w:ascii="Lato" w:hAnsi="Lato"/>
                                <w:color w:val="7F7F7F" w:themeColor="text1" w:themeTint="80"/>
                                <w:sz w:val="18"/>
                                <w:szCs w:val="18"/>
                              </w:rPr>
                              <w:t>(</w:t>
                            </w:r>
                            <w:r w:rsidR="00B502AE">
                              <w:rPr>
                                <w:rFonts w:ascii="Lato" w:hAnsi="Lato"/>
                                <w:color w:val="7F7F7F" w:themeColor="text1" w:themeTint="80"/>
                                <w:sz w:val="18"/>
                                <w:szCs w:val="18"/>
                              </w:rPr>
                              <w:t>6</w:t>
                            </w:r>
                            <w:r w:rsidR="00B502AE" w:rsidRPr="00B502AE">
                              <w:rPr>
                                <w:rFonts w:ascii="Lato" w:hAnsi="Lato"/>
                                <w:color w:val="7F7F7F" w:themeColor="text1" w:themeTint="80"/>
                                <w:sz w:val="18"/>
                                <w:szCs w:val="18"/>
                                <w:vertAlign w:val="superscript"/>
                              </w:rPr>
                              <w:t>th</w:t>
                            </w:r>
                            <w:r w:rsidR="00B502AE">
                              <w:rPr>
                                <w:rFonts w:ascii="Lato" w:hAnsi="Lato"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 Feb 2017 - 30</w:t>
                            </w:r>
                            <w:r w:rsidR="00B502AE" w:rsidRPr="00B502AE">
                              <w:rPr>
                                <w:rFonts w:ascii="Lato" w:hAnsi="Lato"/>
                                <w:color w:val="7F7F7F" w:themeColor="text1" w:themeTint="80"/>
                                <w:sz w:val="18"/>
                                <w:szCs w:val="18"/>
                                <w:vertAlign w:val="superscript"/>
                              </w:rPr>
                              <w:t>th</w:t>
                            </w:r>
                            <w:r w:rsidR="00B502AE">
                              <w:rPr>
                                <w:rFonts w:ascii="Lato" w:hAnsi="Lato"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 Sept </w:t>
                            </w:r>
                            <w:r w:rsidRPr="000E5C21">
                              <w:rPr>
                                <w:rFonts w:ascii="Lato" w:hAnsi="Lato"/>
                                <w:color w:val="7F7F7F" w:themeColor="text1" w:themeTint="80"/>
                                <w:sz w:val="18"/>
                                <w:szCs w:val="18"/>
                              </w:rPr>
                              <w:t>201</w:t>
                            </w:r>
                            <w:r w:rsidR="000E5C21" w:rsidRPr="000E5C21">
                              <w:rPr>
                                <w:rFonts w:ascii="Lato" w:hAnsi="Lato"/>
                                <w:color w:val="7F7F7F" w:themeColor="text1" w:themeTint="80"/>
                                <w:sz w:val="18"/>
                                <w:szCs w:val="18"/>
                              </w:rPr>
                              <w:t>7</w:t>
                            </w:r>
                            <w:r w:rsidRPr="000E5C21">
                              <w:rPr>
                                <w:rFonts w:ascii="Lato" w:hAnsi="Lato"/>
                                <w:color w:val="7F7F7F" w:themeColor="text1" w:themeTint="80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2790" w:type="dxa"/>
                            <w:gridSpan w:val="2"/>
                          </w:tcPr>
                          <w:p w14:paraId="336B7711" w14:textId="77777777" w:rsidR="00641841" w:rsidRDefault="00641841" w:rsidP="00856FAF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641841" w:rsidRPr="00FF51ED" w14:paraId="686E196D" w14:textId="77777777" w:rsidTr="00641841">
                        <w:trPr>
                          <w:trHeight w:val="974"/>
                        </w:trPr>
                        <w:tc>
                          <w:tcPr>
                            <w:tcW w:w="8100" w:type="dxa"/>
                            <w:gridSpan w:val="3"/>
                          </w:tcPr>
                          <w:p w14:paraId="37EDE929" w14:textId="77777777" w:rsidR="00641841" w:rsidRPr="00B97418" w:rsidRDefault="00641841" w:rsidP="00856FAF">
                            <w:pPr>
                              <w:pStyle w:val="Heading2"/>
                              <w:spacing w:before="0"/>
                              <w:rPr>
                                <w:sz w:val="24"/>
                              </w:rPr>
                            </w:pPr>
                            <w:r w:rsidRPr="00B97418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2"/>
                              </w:rPr>
                              <w:t>Sri Sumangala College, Panadura</w:t>
                            </w:r>
                          </w:p>
                          <w:p w14:paraId="3D169DE4" w14:textId="77777777" w:rsidR="00641841" w:rsidRPr="00480A0A" w:rsidRDefault="00641841" w:rsidP="00856FAF">
                            <w:pPr>
                              <w:pStyle w:val="Heading3"/>
                              <w:spacing w:before="0"/>
                            </w:pPr>
                            <w:r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2008 - 2016</w:t>
                            </w:r>
                          </w:p>
                          <w:p w14:paraId="27B3FF0F" w14:textId="77777777" w:rsidR="00641841" w:rsidRDefault="00641841" w:rsidP="00856FAF">
                            <w:pPr>
                              <w:pStyle w:val="Heading2"/>
                              <w:spacing w:before="0"/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GCE </w:t>
                            </w:r>
                            <w:r w:rsidRPr="00FF51ED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/</w:t>
                            </w:r>
                            <w:r w:rsidRPr="00FF51ED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L (2016) </w:t>
                            </w:r>
                            <w:r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Physical Sciences stream - </w:t>
                            </w:r>
                            <w:r w:rsidRPr="00FF51ED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2A’s (Mathematics, Physics), 1B (Chemistry)</w:t>
                            </w:r>
                          </w:p>
                          <w:p w14:paraId="3F4CA403" w14:textId="77777777" w:rsidR="00641841" w:rsidRPr="00C624A9" w:rsidRDefault="00641841" w:rsidP="00856FAF"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GCE </w:t>
                            </w:r>
                            <w:r w:rsidRPr="000C1B5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/</w:t>
                            </w:r>
                            <w:r w:rsidRPr="000C1B5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 (2013)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-</w:t>
                            </w:r>
                            <w:r w:rsidRPr="000C1B5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8A’s, 1B (English Literature)</w:t>
                            </w:r>
                          </w:p>
                        </w:tc>
                        <w:tc>
                          <w:tcPr>
                            <w:tcW w:w="2250" w:type="dxa"/>
                          </w:tcPr>
                          <w:p w14:paraId="7A3CDE74" w14:textId="77777777" w:rsidR="00641841" w:rsidRDefault="00641841" w:rsidP="00856FAF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</w:p>
                          <w:p w14:paraId="0C2F0067" w14:textId="77777777" w:rsidR="00641841" w:rsidRDefault="00641841" w:rsidP="00856FAF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</w:p>
                          <w:p w14:paraId="022F376E" w14:textId="77777777" w:rsidR="00641841" w:rsidRPr="00FF51ED" w:rsidRDefault="00641841" w:rsidP="00856FAF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  <w:r w:rsidRPr="00C624A9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1.9898 Z-Score</w:t>
                            </w:r>
                          </w:p>
                        </w:tc>
                      </w:tr>
                    </w:tbl>
                    <w:p w14:paraId="62D259B8" w14:textId="77777777" w:rsidR="00335D76" w:rsidRPr="003A0E34" w:rsidRDefault="00335D76" w:rsidP="00856FAF">
                      <w:pPr>
                        <w:pStyle w:val="Heading2"/>
                        <w:spacing w:before="0"/>
                        <w:rPr>
                          <w:rFonts w:ascii="Lato" w:hAnsi="Lato"/>
                          <w:b/>
                          <w:bCs/>
                          <w:color w:val="000000"/>
                          <w:sz w:val="6"/>
                          <w:szCs w:val="16"/>
                        </w:rPr>
                      </w:pPr>
                    </w:p>
                    <w:p w14:paraId="3AC8C0A2" w14:textId="77777777" w:rsidR="00335D76" w:rsidRPr="00006F92" w:rsidRDefault="00335D76" w:rsidP="00856FAF">
                      <w:pPr>
                        <w:pStyle w:val="Heading2"/>
                        <w:spacing w:before="0"/>
                        <w:rPr>
                          <w:rFonts w:ascii="Lato" w:hAnsi="Lato"/>
                          <w:b/>
                          <w:bCs/>
                          <w:color w:val="000000"/>
                          <w:sz w:val="16"/>
                          <w:szCs w:val="16"/>
                        </w:rPr>
                      </w:pPr>
                    </w:p>
                    <w:p w14:paraId="4292EA0F" w14:textId="77777777" w:rsidR="00335D76" w:rsidRDefault="00335D76" w:rsidP="00856FAF"/>
                  </w:txbxContent>
                </v:textbox>
                <w10:wrap anchorx="margin"/>
              </v:shape>
            </w:pict>
          </mc:Fallback>
        </mc:AlternateContent>
      </w:r>
    </w:p>
    <w:p w14:paraId="22093803" w14:textId="77777777" w:rsidR="00335D76" w:rsidRDefault="00335D76" w:rsidP="00335D76">
      <w:pPr>
        <w:tabs>
          <w:tab w:val="left" w:pos="1800"/>
        </w:tabs>
      </w:pPr>
      <w:r>
        <w:tab/>
      </w:r>
    </w:p>
    <w:p w14:paraId="56B67E57" w14:textId="77777777" w:rsidR="00335D76" w:rsidRPr="00335D76" w:rsidRDefault="00335D76" w:rsidP="00335D76"/>
    <w:p w14:paraId="3219B2BD" w14:textId="77777777" w:rsidR="00335D76" w:rsidRPr="00335D76" w:rsidRDefault="00335D76" w:rsidP="00335D76"/>
    <w:p w14:paraId="1EEABC0D" w14:textId="77777777" w:rsidR="00335D76" w:rsidRPr="00335D76" w:rsidRDefault="00335D76" w:rsidP="00335D76"/>
    <w:p w14:paraId="2E3D0BD3" w14:textId="77777777" w:rsidR="00335D76" w:rsidRPr="00335D76" w:rsidRDefault="00335D76" w:rsidP="00335D76"/>
    <w:p w14:paraId="76FB73F7" w14:textId="5B67F9B9" w:rsidR="00335D76" w:rsidRPr="00335D76" w:rsidRDefault="00335D76" w:rsidP="00335D76"/>
    <w:p w14:paraId="279CD487" w14:textId="5260D1E7" w:rsidR="00335D76" w:rsidRPr="00335D76" w:rsidRDefault="00257A69" w:rsidP="00335D76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8ECD80D" wp14:editId="2974CB7D">
                <wp:simplePos x="0" y="0"/>
                <wp:positionH relativeFrom="margin">
                  <wp:align>right</wp:align>
                </wp:positionH>
                <wp:positionV relativeFrom="paragraph">
                  <wp:posOffset>217170</wp:posOffset>
                </wp:positionV>
                <wp:extent cx="6639560" cy="484822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39560" cy="4848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7A592D" w14:textId="77777777" w:rsidR="00D0243D" w:rsidRDefault="00D0243D" w:rsidP="00D0243D">
                            <w:pPr>
                              <w:pStyle w:val="Heading1"/>
                              <w:spacing w:before="0" w:beforeAutospacing="0" w:after="0" w:afterAutospacing="0"/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  <w:t>Work</w:t>
                            </w:r>
                            <w:r w:rsidR="00C617A1"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  <w:t>ing</w:t>
                            </w:r>
                            <w:r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Experience</w:t>
                            </w:r>
                          </w:p>
                          <w:p w14:paraId="7CBC1066" w14:textId="77777777" w:rsidR="00853A01" w:rsidRPr="00853A01" w:rsidRDefault="00853A01" w:rsidP="00D0243D">
                            <w:pPr>
                              <w:pStyle w:val="Heading1"/>
                              <w:spacing w:before="0" w:beforeAutospacing="0" w:after="0" w:afterAutospacing="0"/>
                              <w:rPr>
                                <w:rFonts w:ascii="Raleway" w:hAnsi="Raleway"/>
                                <w:color w:val="4472C4" w:themeColor="accent1"/>
                                <w:sz w:val="2"/>
                                <w:szCs w:val="24"/>
                              </w:rPr>
                            </w:pPr>
                          </w:p>
                          <w:p w14:paraId="55CE1F66" w14:textId="77777777" w:rsidR="00D0243D" w:rsidRPr="001E41CF" w:rsidRDefault="00D0243D" w:rsidP="00D0243D">
                            <w:pPr>
                              <w:pStyle w:val="Heading3"/>
                              <w:spacing w:before="0"/>
                              <w:rPr>
                                <w:rFonts w:ascii="Lato" w:hAnsi="Lato"/>
                                <w:bCs/>
                                <w:color w:val="666666"/>
                                <w:sz w:val="8"/>
                                <w:szCs w:val="18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0350" w:type="dxa"/>
                              <w:tblInd w:w="-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930"/>
                              <w:gridCol w:w="3420"/>
                            </w:tblGrid>
                            <w:tr w:rsidR="00BE4B05" w14:paraId="6BDD3CCB" w14:textId="77777777" w:rsidTr="00F44064">
                              <w:trPr>
                                <w:trHeight w:val="297"/>
                              </w:trPr>
                              <w:tc>
                                <w:tcPr>
                                  <w:tcW w:w="6930" w:type="dxa"/>
                                </w:tcPr>
                                <w:p w14:paraId="70DDB779" w14:textId="64785269" w:rsidR="00BE4B05" w:rsidRDefault="00BE4B05" w:rsidP="004E3FB2">
                                  <w:pP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 xml:space="preserve">WSO2 – Software Engineer </w:t>
                                  </w:r>
                                </w:p>
                              </w:tc>
                              <w:tc>
                                <w:tcPr>
                                  <w:tcW w:w="3420" w:type="dxa"/>
                                </w:tcPr>
                                <w:p w14:paraId="04D49ED0" w14:textId="7FE3BFA0" w:rsidR="00BE4B05" w:rsidRDefault="00B502AE" w:rsidP="00DE2FE5">
                                  <w:pPr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01</w:t>
                                  </w:r>
                                  <w:r w:rsidRPr="00B502AE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  <w:vertAlign w:val="superscript"/>
                                    </w:rPr>
                                    <w:t>st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M</w:t>
                                  </w:r>
                                  <w:r w:rsidR="00BE4B05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AY</w:t>
                                  </w:r>
                                  <w:r w:rsidR="00BE4B05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20</w:t>
                                  </w:r>
                                  <w:r w:rsidR="00BE4B05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22</w:t>
                                  </w:r>
                                  <w:r w:rsidR="00BE4B05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BE4B05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–</w:t>
                                  </w:r>
                                  <w:r w:rsidR="00BE4B05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BE4B05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PRESENT</w:t>
                                  </w:r>
                                </w:p>
                              </w:tc>
                            </w:tr>
                            <w:tr w:rsidR="00BE4B05" w14:paraId="0210E66C" w14:textId="77777777" w:rsidTr="00F44064">
                              <w:trPr>
                                <w:trHeight w:val="2977"/>
                              </w:trPr>
                              <w:tc>
                                <w:tcPr>
                                  <w:tcW w:w="10350" w:type="dxa"/>
                                  <w:gridSpan w:val="2"/>
                                </w:tcPr>
                                <w:p w14:paraId="0C770CD5" w14:textId="2FD99B3E" w:rsidR="00BE4B05" w:rsidRDefault="005E2F18" w:rsidP="00BE4B05">
                                  <w:pPr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I joined WSO2 as a fresh graduate and contributed to the following area</w:t>
                                  </w:r>
                                  <w:r w:rsid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s</w:t>
                                  </w:r>
                                  <w:r w:rsidR="00F44064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/projects</w:t>
                                  </w:r>
                                  <w:r w:rsid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 as an OB (Open Banking) </w:t>
                                  </w:r>
                                  <w:r w:rsidR="00F44064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R&amp;D </w:t>
                                  </w:r>
                                  <w:r w:rsid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team member.</w:t>
                                  </w:r>
                                </w:p>
                                <w:p w14:paraId="75E5270A" w14:textId="77777777" w:rsidR="006C5F88" w:rsidRPr="006C5F88" w:rsidRDefault="006C5F88" w:rsidP="00BE4B05">
                                  <w:pPr>
                                    <w:rPr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12C2C2D4" w14:textId="55DBF9A9" w:rsidR="005E2F18" w:rsidRPr="006C5F88" w:rsidRDefault="005E2F18" w:rsidP="006C5F88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WSO2 Product Training (Courses: WSO2 Identity Server, WSO2 API Manager, WSO2 Open Banking)</w:t>
                                  </w:r>
                                </w:p>
                                <w:p w14:paraId="7305B078" w14:textId="1815700C" w:rsidR="006C5F88" w:rsidRDefault="006C5F88" w:rsidP="00F44064">
                                  <w:pPr>
                                    <w:pStyle w:val="ListParagraph"/>
                                    <w:jc w:val="both"/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</w:pPr>
                                  <w:r w:rsidRPr="006C5F88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>Before start working on projects, I followed the WSO2 training courses on each of the above mentioned WSO2 products, which gave me an overall understanding of their features and architectures.</w:t>
                                  </w:r>
                                  <w:r w:rsidRPr="006C5F88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  <w:p w14:paraId="0978475E" w14:textId="77777777" w:rsidR="006C5F88" w:rsidRPr="006C5F88" w:rsidRDefault="006C5F88" w:rsidP="006C5F88">
                                  <w:pPr>
                                    <w:pStyle w:val="ListParagraph"/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1F31FB05" w14:textId="29B5FF11" w:rsidR="00766668" w:rsidRDefault="00766668" w:rsidP="006C5F88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WSO2-OB-3.0 </w:t>
                                  </w:r>
                                  <w:proofErr w:type="spellStart"/>
                                  <w:r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Testgrid</w:t>
                                  </w:r>
                                  <w:proofErr w:type="spellEnd"/>
                                  <w:r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 onboarding (Worked with: </w:t>
                                  </w:r>
                                  <w:proofErr w:type="gramStart"/>
                                  <w:r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AWS ,</w:t>
                                  </w:r>
                                  <w:proofErr w:type="gramEnd"/>
                                  <w:r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0E5C21"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Cloud Formation Scripting</w:t>
                                  </w:r>
                                  <w:r w:rsidR="000E5C21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, </w:t>
                                  </w:r>
                                  <w:r w:rsidR="00130F5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VMs</w:t>
                                  </w:r>
                                  <w:r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, </w:t>
                                  </w:r>
                                  <w:r w:rsidR="00130F5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Puppet,</w:t>
                                  </w:r>
                                  <w:r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 Testing)</w:t>
                                  </w:r>
                                </w:p>
                                <w:p w14:paraId="09613B0F" w14:textId="61AB4062" w:rsidR="00130F58" w:rsidRDefault="00130F58" w:rsidP="00F44064">
                                  <w:pPr>
                                    <w:pStyle w:val="ListParagraph"/>
                                    <w:jc w:val="both"/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</w:pPr>
                                  <w:r w:rsidRPr="000E5C21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As the first project I got to onboard OB product v.3.0 to WSO2 </w:t>
                                  </w:r>
                                  <w:proofErr w:type="spellStart"/>
                                  <w:r w:rsidRPr="000E5C21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>Testgrid</w:t>
                                  </w:r>
                                  <w:proofErr w:type="spellEnd"/>
                                  <w:r w:rsidRPr="000E5C21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>. The project goal</w:t>
                                  </w:r>
                                  <w:r w:rsidR="00F44064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gramStart"/>
                                  <w:r w:rsidR="00F44064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was </w:t>
                                  </w:r>
                                  <w:r w:rsidRPr="000E5C21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 to</w:t>
                                  </w:r>
                                  <w:proofErr w:type="gramEnd"/>
                                  <w:r w:rsidRPr="000E5C21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 create a pipeline to deploy new OB</w:t>
                                  </w:r>
                                  <w:r w:rsidR="000E5C21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>-3.0</w:t>
                                  </w:r>
                                  <w:r w:rsidRPr="000E5C21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 products in AWS and run the automated tests against those</w:t>
                                  </w:r>
                                  <w:r w:rsidR="000E5C21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 before releasing new updates to that product version.</w:t>
                                  </w:r>
                                  <w:r w:rsidRPr="000E5C21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  <w:p w14:paraId="1CE1C1F0" w14:textId="77777777" w:rsidR="000E5C21" w:rsidRPr="000E5C21" w:rsidRDefault="000E5C21" w:rsidP="00130F58">
                                  <w:pPr>
                                    <w:pStyle w:val="ListParagraph"/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140651C1" w14:textId="409830C9" w:rsidR="00766668" w:rsidRDefault="000E5C21" w:rsidP="006C5F88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Implement </w:t>
                                  </w:r>
                                  <w:r w:rsidR="00766668"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JARM (JWT </w:t>
                                  </w:r>
                                  <w:r w:rsidR="005E2F18"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secured Authorize Response Mode</w:t>
                                  </w:r>
                                  <w:r w:rsidR="00766668"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)</w:t>
                                  </w:r>
                                  <w:r w:rsidR="005E2F18"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support </w:t>
                                  </w:r>
                                  <w:r w:rsidR="00766668"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for WSO2 Identity Server</w:t>
                                  </w:r>
                                  <w:r w:rsidR="005E2F18"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 (Tech Stack: Java)</w:t>
                                  </w:r>
                                </w:p>
                                <w:p w14:paraId="3CF252BF" w14:textId="77777777" w:rsidR="007D133F" w:rsidRDefault="000E5C21" w:rsidP="007D133F">
                                  <w:pPr>
                                    <w:pStyle w:val="ListParagraph"/>
                                    <w:jc w:val="both"/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This is a new feature I implemented for WSO2-IS by adhering to the </w:t>
                                  </w:r>
                                  <w:hyperlink r:id="rId23" w:history="1">
                                    <w:r w:rsidRPr="00F44064">
                                      <w:rPr>
                                        <w:rStyle w:val="Hyperlink"/>
                                        <w:rFonts w:ascii="Lato" w:hAnsi="Lato"/>
                                        <w:bCs/>
                                        <w:i/>
                                        <w:iCs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 xml:space="preserve">JARM </w:t>
                                    </w:r>
                                    <w:r w:rsidR="00F44064" w:rsidRPr="00F44064">
                                      <w:rPr>
                                        <w:rStyle w:val="Hyperlink"/>
                                        <w:rFonts w:ascii="Lato" w:hAnsi="Lato"/>
                                        <w:bCs/>
                                        <w:i/>
                                        <w:iCs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s</w:t>
                                    </w:r>
                                    <w:r w:rsidR="00F44064" w:rsidRPr="00F44064">
                                      <w:rPr>
                                        <w:rStyle w:val="Hyperlink"/>
                                        <w:rFonts w:ascii="Lato" w:hAnsi="Lato"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pecification</w:t>
                                    </w:r>
                                    <w:r w:rsidRPr="00F44064">
                                      <w:rPr>
                                        <w:rStyle w:val="Hyperlink"/>
                                        <w:rFonts w:ascii="Lato" w:hAnsi="Lato"/>
                                        <w:bCs/>
                                        <w:i/>
                                        <w:iCs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 xml:space="preserve"> for OAuth2</w:t>
                                    </w:r>
                                  </w:hyperlink>
                                  <w:r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. </w:t>
                                  </w:r>
                                  <w:r w:rsidR="00F44064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The goal was to implement </w:t>
                                  </w:r>
                                  <w:r w:rsidR="00F44064" w:rsidRPr="00F44064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>a new JWT-based mode to encode OAuth authorization responses where clients are enabled to request the transmission of the authorization response parameters along with additional data in JWT format.</w:t>
                                  </w:r>
                                </w:p>
                                <w:p w14:paraId="1355EF9E" w14:textId="77777777" w:rsidR="00E670FC" w:rsidRPr="00E670FC" w:rsidRDefault="00E670FC" w:rsidP="007D133F">
                                  <w:pPr>
                                    <w:pStyle w:val="ListParagraph"/>
                                    <w:jc w:val="both"/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154019ED" w14:textId="39ECD319" w:rsidR="007D133F" w:rsidRPr="007D133F" w:rsidRDefault="007D133F" w:rsidP="007D133F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7D133F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Analyze and resolve security vulnerabilities in third-party dependencies in WSO2-OB</w:t>
                                  </w:r>
                                  <w:r w:rsidR="00E670FC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-2.0.0</w:t>
                                  </w:r>
                                  <w:r w:rsidRPr="007D133F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 Product </w:t>
                                  </w:r>
                                </w:p>
                                <w:p w14:paraId="4F7C33D6" w14:textId="7E221A5B" w:rsidR="007D133F" w:rsidRPr="007D133F" w:rsidRDefault="00E670FC" w:rsidP="007D133F">
                                  <w:pPr>
                                    <w:pStyle w:val="ListParagraph"/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>The goal of this task was to detect vulnerable third-party dependency versions packed inside WSO2-OB-2.0.0 and upgrade them with safer non-vulnerable dependency versions.</w:t>
                                  </w:r>
                                </w:p>
                                <w:p w14:paraId="309FEB41" w14:textId="074C64F6" w:rsidR="007D133F" w:rsidRPr="007D133F" w:rsidRDefault="007D133F" w:rsidP="007D133F">
                                  <w:pPr>
                                    <w:pStyle w:val="ListParagraph"/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D12FE0" w14:paraId="6D0D6467" w14:textId="77777777" w:rsidTr="00F44064">
                              <w:trPr>
                                <w:trHeight w:val="297"/>
                              </w:trPr>
                              <w:tc>
                                <w:tcPr>
                                  <w:tcW w:w="6930" w:type="dxa"/>
                                </w:tcPr>
                                <w:p w14:paraId="5F97801E" w14:textId="570FF937" w:rsidR="00D12FE0" w:rsidRDefault="00D12FE0" w:rsidP="004E3FB2"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 xml:space="preserve">WSO2 – </w:t>
                                  </w:r>
                                  <w:r w:rsidR="00B0496F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 xml:space="preserve">Software Engineering </w:t>
                                  </w:r>
                                  <w:r w:rsidR="004E3FB2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>Intern</w:t>
                                  </w:r>
                                </w:p>
                              </w:tc>
                              <w:tc>
                                <w:tcPr>
                                  <w:tcW w:w="3420" w:type="dxa"/>
                                </w:tcPr>
                                <w:p w14:paraId="521AE699" w14:textId="36AB0AE4" w:rsidR="00D12FE0" w:rsidRDefault="00B502AE" w:rsidP="00DE2FE5">
                                  <w:pPr>
                                    <w:jc w:val="right"/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5</w:t>
                                  </w:r>
                                  <w:r w:rsidRPr="00B502AE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DE2FE5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OCT</w:t>
                                  </w:r>
                                  <w:r w:rsidR="00D12FE0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20</w:t>
                                  </w:r>
                                  <w:r w:rsidR="00D12FE0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20</w:t>
                                  </w:r>
                                  <w:r w:rsidR="00D12FE0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D12FE0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–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31</w:t>
                                  </w:r>
                                  <w:proofErr w:type="gramStart"/>
                                  <w:r w:rsidRPr="00B502AE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  <w:vertAlign w:val="superscript"/>
                                    </w:rPr>
                                    <w:t>st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D12FE0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DE2FE5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MAR</w:t>
                                  </w:r>
                                  <w:proofErr w:type="gramEnd"/>
                                  <w:r w:rsidR="00D12FE0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2021</w:t>
                                  </w:r>
                                </w:p>
                              </w:tc>
                            </w:tr>
                            <w:tr w:rsidR="00D12FE0" w14:paraId="4BF414F4" w14:textId="77777777" w:rsidTr="00F44064">
                              <w:trPr>
                                <w:trHeight w:val="1142"/>
                              </w:trPr>
                              <w:tc>
                                <w:tcPr>
                                  <w:tcW w:w="10350" w:type="dxa"/>
                                  <w:gridSpan w:val="2"/>
                                </w:tcPr>
                                <w:p w14:paraId="35D1C80B" w14:textId="3770453C" w:rsidR="00D12FE0" w:rsidRDefault="00D12FE0" w:rsidP="00567047">
                                  <w:pPr>
                                    <w:jc w:val="both"/>
                                  </w:pPr>
                                  <w:r w:rsidRPr="009B3782">
                                    <w:rPr>
                                      <w:rFonts w:ascii="Lato" w:hAnsi="Lato"/>
                                      <w:sz w:val="20"/>
                                    </w:rPr>
                                    <w:t>My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 internship</w:t>
                                  </w:r>
                                  <w:r w:rsidRPr="009B3782"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 project was to develop a mock banking mobile application to authenticate users, grant their consent using biometric authent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ication, and push notifications with CIBA (Client Initiated Back Channel Authentication) protocol. </w:t>
                                  </w:r>
                                  <w:r w:rsidR="009C0064">
                                    <w:rPr>
                                      <w:rFonts w:ascii="Lato" w:hAnsi="Lato"/>
                                      <w:sz w:val="20"/>
                                    </w:rPr>
                                    <w:t>In addition,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 </w:t>
                                  </w:r>
                                  <w:r w:rsidR="009C0064"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I 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</w:rPr>
                                    <w:t>developed a new custom local authenticator for WSO2</w:t>
                                  </w:r>
                                  <w:r w:rsidR="00BE4B05"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</w:rPr>
                                    <w:t>I</w:t>
                                  </w:r>
                                  <w:r w:rsidR="00BE4B05">
                                    <w:rPr>
                                      <w:rFonts w:ascii="Lato" w:hAnsi="Lato"/>
                                      <w:sz w:val="20"/>
                                    </w:rPr>
                                    <w:t>dentity Server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 to send push notifications to the user’s registered mobile device.</w:t>
                                  </w:r>
                                  <w:r w:rsidR="00B55624"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 </w:t>
                                  </w:r>
                                  <w:r w:rsidR="00BE4B05">
                                    <w:rPr>
                                      <w:rFonts w:ascii="Lato" w:hAnsi="Lato"/>
                                      <w:sz w:val="20"/>
                                    </w:rPr>
                                    <w:t>(</w:t>
                                  </w:r>
                                  <w:r w:rsidR="00B55624" w:rsidRPr="00193C2A"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Tech </w:t>
                                  </w:r>
                                  <w:r w:rsidR="00BE4B05" w:rsidRPr="00193C2A">
                                    <w:rPr>
                                      <w:rFonts w:ascii="Lato" w:hAnsi="Lato"/>
                                      <w:sz w:val="20"/>
                                    </w:rPr>
                                    <w:t>Stack</w:t>
                                  </w:r>
                                  <w:r w:rsidR="00BE4B05">
                                    <w:rPr>
                                      <w:rFonts w:ascii="Lato" w:hAnsi="Lato"/>
                                      <w:sz w:val="20"/>
                                    </w:rPr>
                                    <w:t>:</w:t>
                                  </w:r>
                                  <w:r w:rsidR="00567047"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 Flutter, Java</w:t>
                                  </w:r>
                                  <w:r w:rsidR="00BE4B05">
                                    <w:rPr>
                                      <w:rFonts w:ascii="Lato" w:hAnsi="Lato"/>
                                      <w:sz w:val="20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D12FE0" w14:paraId="2F543FC2" w14:textId="77777777" w:rsidTr="00F44064">
                              <w:trPr>
                                <w:trHeight w:val="269"/>
                              </w:trPr>
                              <w:tc>
                                <w:tcPr>
                                  <w:tcW w:w="6930" w:type="dxa"/>
                                </w:tcPr>
                                <w:p w14:paraId="6DD4AF00" w14:textId="77777777" w:rsidR="00D12FE0" w:rsidRPr="009B3782" w:rsidRDefault="00D12FE0" w:rsidP="001E41CF">
                                  <w:pPr>
                                    <w:jc w:val="both"/>
                                    <w:rPr>
                                      <w:rFonts w:ascii="Lato" w:hAnsi="Lato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 xml:space="preserve">HexcodeLabs – </w:t>
                                  </w:r>
                                  <w:r w:rsidR="00DE2FE5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 xml:space="preserve">Former 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>Head of Software Development</w:t>
                                  </w:r>
                                </w:p>
                              </w:tc>
                              <w:tc>
                                <w:tcPr>
                                  <w:tcW w:w="3420" w:type="dxa"/>
                                </w:tcPr>
                                <w:p w14:paraId="134A9574" w14:textId="77777777" w:rsidR="00D12FE0" w:rsidRPr="009B3782" w:rsidRDefault="004F5889" w:rsidP="004F5889">
                                  <w:pPr>
                                    <w:jc w:val="right"/>
                                    <w:rPr>
                                      <w:rFonts w:ascii="Lato" w:hAnsi="Lato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MAR</w:t>
                                  </w:r>
                                  <w:r w:rsidR="00D12FE0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20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21</w:t>
                                  </w:r>
                                  <w:r w:rsidR="00D12FE0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D12FE0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–</w:t>
                                  </w:r>
                                  <w:r w:rsidR="00D12FE0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DEC</w:t>
                                  </w:r>
                                  <w:r w:rsidR="008A18B6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2021</w:t>
                                  </w:r>
                                </w:p>
                              </w:tc>
                            </w:tr>
                            <w:tr w:rsidR="00D12FE0" w14:paraId="0EB68B98" w14:textId="77777777" w:rsidTr="00F44064">
                              <w:trPr>
                                <w:trHeight w:val="1320"/>
                              </w:trPr>
                              <w:tc>
                                <w:tcPr>
                                  <w:tcW w:w="10350" w:type="dxa"/>
                                  <w:gridSpan w:val="2"/>
                                </w:tcPr>
                                <w:p w14:paraId="4E1ECD4B" w14:textId="77777777" w:rsidR="00D12FE0" w:rsidRPr="009B3782" w:rsidRDefault="00436454" w:rsidP="00F42489">
                                  <w:pPr>
                                    <w:jc w:val="both"/>
                                    <w:rPr>
                                      <w:rFonts w:ascii="Lato" w:hAnsi="Lato"/>
                                      <w:sz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HexcodeLabs</w:t>
                                  </w:r>
                                  <w:proofErr w:type="spellEnd"/>
                                  <w:r w:rsidR="00005848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(</w:t>
                                  </w:r>
                                  <w:r w:rsidR="00005848" w:rsidRPr="00C53850">
                                    <w:rPr>
                                      <w:rFonts w:ascii="Lato" w:hAnsi="Lato"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hexcodelabs.lk</w:t>
                                  </w:r>
                                  <w:r w:rsidR="00005848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is a tech startup </w:t>
                                  </w:r>
                                  <w:r w:rsidR="00005848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focused on</w:t>
                                  </w:r>
                                  <w:r w:rsidR="003F30D4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developing solutions for client needs such as</w:t>
                                  </w:r>
                                  <w:r w:rsidR="00005848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3F30D4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mobile and web apps, machine learning and IoT projects etc</w:t>
                                  </w:r>
                                  <w:r w:rsidR="00005848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. </w:t>
                                  </w:r>
                                  <w:r w:rsidR="00D20F06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Glad</w:t>
                                  </w: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to be the Head of </w:t>
                                  </w:r>
                                  <w:r w:rsidR="008740DF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the </w:t>
                                  </w: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Software Development te</w:t>
                                  </w:r>
                                  <w:r w:rsidR="00401012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am</w:t>
                                  </w:r>
                                  <w:r w:rsidR="00AC5A8D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where I </w:t>
                                  </w:r>
                                  <w:r w:rsidR="00E2403B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planned</w:t>
                                  </w:r>
                                  <w:r w:rsidR="00AC5A8D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and manage</w:t>
                                  </w:r>
                                  <w:r w:rsidR="00E2403B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d</w:t>
                                  </w:r>
                                  <w:r w:rsidR="00AC5A8D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software projects with </w:t>
                                  </w:r>
                                  <w:r w:rsidR="00E2403B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both developers and</w:t>
                                  </w:r>
                                  <w:r w:rsidR="00AC5A8D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clients</w:t>
                                  </w:r>
                                  <w:r w:rsidR="00C85EA1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. I h</w:t>
                                  </w:r>
                                  <w:r w:rsidR="00401012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ave successfully managed and completed </w:t>
                                  </w:r>
                                  <w:r w:rsidR="00B670C6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4</w:t>
                                  </w:r>
                                  <w:r w:rsidR="00AC5A8D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+</w:t>
                                  </w: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projects</w:t>
                                  </w:r>
                                  <w:r w:rsidR="00C53850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5E41CF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providing architectural guidance and leadership</w:t>
                                  </w:r>
                                  <w:r w:rsidR="00FD3E89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  <w:r w:rsidR="00B670C6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(</w:t>
                                  </w:r>
                                  <w:r w:rsidR="00F42489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Projects</w:t>
                                  </w:r>
                                  <w:r w:rsidR="00B670C6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: Perks, Beecon, FitnessApp, TimeBuddy etc.)</w:t>
                                  </w:r>
                                </w:p>
                              </w:tc>
                            </w:tr>
                          </w:tbl>
                          <w:p w14:paraId="0C15F56D" w14:textId="77777777" w:rsidR="00D0243D" w:rsidRDefault="00D0243D" w:rsidP="00D0243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ECD80D" id="Text Box 2" o:spid="_x0000_s1029" type="#_x0000_t202" style="position:absolute;margin-left:471.6pt;margin-top:17.1pt;width:522.8pt;height:381.75pt;z-index:2516817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" filled="f" stroked="f" strokeweight=".5pt">
                <v:textbox>
                  <w:txbxContent>
                    <w:p w14:paraId="7C7A592D" w14:textId="77777777" w:rsidR="00D0243D" w:rsidRDefault="00D0243D" w:rsidP="00D0243D">
                      <w:pPr>
                        <w:pStyle w:val="Heading1"/>
                        <w:spacing w:before="0" w:beforeAutospacing="0" w:after="0" w:afterAutospacing="0"/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</w:pPr>
                      <w:r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  <w:t>Work</w:t>
                      </w:r>
                      <w:r w:rsidR="00C617A1"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  <w:t>ing</w:t>
                      </w:r>
                      <w:r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  <w:t xml:space="preserve"> Experience</w:t>
                      </w:r>
                    </w:p>
                    <w:p w14:paraId="7CBC1066" w14:textId="77777777" w:rsidR="00853A01" w:rsidRPr="00853A01" w:rsidRDefault="00853A01" w:rsidP="00D0243D">
                      <w:pPr>
                        <w:pStyle w:val="Heading1"/>
                        <w:spacing w:before="0" w:beforeAutospacing="0" w:after="0" w:afterAutospacing="0"/>
                        <w:rPr>
                          <w:rFonts w:ascii="Raleway" w:hAnsi="Raleway"/>
                          <w:color w:val="4472C4" w:themeColor="accent1"/>
                          <w:sz w:val="2"/>
                          <w:szCs w:val="24"/>
                        </w:rPr>
                      </w:pPr>
                    </w:p>
                    <w:p w14:paraId="55CE1F66" w14:textId="77777777" w:rsidR="00D0243D" w:rsidRPr="001E41CF" w:rsidRDefault="00D0243D" w:rsidP="00D0243D">
                      <w:pPr>
                        <w:pStyle w:val="Heading3"/>
                        <w:spacing w:before="0"/>
                        <w:rPr>
                          <w:rFonts w:ascii="Lato" w:hAnsi="Lato"/>
                          <w:bCs/>
                          <w:color w:val="666666"/>
                          <w:sz w:val="8"/>
                          <w:szCs w:val="18"/>
                        </w:rPr>
                      </w:pPr>
                    </w:p>
                    <w:tbl>
                      <w:tblPr>
                        <w:tblStyle w:val="TableGrid"/>
                        <w:tblW w:w="10350" w:type="dxa"/>
                        <w:tblInd w:w="-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930"/>
                        <w:gridCol w:w="3420"/>
                      </w:tblGrid>
                      <w:tr w:rsidR="00BE4B05" w14:paraId="6BDD3CCB" w14:textId="77777777" w:rsidTr="00F44064">
                        <w:trPr>
                          <w:trHeight w:val="297"/>
                        </w:trPr>
                        <w:tc>
                          <w:tcPr>
                            <w:tcW w:w="6930" w:type="dxa"/>
                          </w:tcPr>
                          <w:p w14:paraId="70DDB779" w14:textId="64785269" w:rsidR="00BE4B05" w:rsidRDefault="00BE4B05" w:rsidP="004E3FB2">
                            <w:pP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 xml:space="preserve">WSO2 – Software Engineer </w:t>
                            </w:r>
                          </w:p>
                        </w:tc>
                        <w:tc>
                          <w:tcPr>
                            <w:tcW w:w="3420" w:type="dxa"/>
                          </w:tcPr>
                          <w:p w14:paraId="04D49ED0" w14:textId="7FE3BFA0" w:rsidR="00BE4B05" w:rsidRDefault="00B502AE" w:rsidP="00DE2FE5">
                            <w:pPr>
                              <w:jc w:val="right"/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01</w:t>
                            </w:r>
                            <w:r w:rsidRPr="00B502AE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M</w:t>
                            </w:r>
                            <w:r w:rsidR="00BE4B05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AY</w:t>
                            </w:r>
                            <w:r w:rsidR="00BE4B05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20</w:t>
                            </w:r>
                            <w:r w:rsidR="00BE4B05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22</w:t>
                            </w:r>
                            <w:r w:rsidR="00BE4B05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E4B05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–</w:t>
                            </w:r>
                            <w:r w:rsidR="00BE4B05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E4B05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PRESENT</w:t>
                            </w:r>
                          </w:p>
                        </w:tc>
                      </w:tr>
                      <w:tr w:rsidR="00BE4B05" w14:paraId="0210E66C" w14:textId="77777777" w:rsidTr="00F44064">
                        <w:trPr>
                          <w:trHeight w:val="2977"/>
                        </w:trPr>
                        <w:tc>
                          <w:tcPr>
                            <w:tcW w:w="10350" w:type="dxa"/>
                            <w:gridSpan w:val="2"/>
                          </w:tcPr>
                          <w:p w14:paraId="0C770CD5" w14:textId="2FD99B3E" w:rsidR="00BE4B05" w:rsidRDefault="005E2F18" w:rsidP="00BE4B05">
                            <w:pPr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I joined WSO2 as a fresh graduate and contributed to the following area</w:t>
                            </w:r>
                            <w:r w:rsid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s</w:t>
                            </w:r>
                            <w:r w:rsidR="00F44064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/projects</w:t>
                            </w:r>
                            <w:r w:rsid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 as an OB (Open Banking) </w:t>
                            </w:r>
                            <w:r w:rsidR="00F44064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R&amp;D </w:t>
                            </w:r>
                            <w:r w:rsid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team member.</w:t>
                            </w:r>
                          </w:p>
                          <w:p w14:paraId="75E5270A" w14:textId="77777777" w:rsidR="006C5F88" w:rsidRPr="006C5F88" w:rsidRDefault="006C5F88" w:rsidP="00BE4B05">
                            <w:pPr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2C2C2D4" w14:textId="55DBF9A9" w:rsidR="005E2F18" w:rsidRPr="006C5F88" w:rsidRDefault="005E2F18" w:rsidP="006C5F8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</w:pPr>
                            <w:r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WSO2 Product Training (Courses: WSO2 Identity Server, WSO2 API Manager, WSO2 Open Banking)</w:t>
                            </w:r>
                          </w:p>
                          <w:p w14:paraId="7305B078" w14:textId="1815700C" w:rsidR="006C5F88" w:rsidRDefault="006C5F88" w:rsidP="00F44064">
                            <w:pPr>
                              <w:pStyle w:val="ListParagraph"/>
                              <w:jc w:val="both"/>
                              <w:rPr>
                                <w:rFonts w:ascii="Lato" w:hAnsi="Lato"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6C5F88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>Before start working on projects, I followed the WSO2 training courses on each of the above mentioned WSO2 products, which gave me an overall understanding of their features and architectures.</w:t>
                            </w:r>
                            <w:r w:rsidRPr="006C5F88">
                              <w:rPr>
                                <w:rFonts w:ascii="Lato" w:hAnsi="Lato"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0978475E" w14:textId="77777777" w:rsidR="006C5F88" w:rsidRPr="006C5F88" w:rsidRDefault="006C5F88" w:rsidP="006C5F88">
                            <w:pPr>
                              <w:pStyle w:val="ListParagraph"/>
                              <w:rPr>
                                <w:rFonts w:ascii="Lato" w:hAnsi="Lato"/>
                                <w:bCs/>
                                <w:i/>
                                <w:iCs/>
                                <w:sz w:val="10"/>
                                <w:szCs w:val="10"/>
                              </w:rPr>
                            </w:pPr>
                          </w:p>
                          <w:p w14:paraId="1F31FB05" w14:textId="29B5FF11" w:rsidR="00766668" w:rsidRDefault="00766668" w:rsidP="006C5F8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</w:pPr>
                            <w:r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WSO2-OB-3.0 </w:t>
                            </w:r>
                            <w:proofErr w:type="spellStart"/>
                            <w:r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Testgrid</w:t>
                            </w:r>
                            <w:proofErr w:type="spellEnd"/>
                            <w:r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 onboarding (Worked with: </w:t>
                            </w:r>
                            <w:proofErr w:type="gramStart"/>
                            <w:r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AWS ,</w:t>
                            </w:r>
                            <w:proofErr w:type="gramEnd"/>
                            <w:r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0E5C21"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Cloud Formation Scripting</w:t>
                            </w:r>
                            <w:r w:rsidR="000E5C21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130F5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VMs</w:t>
                            </w:r>
                            <w:r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130F5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Puppet,</w:t>
                            </w:r>
                            <w:r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 Testing)</w:t>
                            </w:r>
                          </w:p>
                          <w:p w14:paraId="09613B0F" w14:textId="61AB4062" w:rsidR="00130F58" w:rsidRDefault="00130F58" w:rsidP="00F44064">
                            <w:pPr>
                              <w:pStyle w:val="ListParagraph"/>
                              <w:jc w:val="both"/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</w:pPr>
                            <w:r w:rsidRPr="000E5C21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As the first project I got to onboard OB product v.3.0 to WSO2 </w:t>
                            </w:r>
                            <w:proofErr w:type="spellStart"/>
                            <w:r w:rsidRPr="000E5C21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>Testgrid</w:t>
                            </w:r>
                            <w:proofErr w:type="spellEnd"/>
                            <w:r w:rsidRPr="000E5C21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>. The project goal</w:t>
                            </w:r>
                            <w:r w:rsidR="00F44064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 w:rsidR="00F44064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was </w:t>
                            </w:r>
                            <w:r w:rsidRPr="000E5C21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 to</w:t>
                            </w:r>
                            <w:proofErr w:type="gramEnd"/>
                            <w:r w:rsidRPr="000E5C21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 create a pipeline to deploy new OB</w:t>
                            </w:r>
                            <w:r w:rsidR="000E5C21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>-3.0</w:t>
                            </w:r>
                            <w:r w:rsidRPr="000E5C21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 products in AWS and run the automated tests against those</w:t>
                            </w:r>
                            <w:r w:rsidR="000E5C21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 before releasing new updates to that product version.</w:t>
                            </w:r>
                            <w:r w:rsidRPr="000E5C21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1CE1C1F0" w14:textId="77777777" w:rsidR="000E5C21" w:rsidRPr="000E5C21" w:rsidRDefault="000E5C21" w:rsidP="00130F58">
                            <w:pPr>
                              <w:pStyle w:val="ListParagraph"/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0"/>
                                <w:szCs w:val="10"/>
                              </w:rPr>
                            </w:pPr>
                          </w:p>
                          <w:p w14:paraId="140651C1" w14:textId="409830C9" w:rsidR="00766668" w:rsidRDefault="000E5C21" w:rsidP="006C5F8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Implement </w:t>
                            </w:r>
                            <w:r w:rsidR="00766668"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JARM (JWT </w:t>
                            </w:r>
                            <w:r w:rsidR="005E2F18"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secured Authorize Response Mode</w:t>
                            </w:r>
                            <w:r w:rsidR="00766668"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)</w:t>
                            </w:r>
                            <w:r w:rsidR="005E2F18"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support </w:t>
                            </w:r>
                            <w:r w:rsidR="00766668"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for WSO2 Identity Server</w:t>
                            </w:r>
                            <w:r w:rsidR="005E2F18"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 (Tech Stack: Java)</w:t>
                            </w:r>
                          </w:p>
                          <w:p w14:paraId="3CF252BF" w14:textId="77777777" w:rsidR="007D133F" w:rsidRDefault="000E5C21" w:rsidP="007D133F">
                            <w:pPr>
                              <w:pStyle w:val="ListParagraph"/>
                              <w:jc w:val="both"/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This is a new feature I implemented for WSO2-IS by adhering to the </w:t>
                            </w:r>
                            <w:hyperlink r:id="rId24" w:history="1">
                              <w:r w:rsidRPr="00F44064">
                                <w:rPr>
                                  <w:rStyle w:val="Hyperlink"/>
                                  <w:rFonts w:ascii="Lato" w:hAnsi="Lato"/>
                                  <w:bCs/>
                                  <w:i/>
                                  <w:iCs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 xml:space="preserve">JARM </w:t>
                              </w:r>
                              <w:r w:rsidR="00F44064" w:rsidRPr="00F44064">
                                <w:rPr>
                                  <w:rStyle w:val="Hyperlink"/>
                                  <w:rFonts w:ascii="Lato" w:hAnsi="Lato"/>
                                  <w:bCs/>
                                  <w:i/>
                                  <w:iCs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s</w:t>
                              </w:r>
                              <w:r w:rsidR="00F44064" w:rsidRPr="00F44064">
                                <w:rPr>
                                  <w:rStyle w:val="Hyperlink"/>
                                  <w:rFonts w:ascii="Lato" w:hAnsi="Lato"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pecification</w:t>
                              </w:r>
                              <w:r w:rsidRPr="00F44064">
                                <w:rPr>
                                  <w:rStyle w:val="Hyperlink"/>
                                  <w:rFonts w:ascii="Lato" w:hAnsi="Lato"/>
                                  <w:bCs/>
                                  <w:i/>
                                  <w:iCs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 xml:space="preserve"> for OAuth2</w:t>
                              </w:r>
                            </w:hyperlink>
                            <w:r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. </w:t>
                            </w:r>
                            <w:r w:rsidR="00F44064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The goal was to implement </w:t>
                            </w:r>
                            <w:r w:rsidR="00F44064" w:rsidRPr="00F44064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>a new JWT-based mode to encode OAuth authorization responses where clients are enabled to request the transmission of the authorization response parameters along with additional data in JWT format.</w:t>
                            </w:r>
                          </w:p>
                          <w:p w14:paraId="1355EF9E" w14:textId="77777777" w:rsidR="00E670FC" w:rsidRPr="00E670FC" w:rsidRDefault="00E670FC" w:rsidP="007D133F">
                            <w:pPr>
                              <w:pStyle w:val="ListParagraph"/>
                              <w:jc w:val="both"/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0"/>
                                <w:szCs w:val="10"/>
                              </w:rPr>
                            </w:pPr>
                          </w:p>
                          <w:p w14:paraId="154019ED" w14:textId="39ECD319" w:rsidR="007D133F" w:rsidRPr="007D133F" w:rsidRDefault="007D133F" w:rsidP="007D133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</w:pPr>
                            <w:r w:rsidRPr="007D133F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Analyze and resolve security vulnerabilities in third-party dependencies in WSO2-OB</w:t>
                            </w:r>
                            <w:r w:rsidR="00E670FC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-2.0.0</w:t>
                            </w:r>
                            <w:r w:rsidRPr="007D133F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 Product </w:t>
                            </w:r>
                          </w:p>
                          <w:p w14:paraId="4F7C33D6" w14:textId="7E221A5B" w:rsidR="007D133F" w:rsidRPr="007D133F" w:rsidRDefault="00E670FC" w:rsidP="007D133F">
                            <w:pPr>
                              <w:pStyle w:val="ListParagraph"/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>The goal of this task was to detect vulnerable third-party dependency versions packed inside WSO2-OB-2.0.0 and upgrade them with safer non-vulnerable dependency versions.</w:t>
                            </w:r>
                          </w:p>
                          <w:p w14:paraId="309FEB41" w14:textId="074C64F6" w:rsidR="007D133F" w:rsidRPr="007D133F" w:rsidRDefault="007D133F" w:rsidP="007D133F">
                            <w:pPr>
                              <w:pStyle w:val="ListParagraph"/>
                              <w:rPr>
                                <w:rFonts w:ascii="Lato" w:hAnsi="Lato"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D12FE0" w14:paraId="6D0D6467" w14:textId="77777777" w:rsidTr="00F44064">
                        <w:trPr>
                          <w:trHeight w:val="297"/>
                        </w:trPr>
                        <w:tc>
                          <w:tcPr>
                            <w:tcW w:w="6930" w:type="dxa"/>
                          </w:tcPr>
                          <w:p w14:paraId="5F97801E" w14:textId="570FF937" w:rsidR="00D12FE0" w:rsidRDefault="00D12FE0" w:rsidP="004E3FB2"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 xml:space="preserve">WSO2 – </w:t>
                            </w:r>
                            <w:r w:rsidR="00B0496F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 xml:space="preserve">Software Engineering </w:t>
                            </w:r>
                            <w:r w:rsidR="004E3FB2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>Intern</w:t>
                            </w:r>
                          </w:p>
                        </w:tc>
                        <w:tc>
                          <w:tcPr>
                            <w:tcW w:w="3420" w:type="dxa"/>
                          </w:tcPr>
                          <w:p w14:paraId="521AE699" w14:textId="36AB0AE4" w:rsidR="00D12FE0" w:rsidRDefault="00B502AE" w:rsidP="00DE2FE5">
                            <w:pPr>
                              <w:jc w:val="right"/>
                            </w:pP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5</w:t>
                            </w:r>
                            <w:r w:rsidRPr="00B502AE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E2FE5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OCT</w:t>
                            </w:r>
                            <w:r w:rsidR="00D12FE0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20</w:t>
                            </w:r>
                            <w:r w:rsidR="00D12FE0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20</w:t>
                            </w:r>
                            <w:r w:rsidR="00D12FE0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12FE0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–</w:t>
                            </w: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31</w:t>
                            </w:r>
                            <w:proofErr w:type="gramStart"/>
                            <w:r w:rsidRPr="00B502AE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12FE0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E2FE5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MAR</w:t>
                            </w:r>
                            <w:proofErr w:type="gramEnd"/>
                            <w:r w:rsidR="00D12FE0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2021</w:t>
                            </w:r>
                          </w:p>
                        </w:tc>
                      </w:tr>
                      <w:tr w:rsidR="00D12FE0" w14:paraId="4BF414F4" w14:textId="77777777" w:rsidTr="00F44064">
                        <w:trPr>
                          <w:trHeight w:val="1142"/>
                        </w:trPr>
                        <w:tc>
                          <w:tcPr>
                            <w:tcW w:w="10350" w:type="dxa"/>
                            <w:gridSpan w:val="2"/>
                          </w:tcPr>
                          <w:p w14:paraId="35D1C80B" w14:textId="3770453C" w:rsidR="00D12FE0" w:rsidRDefault="00D12FE0" w:rsidP="00567047">
                            <w:pPr>
                              <w:jc w:val="both"/>
                            </w:pPr>
                            <w:r w:rsidRPr="009B3782">
                              <w:rPr>
                                <w:rFonts w:ascii="Lato" w:hAnsi="Lato"/>
                                <w:sz w:val="20"/>
                              </w:rPr>
                              <w:t>My</w:t>
                            </w:r>
                            <w:r>
                              <w:rPr>
                                <w:rFonts w:ascii="Lato" w:hAnsi="Lato"/>
                                <w:sz w:val="20"/>
                              </w:rPr>
                              <w:t xml:space="preserve"> internship</w:t>
                            </w:r>
                            <w:r w:rsidRPr="009B3782">
                              <w:rPr>
                                <w:rFonts w:ascii="Lato" w:hAnsi="Lato"/>
                                <w:sz w:val="20"/>
                              </w:rPr>
                              <w:t xml:space="preserve"> project was to develop a mock banking mobile application to authenticate users, grant their consent using biometric authent</w:t>
                            </w:r>
                            <w:r>
                              <w:rPr>
                                <w:rFonts w:ascii="Lato" w:hAnsi="Lato"/>
                                <w:sz w:val="20"/>
                              </w:rPr>
                              <w:t xml:space="preserve">ication, and push notifications with CIBA (Client Initiated Back Channel Authentication) protocol. </w:t>
                            </w:r>
                            <w:r w:rsidR="009C0064">
                              <w:rPr>
                                <w:rFonts w:ascii="Lato" w:hAnsi="Lato"/>
                                <w:sz w:val="20"/>
                              </w:rPr>
                              <w:t>In addition,</w:t>
                            </w:r>
                            <w:r>
                              <w:rPr>
                                <w:rFonts w:ascii="Lato" w:hAnsi="Lato"/>
                                <w:sz w:val="20"/>
                              </w:rPr>
                              <w:t xml:space="preserve"> </w:t>
                            </w:r>
                            <w:r w:rsidR="009C0064">
                              <w:rPr>
                                <w:rFonts w:ascii="Lato" w:hAnsi="Lato"/>
                                <w:sz w:val="20"/>
                              </w:rPr>
                              <w:t xml:space="preserve">I </w:t>
                            </w:r>
                            <w:r>
                              <w:rPr>
                                <w:rFonts w:ascii="Lato" w:hAnsi="Lato"/>
                                <w:sz w:val="20"/>
                              </w:rPr>
                              <w:t>developed a new custom local authenticator for WSO2</w:t>
                            </w:r>
                            <w:r w:rsidR="00BE4B05">
                              <w:rPr>
                                <w:rFonts w:ascii="Lato" w:hAnsi="Lato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sz w:val="20"/>
                              </w:rPr>
                              <w:t>I</w:t>
                            </w:r>
                            <w:r w:rsidR="00BE4B05">
                              <w:rPr>
                                <w:rFonts w:ascii="Lato" w:hAnsi="Lato"/>
                                <w:sz w:val="20"/>
                              </w:rPr>
                              <w:t>dentity Server</w:t>
                            </w:r>
                            <w:r>
                              <w:rPr>
                                <w:rFonts w:ascii="Lato" w:hAnsi="Lato"/>
                                <w:sz w:val="20"/>
                              </w:rPr>
                              <w:t xml:space="preserve"> to send push notifications to the user’s registered mobile device.</w:t>
                            </w:r>
                            <w:r w:rsidR="00B55624">
                              <w:rPr>
                                <w:rFonts w:ascii="Lato" w:hAnsi="Lato"/>
                                <w:sz w:val="20"/>
                              </w:rPr>
                              <w:t xml:space="preserve"> </w:t>
                            </w:r>
                            <w:r w:rsidR="00BE4B05">
                              <w:rPr>
                                <w:rFonts w:ascii="Lato" w:hAnsi="Lato"/>
                                <w:sz w:val="20"/>
                              </w:rPr>
                              <w:t>(</w:t>
                            </w:r>
                            <w:r w:rsidR="00B55624" w:rsidRPr="00193C2A">
                              <w:rPr>
                                <w:rFonts w:ascii="Lato" w:hAnsi="Lato"/>
                                <w:sz w:val="20"/>
                              </w:rPr>
                              <w:t xml:space="preserve">Tech </w:t>
                            </w:r>
                            <w:r w:rsidR="00BE4B05" w:rsidRPr="00193C2A">
                              <w:rPr>
                                <w:rFonts w:ascii="Lato" w:hAnsi="Lato"/>
                                <w:sz w:val="20"/>
                              </w:rPr>
                              <w:t>Stack</w:t>
                            </w:r>
                            <w:r w:rsidR="00BE4B05">
                              <w:rPr>
                                <w:rFonts w:ascii="Lato" w:hAnsi="Lato"/>
                                <w:sz w:val="20"/>
                              </w:rPr>
                              <w:t>:</w:t>
                            </w:r>
                            <w:r w:rsidR="00567047">
                              <w:rPr>
                                <w:rFonts w:ascii="Lato" w:hAnsi="Lato"/>
                                <w:sz w:val="20"/>
                              </w:rPr>
                              <w:t xml:space="preserve"> Flutter, Java</w:t>
                            </w:r>
                            <w:r w:rsidR="00BE4B05">
                              <w:rPr>
                                <w:rFonts w:ascii="Lato" w:hAnsi="Lato"/>
                                <w:sz w:val="20"/>
                              </w:rPr>
                              <w:t>)</w:t>
                            </w:r>
                          </w:p>
                        </w:tc>
                      </w:tr>
                      <w:tr w:rsidR="00D12FE0" w14:paraId="2F543FC2" w14:textId="77777777" w:rsidTr="00F44064">
                        <w:trPr>
                          <w:trHeight w:val="269"/>
                        </w:trPr>
                        <w:tc>
                          <w:tcPr>
                            <w:tcW w:w="6930" w:type="dxa"/>
                          </w:tcPr>
                          <w:p w14:paraId="6DD4AF00" w14:textId="77777777" w:rsidR="00D12FE0" w:rsidRPr="009B3782" w:rsidRDefault="00D12FE0" w:rsidP="001E41CF">
                            <w:pPr>
                              <w:jc w:val="both"/>
                              <w:rPr>
                                <w:rFonts w:ascii="Lato" w:hAnsi="Lato"/>
                                <w:sz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 xml:space="preserve">HexcodeLabs – </w:t>
                            </w:r>
                            <w:r w:rsidR="00DE2FE5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 xml:space="preserve">Former 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>Head of Software Development</w:t>
                            </w:r>
                          </w:p>
                        </w:tc>
                        <w:tc>
                          <w:tcPr>
                            <w:tcW w:w="3420" w:type="dxa"/>
                          </w:tcPr>
                          <w:p w14:paraId="134A9574" w14:textId="77777777" w:rsidR="00D12FE0" w:rsidRPr="009B3782" w:rsidRDefault="004F5889" w:rsidP="004F5889">
                            <w:pPr>
                              <w:jc w:val="right"/>
                              <w:rPr>
                                <w:rFonts w:ascii="Lato" w:hAnsi="Lato"/>
                                <w:sz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MAR</w:t>
                            </w:r>
                            <w:r w:rsidR="00D12FE0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20</w:t>
                            </w: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21</w:t>
                            </w:r>
                            <w:r w:rsidR="00D12FE0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12FE0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–</w:t>
                            </w:r>
                            <w:r w:rsidR="00D12FE0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DEC</w:t>
                            </w:r>
                            <w:r w:rsidR="008A18B6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2021</w:t>
                            </w:r>
                          </w:p>
                        </w:tc>
                      </w:tr>
                      <w:tr w:rsidR="00D12FE0" w14:paraId="0EB68B98" w14:textId="77777777" w:rsidTr="00F44064">
                        <w:trPr>
                          <w:trHeight w:val="1320"/>
                        </w:trPr>
                        <w:tc>
                          <w:tcPr>
                            <w:tcW w:w="10350" w:type="dxa"/>
                            <w:gridSpan w:val="2"/>
                          </w:tcPr>
                          <w:p w14:paraId="4E1ECD4B" w14:textId="77777777" w:rsidR="00D12FE0" w:rsidRPr="009B3782" w:rsidRDefault="00436454" w:rsidP="00F42489">
                            <w:pPr>
                              <w:jc w:val="both"/>
                              <w:rPr>
                                <w:rFonts w:ascii="Lato" w:hAnsi="Lato"/>
                                <w:sz w:val="20"/>
                              </w:rPr>
                            </w:pPr>
                            <w:proofErr w:type="spellStart"/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HexcodeLabs</w:t>
                            </w:r>
                            <w:proofErr w:type="spellEnd"/>
                            <w:r w:rsidR="00005848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="00005848" w:rsidRPr="00C53850">
                              <w:rPr>
                                <w:rFonts w:ascii="Lato" w:hAnsi="Lato"/>
                                <w:color w:val="000000" w:themeColor="text1"/>
                                <w:sz w:val="20"/>
                                <w:szCs w:val="20"/>
                              </w:rPr>
                              <w:t>hexcodelabs.lk</w:t>
                            </w:r>
                            <w:r w:rsidR="00005848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is a tech startup </w:t>
                            </w:r>
                            <w:r w:rsidR="00005848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focused on</w:t>
                            </w:r>
                            <w:r w:rsidR="003F30D4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developing solutions for client needs such as</w:t>
                            </w:r>
                            <w:r w:rsidR="00005848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F30D4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mobile and web apps, machine learning and IoT projects etc</w:t>
                            </w:r>
                            <w:r w:rsidR="00005848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D20F06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Glad</w:t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to be the Head of </w:t>
                            </w:r>
                            <w:r w:rsidR="008740DF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Software Development te</w:t>
                            </w:r>
                            <w:r w:rsidR="00401012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am</w:t>
                            </w:r>
                            <w:r w:rsidR="00AC5A8D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where I </w:t>
                            </w:r>
                            <w:r w:rsidR="00E2403B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planned</w:t>
                            </w:r>
                            <w:r w:rsidR="00AC5A8D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and manage</w:t>
                            </w:r>
                            <w:r w:rsidR="00E2403B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d</w:t>
                            </w:r>
                            <w:r w:rsidR="00AC5A8D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software projects with </w:t>
                            </w:r>
                            <w:r w:rsidR="00E2403B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both developers and</w:t>
                            </w:r>
                            <w:r w:rsidR="00AC5A8D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clients</w:t>
                            </w:r>
                            <w:r w:rsidR="00C85EA1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. I h</w:t>
                            </w:r>
                            <w:r w:rsidR="00401012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ave successfully managed and completed </w:t>
                            </w:r>
                            <w:r w:rsidR="00B670C6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4</w:t>
                            </w:r>
                            <w:r w:rsidR="00AC5A8D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+</w:t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projects</w:t>
                            </w:r>
                            <w:r w:rsidR="00C53850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E41CF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providing architectural guidance and leadership</w:t>
                            </w:r>
                            <w:r w:rsidR="00FD3E89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 w:rsidR="00B670C6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="00F42489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Projects</w:t>
                            </w:r>
                            <w:r w:rsidR="00B670C6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: Perks, Beecon, FitnessApp, TimeBuddy etc.)</w:t>
                            </w:r>
                          </w:p>
                        </w:tc>
                      </w:tr>
                    </w:tbl>
                    <w:p w14:paraId="0C15F56D" w14:textId="77777777" w:rsidR="00D0243D" w:rsidRDefault="00D0243D" w:rsidP="00D0243D"/>
                  </w:txbxContent>
                </v:textbox>
                <w10:wrap anchorx="margin"/>
              </v:shape>
            </w:pict>
          </mc:Fallback>
        </mc:AlternateContent>
      </w:r>
    </w:p>
    <w:p w14:paraId="4691F404" w14:textId="3E580912" w:rsidR="00335D76" w:rsidRPr="00335D76" w:rsidRDefault="00335D76" w:rsidP="00335D76"/>
    <w:p w14:paraId="684B2766" w14:textId="77777777" w:rsidR="00335D76" w:rsidRPr="00335D76" w:rsidRDefault="00335D76" w:rsidP="00335D76"/>
    <w:p w14:paraId="26336E1D" w14:textId="77777777" w:rsidR="00335D76" w:rsidRPr="00335D76" w:rsidRDefault="00335D76" w:rsidP="00335D76"/>
    <w:p w14:paraId="1E142441" w14:textId="77777777" w:rsidR="00335D76" w:rsidRPr="00335D76" w:rsidRDefault="00335D76" w:rsidP="00335D76"/>
    <w:p w14:paraId="05BFA3AA" w14:textId="77777777" w:rsidR="00335D76" w:rsidRPr="00335D76" w:rsidRDefault="00335D76" w:rsidP="00335D76"/>
    <w:p w14:paraId="23F66044" w14:textId="77777777" w:rsidR="00335D76" w:rsidRPr="00335D76" w:rsidRDefault="00335D76" w:rsidP="00335D76"/>
    <w:p w14:paraId="3DD7CA53" w14:textId="644A2609" w:rsidR="00335D76" w:rsidRPr="00335D76" w:rsidRDefault="00335D76" w:rsidP="00335D76"/>
    <w:p w14:paraId="1A799FC8" w14:textId="40521C5C" w:rsidR="00335D76" w:rsidRPr="00335D76" w:rsidRDefault="00335D76" w:rsidP="00335D76"/>
    <w:p w14:paraId="46F37606" w14:textId="265BE76C" w:rsidR="00335D76" w:rsidRPr="00335D76" w:rsidRDefault="00335D76" w:rsidP="00335D76"/>
    <w:p w14:paraId="0503B121" w14:textId="6B28B640" w:rsidR="00335D76" w:rsidRPr="00335D76" w:rsidRDefault="00335D76" w:rsidP="00335D76"/>
    <w:p w14:paraId="79AEF682" w14:textId="78014A24" w:rsidR="007F6547" w:rsidRDefault="00335D76" w:rsidP="00335D76">
      <w:pPr>
        <w:tabs>
          <w:tab w:val="left" w:pos="2045"/>
        </w:tabs>
      </w:pPr>
      <w:r>
        <w:tab/>
      </w:r>
    </w:p>
    <w:p w14:paraId="4833C9EB" w14:textId="4893CC91" w:rsidR="007F6547" w:rsidRPr="007F6547" w:rsidRDefault="007F6547" w:rsidP="007F6547"/>
    <w:p w14:paraId="05D61D68" w14:textId="509FF7B4" w:rsidR="007F6547" w:rsidRDefault="007F6547" w:rsidP="007F6547"/>
    <w:p w14:paraId="0232DAE1" w14:textId="16977657" w:rsidR="008610CE" w:rsidRDefault="008610CE" w:rsidP="007F6547">
      <w:pPr>
        <w:jc w:val="right"/>
      </w:pPr>
    </w:p>
    <w:p w14:paraId="740390C6" w14:textId="160E272F" w:rsidR="007F6547" w:rsidRDefault="007F6547" w:rsidP="007F6547">
      <w:pPr>
        <w:jc w:val="right"/>
      </w:pPr>
    </w:p>
    <w:p w14:paraId="47D5EE1F" w14:textId="26A69295" w:rsidR="00D0243D" w:rsidRDefault="00D0243D" w:rsidP="00D0243D">
      <w:pPr>
        <w:rPr>
          <w:rFonts w:ascii="Lato" w:hAnsi="Lato"/>
          <w:color w:val="000000"/>
          <w:sz w:val="20"/>
          <w:szCs w:val="20"/>
        </w:rPr>
      </w:pPr>
    </w:p>
    <w:p w14:paraId="751D0548" w14:textId="1ABC310D" w:rsidR="006B5641" w:rsidRDefault="006B5641" w:rsidP="007F6547"/>
    <w:p w14:paraId="75609C2E" w14:textId="23EEA349" w:rsidR="006B5641" w:rsidRPr="006B5641" w:rsidRDefault="005D454F" w:rsidP="006B5641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525E0FE" wp14:editId="14FAFAC5">
                <wp:simplePos x="0" y="0"/>
                <wp:positionH relativeFrom="margin">
                  <wp:align>left</wp:align>
                </wp:positionH>
                <wp:positionV relativeFrom="paragraph">
                  <wp:posOffset>-1991</wp:posOffset>
                </wp:positionV>
                <wp:extent cx="6628130" cy="1104983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8130" cy="110498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048021" w14:textId="77777777" w:rsidR="00335D76" w:rsidRDefault="00335D76" w:rsidP="00806A98">
                            <w:pPr>
                              <w:spacing w:after="0"/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24"/>
                                <w:szCs w:val="24"/>
                              </w:rPr>
                            </w:pPr>
                            <w:r w:rsidRPr="000A2135"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24"/>
                                <w:szCs w:val="24"/>
                              </w:rPr>
                              <w:t>Skills</w:t>
                            </w:r>
                            <w:r w:rsidR="00283D68"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24"/>
                                <w:szCs w:val="24"/>
                              </w:rPr>
                              <w:t xml:space="preserve"> &amp; Interests</w:t>
                            </w:r>
                          </w:p>
                          <w:p w14:paraId="79B448AD" w14:textId="77777777" w:rsidR="00806A98" w:rsidRPr="00806A98" w:rsidRDefault="00806A98" w:rsidP="00806A98">
                            <w:pPr>
                              <w:spacing w:after="0"/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8"/>
                                <w:szCs w:val="24"/>
                              </w:rPr>
                            </w:pPr>
                          </w:p>
                          <w:p w14:paraId="14551B1F" w14:textId="1380BEFA" w:rsidR="00335D76" w:rsidRPr="000A2135" w:rsidRDefault="00283D68" w:rsidP="00335D76">
                            <w:pPr>
                              <w:spacing w:after="0" w:line="276" w:lineRule="auto"/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>Technical Fields</w:t>
                            </w:r>
                            <w:r w:rsidR="00335D76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="00335D76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="009B509B"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Full Stack</w:t>
                            </w:r>
                            <w:r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 xml:space="preserve"> Development</w:t>
                            </w:r>
                            <w:r w:rsidR="009B509B"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 xml:space="preserve"> (Web &amp; </w:t>
                            </w:r>
                            <w:r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Mobile</w:t>
                            </w:r>
                            <w:r w:rsidR="009B509B"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, IoT</w:t>
                            </w:r>
                            <w:r w:rsidR="007D133F"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, Robotics</w:t>
                            </w:r>
                          </w:p>
                          <w:p w14:paraId="1FFE3AEC" w14:textId="6E7F059F" w:rsidR="00283D68" w:rsidRDefault="00283D68" w:rsidP="00335D76">
                            <w:pPr>
                              <w:spacing w:after="0" w:line="276" w:lineRule="auto"/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>Programming Languages</w:t>
                            </w:r>
                            <w:r w:rsidR="00335D76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Java,</w:t>
                            </w:r>
                            <w:r w:rsidRPr="00302311"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B509B"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 xml:space="preserve">Python, </w:t>
                            </w:r>
                            <w:r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JavaScript, Dart, C++</w:t>
                            </w:r>
                          </w:p>
                          <w:p w14:paraId="77272E39" w14:textId="77777777" w:rsidR="00335D76" w:rsidRPr="000A2135" w:rsidRDefault="00283D68" w:rsidP="00335D76">
                            <w:pPr>
                              <w:spacing w:after="0" w:line="276" w:lineRule="auto"/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>Frameworks &amp; Tools</w:t>
                            </w:r>
                            <w:r w:rsidR="00335D76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="00486CFB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="00480A0A"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Flutter</w:t>
                            </w:r>
                            <w:r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, Django, Flask, Angular, Arduino</w:t>
                            </w:r>
                          </w:p>
                          <w:p w14:paraId="35252D47" w14:textId="77777777" w:rsidR="00335D76" w:rsidRPr="000A2135" w:rsidRDefault="00865A08" w:rsidP="00F64A3E">
                            <w:pPr>
                              <w:spacing w:after="0" w:line="276" w:lineRule="auto"/>
                              <w:rPr>
                                <w:rFonts w:ascii="Lato" w:eastAsia="Times New Roman" w:hAnsi="Lato" w:cs="Times New Roman"/>
                                <w:color w:val="262626" w:themeColor="text1" w:themeTint="D9"/>
                                <w:kern w:val="3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>Database</w:t>
                            </w:r>
                            <w:r w:rsidR="000715D9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>s</w:t>
                            </w:r>
                            <w:r w:rsidR="00335D76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="00335D76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="00486CFB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="00335D76" w:rsidRPr="00FD0E87"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MySQL, PostgreSQL, 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25E0FE" id="Text Box 15" o:spid="_x0000_s1030" type="#_x0000_t202" style="position:absolute;margin-left:0;margin-top:-.15pt;width:521.9pt;height:87pt;z-index:2516705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" filled="f" stroked="f" strokeweight=".5pt">
                <v:textbox>
                  <w:txbxContent>
                    <w:p w14:paraId="5A048021" w14:textId="77777777" w:rsidR="00335D76" w:rsidRDefault="00335D76" w:rsidP="00806A98">
                      <w:pPr>
                        <w:spacing w:after="0"/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24"/>
                          <w:szCs w:val="24"/>
                        </w:rPr>
                      </w:pPr>
                      <w:r w:rsidRPr="000A2135"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24"/>
                          <w:szCs w:val="24"/>
                        </w:rPr>
                        <w:t>Skills</w:t>
                      </w:r>
                      <w:r w:rsidR="00283D68"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24"/>
                          <w:szCs w:val="24"/>
                        </w:rPr>
                        <w:t xml:space="preserve"> &amp; Interests</w:t>
                      </w:r>
                    </w:p>
                    <w:p w14:paraId="79B448AD" w14:textId="77777777" w:rsidR="00806A98" w:rsidRPr="00806A98" w:rsidRDefault="00806A98" w:rsidP="00806A98">
                      <w:pPr>
                        <w:spacing w:after="0"/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8"/>
                          <w:szCs w:val="24"/>
                        </w:rPr>
                      </w:pPr>
                    </w:p>
                    <w:p w14:paraId="14551B1F" w14:textId="1380BEFA" w:rsidR="00335D76" w:rsidRPr="000A2135" w:rsidRDefault="00283D68" w:rsidP="00335D76">
                      <w:pPr>
                        <w:spacing w:after="0" w:line="276" w:lineRule="auto"/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</w:pPr>
                      <w:r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>Technical Fields</w:t>
                      </w:r>
                      <w:r w:rsidR="00335D76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="00335D76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="009B509B"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Full Stack</w:t>
                      </w:r>
                      <w:r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 xml:space="preserve"> Development</w:t>
                      </w:r>
                      <w:r w:rsidR="009B509B"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 xml:space="preserve"> (Web &amp; </w:t>
                      </w:r>
                      <w:r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Mobile</w:t>
                      </w:r>
                      <w:r w:rsidR="009B509B"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)</w:t>
                      </w:r>
                      <w:r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, IoT</w:t>
                      </w:r>
                      <w:r w:rsidR="007D133F"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, Robotics</w:t>
                      </w:r>
                    </w:p>
                    <w:p w14:paraId="1FFE3AEC" w14:textId="6E7F059F" w:rsidR="00283D68" w:rsidRDefault="00283D68" w:rsidP="00335D76">
                      <w:pPr>
                        <w:spacing w:after="0" w:line="276" w:lineRule="auto"/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</w:pPr>
                      <w:r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>Programming Languages</w:t>
                      </w:r>
                      <w:r w:rsidR="00335D76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Java,</w:t>
                      </w:r>
                      <w:r w:rsidRPr="00302311"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 xml:space="preserve"> </w:t>
                      </w:r>
                      <w:r w:rsidR="009B509B"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 xml:space="preserve">Python, </w:t>
                      </w:r>
                      <w:r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JavaScript, Dart, C++</w:t>
                      </w:r>
                    </w:p>
                    <w:p w14:paraId="77272E39" w14:textId="77777777" w:rsidR="00335D76" w:rsidRPr="000A2135" w:rsidRDefault="00283D68" w:rsidP="00335D76">
                      <w:pPr>
                        <w:spacing w:after="0" w:line="276" w:lineRule="auto"/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</w:pPr>
                      <w:r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>Frameworks &amp; Tools</w:t>
                      </w:r>
                      <w:r w:rsidR="00335D76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="00486CFB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="00480A0A"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Flutter</w:t>
                      </w:r>
                      <w:r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, Django, Flask, Angular, Arduino</w:t>
                      </w:r>
                    </w:p>
                    <w:p w14:paraId="35252D47" w14:textId="77777777" w:rsidR="00335D76" w:rsidRPr="000A2135" w:rsidRDefault="00865A08" w:rsidP="00F64A3E">
                      <w:pPr>
                        <w:spacing w:after="0" w:line="276" w:lineRule="auto"/>
                        <w:rPr>
                          <w:rFonts w:ascii="Lato" w:eastAsia="Times New Roman" w:hAnsi="Lato" w:cs="Times New Roman"/>
                          <w:color w:val="262626" w:themeColor="text1" w:themeTint="D9"/>
                          <w:kern w:val="36"/>
                          <w:sz w:val="20"/>
                          <w:szCs w:val="20"/>
                        </w:rPr>
                      </w:pPr>
                      <w:r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>Database</w:t>
                      </w:r>
                      <w:r w:rsidR="000715D9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>s</w:t>
                      </w:r>
                      <w:r w:rsidR="00335D76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="00335D76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="00486CFB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="00335D76" w:rsidRPr="00FD0E87"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MySQL, PostgreSQL, Firebas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65488D3" w14:textId="1B0DD6C0" w:rsidR="006B5641" w:rsidRPr="006B5641" w:rsidRDefault="006B5641" w:rsidP="006B5641"/>
    <w:p w14:paraId="4411C0B9" w14:textId="634315BB" w:rsidR="006B5641" w:rsidRPr="006B5641" w:rsidRDefault="006B5641" w:rsidP="006B5641"/>
    <w:p w14:paraId="781B4A47" w14:textId="122172C4" w:rsidR="006B5641" w:rsidRPr="006B5641" w:rsidRDefault="006B5641" w:rsidP="006B5641"/>
    <w:p w14:paraId="49FD7429" w14:textId="21EC0361" w:rsidR="006B5641" w:rsidRPr="006B5641" w:rsidRDefault="005D454F" w:rsidP="006B5641">
      <w:r>
        <w:rPr>
          <w:rFonts w:ascii="Lato" w:hAnsi="Lato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723FAE4" wp14:editId="764A75E1">
                <wp:simplePos x="0" y="0"/>
                <wp:positionH relativeFrom="margin">
                  <wp:align>right</wp:align>
                </wp:positionH>
                <wp:positionV relativeFrom="paragraph">
                  <wp:posOffset>7373</wp:posOffset>
                </wp:positionV>
                <wp:extent cx="6647180" cy="1614115"/>
                <wp:effectExtent l="0" t="0" r="1270" b="571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7180" cy="16141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48E6FDD" w14:textId="77777777" w:rsidR="00D0243D" w:rsidRPr="00D0243D" w:rsidRDefault="00D0243D" w:rsidP="00D0243D">
                            <w:pPr>
                              <w:pStyle w:val="Heading2"/>
                              <w:spacing w:before="0"/>
                              <w:rPr>
                                <w:rFonts w:ascii="Raleway" w:hAnsi="Raleway"/>
                                <w:b/>
                                <w:bCs/>
                                <w:color w:val="4472C4" w:themeColor="accent1"/>
                                <w:sz w:val="24"/>
                                <w:szCs w:val="22"/>
                              </w:rPr>
                            </w:pPr>
                            <w:r w:rsidRPr="00BB731E">
                              <w:rPr>
                                <w:rFonts w:ascii="Raleway" w:hAnsi="Raleway"/>
                                <w:b/>
                                <w:bCs/>
                                <w:color w:val="4472C4" w:themeColor="accent1"/>
                                <w:sz w:val="24"/>
                                <w:szCs w:val="22"/>
                              </w:rPr>
                              <w:t>Courses &amp; Certificates</w:t>
                            </w:r>
                          </w:p>
                          <w:p w14:paraId="27665085" w14:textId="77777777" w:rsidR="00D0243D" w:rsidRPr="00806A98" w:rsidRDefault="00D0243D" w:rsidP="00806A98">
                            <w:pPr>
                              <w:spacing w:after="0"/>
                              <w:rPr>
                                <w:sz w:val="8"/>
                                <w:szCs w:val="2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0355" w:type="dxa"/>
                              <w:tblInd w:w="-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365"/>
                              <w:gridCol w:w="4365"/>
                              <w:gridCol w:w="1625"/>
                            </w:tblGrid>
                            <w:tr w:rsidR="003B0EA4" w14:paraId="444E1664" w14:textId="77777777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14:paraId="1B2BD2FD" w14:textId="77777777" w:rsidR="003B0EA4" w:rsidRPr="000C1B52" w:rsidRDefault="003B0EA4" w:rsidP="00D75E7E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Google Cloud Platform </w:t>
                                  </w:r>
                                  <w:r w:rsidR="00D75E7E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ore Infrastructure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14:paraId="7B49F120" w14:textId="77777777" w:rsidR="003B0EA4" w:rsidRPr="000C1B52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oursera | Google Cloud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14:paraId="5EB441D3" w14:textId="77777777" w:rsidR="003B0EA4" w:rsidRPr="00567C3C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MAY 2020</w:t>
                                  </w:r>
                                </w:p>
                              </w:tc>
                            </w:tr>
                            <w:tr w:rsidR="003B0EA4" w14:paraId="5D03BBFF" w14:textId="77777777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14:paraId="02BDD2E6" w14:textId="77777777"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RESTful API with HTTP and JavaScript 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14:paraId="4750697E" w14:textId="77777777"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oursera | Guided Project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14:paraId="72EBD97E" w14:textId="77777777" w:rsidR="003B0EA4" w:rsidRPr="00567C3C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JULY 2020</w:t>
                                  </w:r>
                                </w:p>
                              </w:tc>
                            </w:tr>
                            <w:tr w:rsidR="003B0EA4" w14:paraId="1DF204AC" w14:textId="77777777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14:paraId="734FFDF9" w14:textId="77777777" w:rsidR="003B0EA4" w:rsidRPr="00E53BCF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Introduction to Self-Driving Cars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14:paraId="5ECF3F94" w14:textId="77777777" w:rsidR="003B0EA4" w:rsidRPr="00E53BCF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oursera | University of Toronto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14:paraId="4FC6F000" w14:textId="77777777" w:rsidR="003B0EA4" w:rsidRPr="00567C3C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JUNE 2020</w:t>
                                  </w:r>
                                </w:p>
                              </w:tc>
                            </w:tr>
                            <w:tr w:rsidR="003B0EA4" w14:paraId="79E9CBC3" w14:textId="77777777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14:paraId="68A9F7B3" w14:textId="77777777"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Front-End Frameworks: Bootstrap4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14:paraId="5B90773A" w14:textId="77777777"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oursera | Hong Kong University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14:paraId="503AC6CF" w14:textId="77777777" w:rsidR="003B0EA4" w:rsidRPr="00567C3C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JULY 2020</w:t>
                                  </w:r>
                                </w:p>
                              </w:tc>
                            </w:tr>
                            <w:tr w:rsidR="003B0EA4" w14:paraId="4D8BD67B" w14:textId="77777777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14:paraId="193AEC82" w14:textId="77777777"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Python Data Visualization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14:paraId="048FE3AA" w14:textId="77777777"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oursera | Rice University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14:paraId="1F1D9939" w14:textId="77777777" w:rsidR="003B0EA4" w:rsidRPr="00567C3C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MAY 2020</w:t>
                                  </w:r>
                                </w:p>
                              </w:tc>
                            </w:tr>
                            <w:tr w:rsidR="003B0EA4" w14:paraId="3A78A54E" w14:textId="77777777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14:paraId="08AFFE0F" w14:textId="77777777"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Networking Essentials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14:paraId="62B242F7" w14:textId="77777777"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isco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14:paraId="6BBFDC70" w14:textId="77777777" w:rsidR="003B0EA4" w:rsidRPr="00567C3C" w:rsidRDefault="00DE2FE5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MAR</w:t>
                                  </w:r>
                                  <w:r w:rsidR="003B0EA4"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 xml:space="preserve"> 2020</w:t>
                                  </w:r>
                                </w:p>
                              </w:tc>
                            </w:tr>
                            <w:tr w:rsidR="003B0EA4" w14:paraId="7CC50C49" w14:textId="77777777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14:paraId="416A7B7A" w14:textId="77777777"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Introduction to packet tracer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14:paraId="2D0FBE81" w14:textId="77777777"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isco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14:paraId="500C23C5" w14:textId="77777777" w:rsidR="003B0EA4" w:rsidRPr="00567C3C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OCT 2019</w:t>
                                  </w:r>
                                </w:p>
                              </w:tc>
                            </w:tr>
                          </w:tbl>
                          <w:p w14:paraId="2E7556EA" w14:textId="77777777" w:rsidR="00D0243D" w:rsidRDefault="00D0243D" w:rsidP="00ED2E6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23FAE4" id="Text Box 16" o:spid="_x0000_s1031" type="#_x0000_t202" style="position:absolute;margin-left:472.2pt;margin-top:.6pt;width:523.4pt;height:127.1pt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" fillcolor="white [3201]" stroked="f" strokeweight=".5pt">
                <v:textbox>
                  <w:txbxContent>
                    <w:p w14:paraId="448E6FDD" w14:textId="77777777" w:rsidR="00D0243D" w:rsidRPr="00D0243D" w:rsidRDefault="00D0243D" w:rsidP="00D0243D">
                      <w:pPr>
                        <w:pStyle w:val="Heading2"/>
                        <w:spacing w:before="0"/>
                        <w:rPr>
                          <w:rFonts w:ascii="Raleway" w:hAnsi="Raleway"/>
                          <w:b/>
                          <w:bCs/>
                          <w:color w:val="4472C4" w:themeColor="accent1"/>
                          <w:sz w:val="24"/>
                          <w:szCs w:val="22"/>
                        </w:rPr>
                      </w:pPr>
                      <w:r w:rsidRPr="00BB731E">
                        <w:rPr>
                          <w:rFonts w:ascii="Raleway" w:hAnsi="Raleway"/>
                          <w:b/>
                          <w:bCs/>
                          <w:color w:val="4472C4" w:themeColor="accent1"/>
                          <w:sz w:val="24"/>
                          <w:szCs w:val="22"/>
                        </w:rPr>
                        <w:t>Courses &amp; Certificates</w:t>
                      </w:r>
                    </w:p>
                    <w:p w14:paraId="27665085" w14:textId="77777777" w:rsidR="00D0243D" w:rsidRPr="00806A98" w:rsidRDefault="00D0243D" w:rsidP="00806A98">
                      <w:pPr>
                        <w:spacing w:after="0"/>
                        <w:rPr>
                          <w:sz w:val="8"/>
                          <w:szCs w:val="2"/>
                        </w:rPr>
                      </w:pPr>
                    </w:p>
                    <w:tbl>
                      <w:tblPr>
                        <w:tblStyle w:val="TableGrid"/>
                        <w:tblW w:w="10355" w:type="dxa"/>
                        <w:tblInd w:w="-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365"/>
                        <w:gridCol w:w="4365"/>
                        <w:gridCol w:w="1625"/>
                      </w:tblGrid>
                      <w:tr w:rsidR="003B0EA4" w14:paraId="444E1664" w14:textId="77777777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14:paraId="1B2BD2FD" w14:textId="77777777" w:rsidR="003B0EA4" w:rsidRPr="000C1B52" w:rsidRDefault="003B0EA4" w:rsidP="00D75E7E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Google Cloud Platform </w:t>
                            </w:r>
                            <w:r w:rsidR="00D75E7E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re Infrastructure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14:paraId="7B49F120" w14:textId="77777777" w:rsidR="003B0EA4" w:rsidRPr="000C1B52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oursera | Google Cloud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14:paraId="5EB441D3" w14:textId="77777777" w:rsidR="003B0EA4" w:rsidRPr="00567C3C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MAY 2020</w:t>
                            </w:r>
                          </w:p>
                        </w:tc>
                      </w:tr>
                      <w:tr w:rsidR="003B0EA4" w14:paraId="5D03BBFF" w14:textId="77777777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14:paraId="02BDD2E6" w14:textId="77777777"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RESTful API with HTTP and JavaScript 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14:paraId="4750697E" w14:textId="77777777"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oursera | Guided Project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14:paraId="72EBD97E" w14:textId="77777777" w:rsidR="003B0EA4" w:rsidRPr="00567C3C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JULY 2020</w:t>
                            </w:r>
                          </w:p>
                        </w:tc>
                      </w:tr>
                      <w:tr w:rsidR="003B0EA4" w14:paraId="1DF204AC" w14:textId="77777777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14:paraId="734FFDF9" w14:textId="77777777" w:rsidR="003B0EA4" w:rsidRPr="00E53BCF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troduction to Self-Driving Cars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14:paraId="5ECF3F94" w14:textId="77777777" w:rsidR="003B0EA4" w:rsidRPr="00E53BCF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oursera | University of Toronto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14:paraId="4FC6F000" w14:textId="77777777" w:rsidR="003B0EA4" w:rsidRPr="00567C3C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JUNE 2020</w:t>
                            </w:r>
                          </w:p>
                        </w:tc>
                      </w:tr>
                      <w:tr w:rsidR="003B0EA4" w14:paraId="79E9CBC3" w14:textId="77777777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14:paraId="68A9F7B3" w14:textId="77777777"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Front-End Frameworks: Bootstrap4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14:paraId="5B90773A" w14:textId="77777777"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oursera | Hong Kong University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14:paraId="503AC6CF" w14:textId="77777777" w:rsidR="003B0EA4" w:rsidRPr="00567C3C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JULY 2020</w:t>
                            </w:r>
                          </w:p>
                        </w:tc>
                      </w:tr>
                      <w:tr w:rsidR="003B0EA4" w14:paraId="4D8BD67B" w14:textId="77777777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14:paraId="193AEC82" w14:textId="77777777"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ython Data Visualization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14:paraId="048FE3AA" w14:textId="77777777"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oursera | Rice University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14:paraId="1F1D9939" w14:textId="77777777" w:rsidR="003B0EA4" w:rsidRPr="00567C3C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MAY 2020</w:t>
                            </w:r>
                          </w:p>
                        </w:tc>
                      </w:tr>
                      <w:tr w:rsidR="003B0EA4" w14:paraId="3A78A54E" w14:textId="77777777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14:paraId="08AFFE0F" w14:textId="77777777"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etworking Essentials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14:paraId="62B242F7" w14:textId="77777777"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isco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14:paraId="6BBFDC70" w14:textId="77777777" w:rsidR="003B0EA4" w:rsidRPr="00567C3C" w:rsidRDefault="00DE2FE5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MAR</w:t>
                            </w:r>
                            <w:r w:rsidR="003B0EA4"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 xml:space="preserve"> 2020</w:t>
                            </w:r>
                          </w:p>
                        </w:tc>
                      </w:tr>
                      <w:tr w:rsidR="003B0EA4" w14:paraId="7CC50C49" w14:textId="77777777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14:paraId="416A7B7A" w14:textId="77777777"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troduction to packet tracer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14:paraId="2D0FBE81" w14:textId="77777777"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isco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14:paraId="500C23C5" w14:textId="77777777" w:rsidR="003B0EA4" w:rsidRPr="00567C3C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OCT 2019</w:t>
                            </w:r>
                          </w:p>
                        </w:tc>
                      </w:tr>
                    </w:tbl>
                    <w:p w14:paraId="2E7556EA" w14:textId="77777777" w:rsidR="00D0243D" w:rsidRDefault="00D0243D" w:rsidP="00ED2E6A"/>
                  </w:txbxContent>
                </v:textbox>
                <w10:wrap anchorx="margin"/>
              </v:shape>
            </w:pict>
          </mc:Fallback>
        </mc:AlternateContent>
      </w:r>
    </w:p>
    <w:p w14:paraId="1B5E382A" w14:textId="188E5149" w:rsidR="006B5641" w:rsidRPr="006B5641" w:rsidRDefault="006B5641" w:rsidP="006B5641"/>
    <w:p w14:paraId="089D72FC" w14:textId="27C0A38E" w:rsidR="006B5641" w:rsidRPr="006B5641" w:rsidRDefault="006B5641" w:rsidP="006B5641"/>
    <w:p w14:paraId="1B50EB37" w14:textId="4267C48C" w:rsidR="006B5641" w:rsidRPr="006B5641" w:rsidRDefault="006B5641" w:rsidP="006B5641"/>
    <w:p w14:paraId="0A5C6344" w14:textId="2C024955" w:rsidR="006B5641" w:rsidRPr="006B5641" w:rsidRDefault="006B5641" w:rsidP="006B5641"/>
    <w:p w14:paraId="1558E9B8" w14:textId="25841568" w:rsidR="006B5641" w:rsidRPr="006B5641" w:rsidRDefault="006B5641" w:rsidP="006B5641"/>
    <w:p w14:paraId="0F0AEC4C" w14:textId="38E94255" w:rsidR="006B5641" w:rsidRPr="006B5641" w:rsidRDefault="005D454F" w:rsidP="006B5641"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DFE59FA" wp14:editId="410C16EC">
                <wp:simplePos x="0" y="0"/>
                <wp:positionH relativeFrom="margin">
                  <wp:align>left</wp:align>
                </wp:positionH>
                <wp:positionV relativeFrom="paragraph">
                  <wp:posOffset>90558</wp:posOffset>
                </wp:positionV>
                <wp:extent cx="6628765" cy="6668219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8765" cy="666821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CA0955" w14:textId="77777777" w:rsidR="00D0243D" w:rsidRDefault="00D0243D" w:rsidP="00D0243D">
                            <w:pPr>
                              <w:pStyle w:val="Heading1"/>
                              <w:spacing w:before="80" w:beforeAutospacing="0" w:after="0" w:afterAutospacing="0"/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  <w:r w:rsidRPr="00783E5D"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  <w:t>Projects</w:t>
                            </w:r>
                          </w:p>
                          <w:p w14:paraId="74D4DCEA" w14:textId="77777777" w:rsidR="00D80BBC" w:rsidRPr="00D80BBC" w:rsidRDefault="00D80BBC" w:rsidP="00D80BBC">
                            <w:pPr>
                              <w:pStyle w:val="Heading1"/>
                              <w:spacing w:before="0" w:beforeAutospacing="0" w:after="0" w:afterAutospacing="0"/>
                              <w:rPr>
                                <w:color w:val="4472C4" w:themeColor="accent1"/>
                                <w:sz w:val="6"/>
                              </w:rPr>
                            </w:pPr>
                          </w:p>
                          <w:p w14:paraId="252BF173" w14:textId="77777777" w:rsidR="00D0243D" w:rsidRPr="00D2772E" w:rsidRDefault="00D0243D" w:rsidP="00D0243D">
                            <w:pPr>
                              <w:pStyle w:val="Heading3"/>
                              <w:spacing w:before="0"/>
                              <w:rPr>
                                <w:rFonts w:ascii="Lato" w:hAnsi="Lato"/>
                                <w:color w:val="000000"/>
                                <w:sz w:val="8"/>
                                <w:szCs w:val="20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0345" w:type="dxa"/>
                              <w:tblInd w:w="-9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4585"/>
                              <w:gridCol w:w="3600"/>
                              <w:gridCol w:w="2160"/>
                            </w:tblGrid>
                            <w:tr w:rsidR="004028B9" w14:paraId="73D34D41" w14:textId="77777777" w:rsidTr="000A2D4C">
                              <w:trPr>
                                <w:trHeight w:val="288"/>
                              </w:trPr>
                              <w:tc>
                                <w:tcPr>
                                  <w:tcW w:w="4585" w:type="dxa"/>
                                </w:tcPr>
                                <w:p w14:paraId="21DA86BF" w14:textId="77777777" w:rsidR="004028B9" w:rsidRDefault="00E33D97" w:rsidP="008C6A23">
                                  <w:pPr>
                                    <w:pStyle w:val="Heading2"/>
                                    <w:spacing w:before="0" w:line="276" w:lineRule="auto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Final Year Research Project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14:paraId="5770092E" w14:textId="77777777" w:rsidR="004028B9" w:rsidRDefault="00E33D97" w:rsidP="0052430D">
                                  <w:pPr>
                                    <w:pStyle w:val="Heading3"/>
                                    <w:spacing w:before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Python</w:t>
                                  </w:r>
                                  <w:r w:rsidR="00674C11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 | </w:t>
                                  </w:r>
                                  <w:r w:rsidR="006F39D7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ML | </w:t>
                                  </w:r>
                                  <w:r w:rsidR="00674C11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Pandas | Numpy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001D019B" w14:textId="0077E3C1" w:rsidR="004028B9" w:rsidRPr="00C4020C" w:rsidRDefault="00FB15E4" w:rsidP="00FB15E4">
                                  <w:pPr>
                                    <w:pStyle w:val="Heading3"/>
                                    <w:spacing w:before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APR 2021 </w:t>
                                  </w:r>
                                  <w:r w:rsidR="00E7781A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–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r w:rsidR="00E7781A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APR 2022</w:t>
                                  </w:r>
                                </w:p>
                              </w:tc>
                            </w:tr>
                            <w:tr w:rsidR="008A594F" w14:paraId="34FB5E8B" w14:textId="77777777" w:rsidTr="000A2D4C">
                              <w:trPr>
                                <w:trHeight w:val="805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14:paraId="0C47AE6E" w14:textId="14B03DE3" w:rsidR="008A594F" w:rsidRPr="005E4C43" w:rsidRDefault="00C67EC2" w:rsidP="00D0134E">
                                  <w:pPr>
                                    <w:pStyle w:val="Heading3"/>
                                    <w:spacing w:before="0"/>
                                    <w:jc w:val="both"/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16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My</w:t>
                                  </w:r>
                                  <w:r w:rsidR="005E4C43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F</w:t>
                                  </w:r>
                                  <w:r w:rsidR="005E4C43" w:rsidRPr="005E4C43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inal </w:t>
                                  </w:r>
                                  <w:r w:rsidR="005E4C43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Year Research Project is a group project of two students, which falls under the domain of HCI. </w:t>
                                  </w:r>
                                  <w:r w:rsidR="00CE39D6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The</w:t>
                                  </w:r>
                                  <w:r w:rsidR="005E4C43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research area is to use Smartphone Sensing and </w:t>
                                  </w:r>
                                  <w:r w:rsidR="00E670FC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ML</w:t>
                                  </w:r>
                                  <w:r w:rsidR="005E4C43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for </w:t>
                                  </w:r>
                                  <w:r w:rsidR="00E670FC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h</w:t>
                                  </w:r>
                                  <w:r w:rsidR="005E4C43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uman </w:t>
                                  </w:r>
                                  <w:r w:rsidR="00E670FC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e</w:t>
                                  </w:r>
                                  <w:r w:rsidR="005E4C43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ating </w:t>
                                  </w:r>
                                  <w:r w:rsidR="00E670FC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b</w:t>
                                  </w:r>
                                  <w:r w:rsidR="005E4C43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ehavior </w:t>
                                  </w:r>
                                  <w:r w:rsidR="00E670FC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and mood </w:t>
                                  </w:r>
                                  <w:r w:rsidR="00E670FC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recognition </w:t>
                                  </w:r>
                                  <w:r w:rsidR="00E670FC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while eating</w:t>
                                  </w:r>
                                  <w:r w:rsidR="00274075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. </w:t>
                                  </w:r>
                                  <w:r w:rsidR="00C56084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We have submitted a journal paper</w:t>
                                  </w:r>
                                  <w:r w:rsidR="006D27FF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on our research</w:t>
                                  </w:r>
                                  <w:r w:rsidR="00C56084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6D27FF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at IEEE </w:t>
                                  </w:r>
                                  <w:proofErr w:type="gramStart"/>
                                  <w:r w:rsidR="006D27FF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Access :</w:t>
                                  </w:r>
                                  <w:proofErr w:type="gramEnd"/>
                                  <w:r w:rsidR="006D27FF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hyperlink r:id="rId25" w:history="1">
                                    <w:r w:rsidR="006D27FF" w:rsidRPr="006D27FF">
                                      <w:rPr>
                                        <w:rStyle w:val="Hyperlink"/>
                                        <w:rFonts w:ascii="Lato" w:hAnsi="Lato"/>
                                        <w:bCs/>
                                        <w:color w:val="auto"/>
                                        <w:sz w:val="20"/>
                                        <w:szCs w:val="20"/>
                                      </w:rPr>
                                      <w:t>Sensing Eating Events in Context</w:t>
                                    </w:r>
                                  </w:hyperlink>
                                  <w:r w:rsidR="006D27FF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. </w:t>
                                  </w:r>
                                </w:p>
                              </w:tc>
                            </w:tr>
                            <w:tr w:rsidR="00E670FC" w14:paraId="3F3A179F" w14:textId="77777777" w:rsidTr="000A2D4C">
                              <w:trPr>
                                <w:trHeight w:val="288"/>
                              </w:trPr>
                              <w:tc>
                                <w:tcPr>
                                  <w:tcW w:w="4585" w:type="dxa"/>
                                </w:tcPr>
                                <w:p w14:paraId="73DBA0B0" w14:textId="4B2CAA53" w:rsidR="00E670FC" w:rsidRPr="002F7840" w:rsidRDefault="00E670FC" w:rsidP="000A2D4C">
                                  <w:pPr>
                                    <w:pStyle w:val="Heading2"/>
                                    <w:spacing w:line="276" w:lineRule="auto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EMonitor</w:t>
                                  </w:r>
                                  <w:proofErr w:type="spellEnd"/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– Environment Monitoring System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14:paraId="4BB087DB" w14:textId="062F5AB1" w:rsidR="00E670FC" w:rsidRPr="00C4020C" w:rsidRDefault="00E670FC" w:rsidP="009648BE">
                                  <w:pPr>
                                    <w:pStyle w:val="Heading3"/>
                                    <w:spacing w:before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Microcontroller | Flask</w:t>
                                  </w:r>
                                  <w:r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 | PostgreSQL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4E58C994" w14:textId="40DCAFDA" w:rsidR="00E670FC" w:rsidRDefault="00E670FC" w:rsidP="009648BE">
                                  <w:pPr>
                                    <w:pStyle w:val="Heading3"/>
                                    <w:spacing w:before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OCT 2020 –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NOV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 2020</w:t>
                                  </w:r>
                                </w:p>
                              </w:tc>
                            </w:tr>
                            <w:tr w:rsidR="00993A20" w14:paraId="5687AB84" w14:textId="77777777" w:rsidTr="000A2D4C">
                              <w:trPr>
                                <w:trHeight w:val="288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14:paraId="657F0FA2" w14:textId="0823487F" w:rsidR="00993A20" w:rsidRPr="00993A20" w:rsidRDefault="00993A20" w:rsidP="000A2D4C">
                                  <w:pPr>
                                    <w:pStyle w:val="Heading3"/>
                                    <w:spacing w:before="0"/>
                                    <w:jc w:val="both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993A20">
                                    <w:rPr>
                                      <w:rFonts w:ascii="Lato" w:hAnsi="Lato" w:cs="Segoe UI"/>
                                      <w:color w:val="auto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EMonitor</w:t>
                                  </w:r>
                                  <w:proofErr w:type="spellEnd"/>
                                  <w:r w:rsidRPr="00993A20">
                                    <w:rPr>
                                      <w:rFonts w:ascii="Lato" w:hAnsi="Lato" w:cs="Segoe UI"/>
                                      <w:color w:val="auto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 is a</w:t>
                                  </w:r>
                                  <w:r>
                                    <w:rPr>
                                      <w:rFonts w:ascii="Lato" w:hAnsi="Lato" w:cs="Segoe UI"/>
                                      <w:color w:val="auto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 m</w:t>
                                  </w:r>
                                  <w:r w:rsidRPr="00993A20">
                                    <w:rPr>
                                      <w:rFonts w:ascii="Lato" w:hAnsi="Lato" w:cs="Segoe UI"/>
                                      <w:color w:val="auto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icrocontroller based device which gets environmental data</w:t>
                                  </w:r>
                                  <w:r>
                                    <w:rPr>
                                      <w:rFonts w:ascii="Lato" w:hAnsi="Lato" w:cs="Segoe UI"/>
                                      <w:color w:val="auto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 via sensors </w:t>
                                  </w:r>
                                  <w:r w:rsidRPr="00993A20">
                                    <w:rPr>
                                      <w:rFonts w:ascii="Lato" w:hAnsi="Lato" w:cs="Segoe UI"/>
                                      <w:color w:val="auto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and sends those data to a </w:t>
                                  </w:r>
                                  <w:r>
                                    <w:rPr>
                                      <w:rFonts w:ascii="Lato" w:hAnsi="Lato" w:cs="Segoe UI"/>
                                      <w:color w:val="auto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b</w:t>
                                  </w:r>
                                  <w:r w:rsidRPr="00993A20">
                                    <w:rPr>
                                      <w:rFonts w:ascii="Lato" w:hAnsi="Lato" w:cs="Segoe UI"/>
                                      <w:color w:val="auto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ack-end database server using </w:t>
                                  </w:r>
                                  <w:proofErr w:type="gramStart"/>
                                  <w:r w:rsidRPr="00993A20">
                                    <w:rPr>
                                      <w:rFonts w:ascii="Lato" w:hAnsi="Lato" w:cs="Segoe UI"/>
                                      <w:color w:val="auto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CAP(</w:t>
                                  </w:r>
                                  <w:proofErr w:type="gramEnd"/>
                                  <w:r w:rsidRPr="00993A20">
                                    <w:rPr>
                                      <w:rFonts w:ascii="Lato" w:hAnsi="Lato" w:cs="Segoe UI"/>
                                      <w:color w:val="auto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Common Alert Protocol)</w:t>
                                  </w:r>
                                  <w:r>
                                    <w:rPr>
                                      <w:rFonts w:ascii="Lato" w:hAnsi="Lato" w:cs="Segoe UI"/>
                                      <w:color w:val="auto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. </w:t>
                                  </w:r>
                                  <w:r w:rsidRPr="00993A20">
                                    <w:rPr>
                                      <w:rFonts w:ascii="Lato" w:hAnsi="Lato" w:cs="Segoe UI"/>
                                      <w:color w:val="auto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The device also features </w:t>
                                  </w:r>
                                  <w:proofErr w:type="spellStart"/>
                                  <w:r w:rsidRPr="00993A20">
                                    <w:rPr>
                                      <w:rFonts w:ascii="Lato" w:hAnsi="Lato" w:cs="Segoe UI"/>
                                      <w:color w:val="auto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self fault</w:t>
                                  </w:r>
                                  <w:proofErr w:type="spellEnd"/>
                                  <w:r w:rsidRPr="00993A20">
                                    <w:rPr>
                                      <w:rFonts w:ascii="Lato" w:hAnsi="Lato" w:cs="Segoe UI"/>
                                      <w:color w:val="auto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 recovery mechanisms </w:t>
                                  </w:r>
                                  <w:r>
                                    <w:rPr>
                                      <w:rFonts w:ascii="Lato" w:hAnsi="Lato" w:cs="Segoe UI"/>
                                      <w:color w:val="auto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and it </w:t>
                                  </w:r>
                                  <w:r w:rsidRPr="00993A20">
                                    <w:rPr>
                                      <w:rFonts w:ascii="Lato" w:hAnsi="Lato" w:cs="Segoe UI"/>
                                      <w:color w:val="auto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also </w:t>
                                  </w:r>
                                  <w:r>
                                    <w:rPr>
                                      <w:rFonts w:ascii="Lato" w:hAnsi="Lato" w:cs="Segoe UI"/>
                                      <w:color w:val="auto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can </w:t>
                                  </w:r>
                                  <w:r w:rsidRPr="00993A20">
                                    <w:rPr>
                                      <w:rFonts w:ascii="Lato" w:hAnsi="Lato" w:cs="Segoe UI"/>
                                      <w:color w:val="auto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sen</w:t>
                                  </w:r>
                                  <w:r>
                                    <w:rPr>
                                      <w:rFonts w:ascii="Lato" w:hAnsi="Lato" w:cs="Segoe UI"/>
                                      <w:color w:val="auto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d</w:t>
                                  </w:r>
                                  <w:r w:rsidRPr="00993A20">
                                    <w:rPr>
                                      <w:rFonts w:ascii="Lato" w:hAnsi="Lato" w:cs="Segoe UI"/>
                                      <w:color w:val="auto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 warning e-mail</w:t>
                                  </w:r>
                                  <w:r>
                                    <w:rPr>
                                      <w:rFonts w:ascii="Lato" w:hAnsi="Lato" w:cs="Segoe UI"/>
                                      <w:color w:val="auto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s</w:t>
                                  </w:r>
                                  <w:r w:rsidRPr="00993A20">
                                    <w:rPr>
                                      <w:rFonts w:ascii="Lato" w:hAnsi="Lato" w:cs="Segoe UI"/>
                                      <w:color w:val="auto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 in case of any sensor data exceeding a given threshold value.</w:t>
                                  </w:r>
                                  <w:r>
                                    <w:rPr>
                                      <w:rFonts w:ascii="Lato" w:hAnsi="Lato" w:cs="Segoe UI"/>
                                      <w:color w:val="auto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 The data &amp; stats can be viewed from the device display as well as from the website. Medium Article: </w:t>
                                  </w:r>
                                  <w:hyperlink r:id="rId26" w:history="1">
                                    <w:proofErr w:type="spellStart"/>
                                    <w:r w:rsidRPr="00993A20">
                                      <w:rPr>
                                        <w:rStyle w:val="Hyperlink"/>
                                        <w:rFonts w:ascii="Lato" w:hAnsi="Lato" w:cs="Segoe UI"/>
                                        <w:color w:val="auto"/>
                                        <w:sz w:val="20"/>
                                        <w:szCs w:val="20"/>
                                        <w:shd w:val="clear" w:color="auto" w:fill="FFFFFF"/>
                                      </w:rPr>
                                      <w:t>EMonitor</w:t>
                                    </w:r>
                                    <w:proofErr w:type="spellEnd"/>
                                  </w:hyperlink>
                                </w:p>
                              </w:tc>
                            </w:tr>
                            <w:tr w:rsidR="009648BE" w14:paraId="0B94C931" w14:textId="77777777" w:rsidTr="000A2D4C">
                              <w:trPr>
                                <w:trHeight w:val="288"/>
                              </w:trPr>
                              <w:tc>
                                <w:tcPr>
                                  <w:tcW w:w="4585" w:type="dxa"/>
                                </w:tcPr>
                                <w:p w14:paraId="2A66D742" w14:textId="3BA864B1" w:rsidR="009648BE" w:rsidRDefault="009648BE" w:rsidP="000A2D4C">
                                  <w:pPr>
                                    <w:pStyle w:val="Heading2"/>
                                    <w:spacing w:line="360" w:lineRule="auto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MediLab</w:t>
                                  </w:r>
                                  <w:proofErr w:type="spellEnd"/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– Medical Lab Management system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14:paraId="465CD3DF" w14:textId="77777777" w:rsidR="009648BE" w:rsidRDefault="009648BE" w:rsidP="009648BE">
                                  <w:pPr>
                                    <w:pStyle w:val="Heading3"/>
                                    <w:spacing w:before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Django | PostgreSQL | HTML | CSS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7238E421" w14:textId="77777777" w:rsidR="009648BE" w:rsidRDefault="009648BE" w:rsidP="009648BE">
                                  <w:pPr>
                                    <w:pStyle w:val="Heading3"/>
                                    <w:spacing w:before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OCT </w:t>
                                  </w:r>
                                  <w:r w:rsidR="00FB15E4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2020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– DEC 2020</w:t>
                                  </w:r>
                                </w:p>
                              </w:tc>
                            </w:tr>
                            <w:tr w:rsidR="009648BE" w14:paraId="5288C1D8" w14:textId="77777777" w:rsidTr="000A2D4C">
                              <w:trPr>
                                <w:trHeight w:val="868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14:paraId="65F7125F" w14:textId="77777777" w:rsidR="009648BE" w:rsidRPr="00A24FF3" w:rsidRDefault="009648BE" w:rsidP="00502529">
                                  <w:pPr>
                                    <w:pStyle w:val="Heading3"/>
                                    <w:spacing w:before="0"/>
                                    <w:jc w:val="both"/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</w:pPr>
                                  <w:r w:rsidRPr="00A24FF3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This is a web-based system developed for a network of medical laboratories </w:t>
                                  </w:r>
                                  <w:r w:rsidR="00A5173E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in </w:t>
                                  </w:r>
                                  <w:r w:rsidR="00502529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Sri Lanka</w:t>
                                  </w:r>
                                  <w:r w:rsidR="00A5173E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, </w:t>
                                  </w:r>
                                  <w:r w:rsidRPr="00A24FF3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to manage branches, patients, lab-officers and lab reports replacing the old manual system. </w:t>
                                  </w:r>
                                  <w:r w:rsidR="00A5173E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Lab officers can generate and print medical reports directly </w:t>
                                  </w:r>
                                  <w:r w:rsidR="00502529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through the system</w:t>
                                  </w:r>
                                  <w:r w:rsidR="00A5173E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, while registered p</w:t>
                                  </w:r>
                                  <w:r w:rsidR="00A5173E" w:rsidRPr="00A24FF3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atients can</w:t>
                                  </w:r>
                                  <w:r w:rsidR="00A5173E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also</w:t>
                                  </w:r>
                                  <w:r w:rsidR="00A5173E" w:rsidRPr="00A24FF3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view their lab reports via the website.</w:t>
                                  </w:r>
                                </w:p>
                              </w:tc>
                            </w:tr>
                            <w:tr w:rsidR="00BB0CE5" w14:paraId="357B7C31" w14:textId="77777777" w:rsidTr="000A2D4C">
                              <w:trPr>
                                <w:trHeight w:val="288"/>
                              </w:trPr>
                              <w:tc>
                                <w:tcPr>
                                  <w:tcW w:w="4585" w:type="dxa"/>
                                </w:tcPr>
                                <w:p w14:paraId="6381548F" w14:textId="77777777" w:rsidR="00BB0CE5" w:rsidRDefault="00BB0CE5" w:rsidP="009648BE">
                                  <w:pPr>
                                    <w:pStyle w:val="Heading2"/>
                                    <w:spacing w:before="0" w:line="276" w:lineRule="auto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Perks – Appointment Scheduling System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14:paraId="7395CAA9" w14:textId="77777777" w:rsidR="00BB0CE5" w:rsidRDefault="00BB0CE5" w:rsidP="009648BE">
                                  <w:pPr>
                                    <w:pStyle w:val="Heading3"/>
                                    <w:spacing w:before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Flutter | Firebase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548CB7FE" w14:textId="77777777" w:rsidR="00BB0CE5" w:rsidRDefault="00B15EAE" w:rsidP="009648BE">
                                  <w:pPr>
                                    <w:pStyle w:val="Heading3"/>
                                    <w:spacing w:before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MAR</w:t>
                                  </w:r>
                                  <w:r w:rsidR="00BB0CE5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 2021 – DEC 2021</w:t>
                                  </w:r>
                                </w:p>
                              </w:tc>
                            </w:tr>
                            <w:tr w:rsidR="00BB0CE5" w14:paraId="1BB7BFF8" w14:textId="77777777" w:rsidTr="000A2D4C">
                              <w:trPr>
                                <w:trHeight w:val="867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14:paraId="5D583360" w14:textId="77777777" w:rsidR="00BB0CE5" w:rsidRDefault="00BB0CE5" w:rsidP="002E127B">
                                  <w:pPr>
                                    <w:pStyle w:val="Heading3"/>
                                    <w:spacing w:before="0"/>
                                    <w:jc w:val="both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Perks is a project I </w:t>
                                  </w:r>
                                  <w:r w:rsidR="00F00FF3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managed when I was in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HexcodeLabs</w:t>
                                  </w:r>
                                  <w:r w:rsidR="00502529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which was</w:t>
                                  </w:r>
                                  <w:r w:rsidR="00F00FF3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developed to a Sri Lankan client</w:t>
                                  </w:r>
                                  <w:r w:rsidR="00A5173E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company</w:t>
                                  </w:r>
                                  <w:r w:rsidR="00F00FF3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. It is a platform where customers can schedule appointments for different services published by different merchants. This project is currently in the initial marketing stage to </w:t>
                                  </w:r>
                                  <w:r w:rsidR="00A5173E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Sri Lankan</w:t>
                                  </w:r>
                                  <w:r w:rsidR="00F00FF3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2E127B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saloon owners</w:t>
                                  </w:r>
                                  <w:r w:rsidR="00F00FF3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9648BE" w14:paraId="60128785" w14:textId="77777777" w:rsidTr="000A2D4C">
                              <w:trPr>
                                <w:trHeight w:val="288"/>
                              </w:trPr>
                              <w:tc>
                                <w:tcPr>
                                  <w:tcW w:w="4585" w:type="dxa"/>
                                </w:tcPr>
                                <w:p w14:paraId="734C5B9E" w14:textId="77777777" w:rsidR="009648BE" w:rsidRPr="002F7840" w:rsidRDefault="009648BE" w:rsidP="009648BE">
                                  <w:pPr>
                                    <w:pStyle w:val="Heading2"/>
                                    <w:spacing w:before="0" w:line="276" w:lineRule="auto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Cellyzer – Call Details Records Analyzing Library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14:paraId="5363A406" w14:textId="77777777" w:rsidR="009648BE" w:rsidRPr="00C4020C" w:rsidRDefault="009648BE" w:rsidP="009648BE">
                                  <w:pPr>
                                    <w:pStyle w:val="Heading3"/>
                                    <w:spacing w:before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Python | Dash | </w:t>
                                  </w:r>
                                  <w:r w:rsidR="00932BD8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Numpy |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HTML</w:t>
                                  </w:r>
                                  <w:r w:rsidR="00932BD8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 | CSS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30985C1D" w14:textId="77777777" w:rsidR="009648BE" w:rsidRPr="00C4020C" w:rsidRDefault="009648BE" w:rsidP="009648BE">
                                  <w:pPr>
                                    <w:pStyle w:val="Heading3"/>
                                    <w:spacing w:before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FEB </w:t>
                                  </w:r>
                                  <w:r w:rsidR="00FB15E4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2020 </w:t>
                                  </w:r>
                                  <w:r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- JUNE 2020</w:t>
                                  </w:r>
                                </w:p>
                              </w:tc>
                            </w:tr>
                            <w:tr w:rsidR="009648BE" w14:paraId="2B1B9D99" w14:textId="77777777" w:rsidTr="000A2D4C">
                              <w:trPr>
                                <w:trHeight w:val="806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14:paraId="41E5E1FE" w14:textId="77777777" w:rsidR="009648BE" w:rsidRPr="008337BB" w:rsidRDefault="009648BE" w:rsidP="00C72974">
                                  <w:pPr>
                                    <w:pStyle w:val="Heading3"/>
                                    <w:spacing w:before="0"/>
                                    <w:jc w:val="both"/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Cellyzer is a python libr</w:t>
                                  </w:r>
                                  <w:r w:rsidR="00C72974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ary to analyze CDR (Call Detail</w:t>
                                  </w:r>
                                  <w:r w:rsidRPr="002F7840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Records) data and visualize them using the Cellyzer GUI. It can handle call, message and cell (antenna) records</w:t>
                                  </w:r>
                                  <w:r w:rsidR="00840355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. This library helps to get interesting information such as connections between users, population and traffic details etc. using </w:t>
                                  </w:r>
                                  <w:r w:rsidR="00C72974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call detail records</w:t>
                                  </w:r>
                                  <w:r w:rsidR="00840355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5D39B6" w14:paraId="52799083" w14:textId="77777777" w:rsidTr="000A2D4C">
                              <w:trPr>
                                <w:trHeight w:val="288"/>
                              </w:trPr>
                              <w:tc>
                                <w:tcPr>
                                  <w:tcW w:w="4585" w:type="dxa"/>
                                </w:tcPr>
                                <w:p w14:paraId="5D79C5A1" w14:textId="77777777" w:rsidR="005D39B6" w:rsidRPr="002F7840" w:rsidRDefault="005D39B6" w:rsidP="005D39B6">
                                  <w:pPr>
                                    <w:pStyle w:val="Heading2"/>
                                    <w:spacing w:before="0" w:line="276" w:lineRule="auto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Covid19 Bubble Detector App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14:paraId="239FA388" w14:textId="77777777" w:rsidR="005D39B6" w:rsidRDefault="005D39B6" w:rsidP="005D39B6">
                                  <w:pPr>
                                    <w:pStyle w:val="Heading3"/>
                                    <w:spacing w:before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Flutter | Firebase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3E515D6A" w14:textId="5CF0E3A8" w:rsidR="005D39B6" w:rsidRPr="00C4020C" w:rsidRDefault="005D39B6" w:rsidP="005D39B6">
                                  <w:pPr>
                                    <w:pStyle w:val="Heading3"/>
                                    <w:spacing w:before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OCT 2021</w:t>
                                  </w:r>
                                </w:p>
                              </w:tc>
                            </w:tr>
                            <w:tr w:rsidR="005D39B6" w14:paraId="38139676" w14:textId="77777777" w:rsidTr="000A2D4C">
                              <w:trPr>
                                <w:trHeight w:val="841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14:paraId="1CA9C5BD" w14:textId="77777777" w:rsidR="005D39B6" w:rsidRPr="00462B89" w:rsidRDefault="005D39B6" w:rsidP="005D39B6">
                                  <w:pPr>
                                    <w:pStyle w:val="Heading3"/>
                                    <w:spacing w:before="0"/>
                                    <w:jc w:val="both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462B89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This is a mobile application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to replace the current QR code based or manual book writing process when entering into a shop in the current pandemic. Customers who are registered to this system can just enter the shop and their presence is marked wirelessly.  If a Covid19 patient is identified, system finds necessary clusters and notify others accordingly.</w:t>
                                  </w:r>
                                </w:p>
                              </w:tc>
                            </w:tr>
                            <w:tr w:rsidR="005D39B6" w14:paraId="4C5A34F3" w14:textId="77777777" w:rsidTr="000A2D4C">
                              <w:trPr>
                                <w:trHeight w:val="288"/>
                              </w:trPr>
                              <w:tc>
                                <w:tcPr>
                                  <w:tcW w:w="4585" w:type="dxa"/>
                                </w:tcPr>
                                <w:p w14:paraId="62800C8D" w14:textId="77777777" w:rsidR="005D39B6" w:rsidRPr="002F7840" w:rsidRDefault="005D39B6" w:rsidP="005D39B6">
                                  <w:pPr>
                                    <w:pStyle w:val="Heading3"/>
                                    <w:spacing w:before="0" w:line="276" w:lineRule="auto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Micromouse Robot – Flood fill Algorithm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14:paraId="656E5556" w14:textId="77777777" w:rsidR="005D39B6" w:rsidRPr="00C4020C" w:rsidRDefault="005D39B6" w:rsidP="005D39B6">
                                  <w:pP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C++ | Arduino | STM32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54CCB575" w14:textId="77777777" w:rsidR="005D39B6" w:rsidRPr="00C4020C" w:rsidRDefault="005D39B6" w:rsidP="005D39B6">
                                  <w:pPr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AUG 2019</w:t>
                                  </w:r>
                                </w:p>
                              </w:tc>
                            </w:tr>
                            <w:tr w:rsidR="005D39B6" w14:paraId="25FD7946" w14:textId="77777777" w:rsidTr="000A2D4C">
                              <w:trPr>
                                <w:trHeight w:val="778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14:paraId="3BAE3A40" w14:textId="77777777" w:rsidR="005D39B6" w:rsidRPr="002F7840" w:rsidRDefault="005D39B6" w:rsidP="005D39B6">
                                  <w:pPr>
                                    <w:jc w:val="both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A small M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icromouse robot 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developed 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for the SLI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T Robofest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competition. I developed the robot-controlling algorithm, which is 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to drive the robot to reach the goal through a maze with the smallest possible time. O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ptimized to run in the small memory in STM32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. </w:t>
                                  </w:r>
                                </w:p>
                              </w:tc>
                            </w:tr>
                            <w:tr w:rsidR="005D39B6" w14:paraId="561C6023" w14:textId="77777777" w:rsidTr="000A2D4C">
                              <w:trPr>
                                <w:trHeight w:val="288"/>
                              </w:trPr>
                              <w:tc>
                                <w:tcPr>
                                  <w:tcW w:w="4585" w:type="dxa"/>
                                </w:tcPr>
                                <w:p w14:paraId="08224BF9" w14:textId="77777777" w:rsidR="005D39B6" w:rsidRPr="002F7840" w:rsidRDefault="005D39B6" w:rsidP="005D39B6">
                                  <w:pPr>
                                    <w:pStyle w:val="Heading3"/>
                                    <w:spacing w:before="0" w:line="276" w:lineRule="auto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Neomerce – E Commerce Web App</w:t>
                                  </w:r>
                                </w:p>
                              </w:tc>
                              <w:tc>
                                <w:tcPr>
                                  <w:tcW w:w="3600" w:type="dxa"/>
                                </w:tcPr>
                                <w:p w14:paraId="26C94542" w14:textId="77777777" w:rsidR="005D39B6" w:rsidRPr="00C4020C" w:rsidRDefault="005D39B6" w:rsidP="005D39B6">
                                  <w:pP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NodeJS | PostgreSQL | HTML | CSS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1272B87D" w14:textId="77777777" w:rsidR="005D39B6" w:rsidRPr="00C4020C" w:rsidRDefault="00FB15E4" w:rsidP="005D39B6">
                                  <w:pPr>
                                    <w:jc w:val="right"/>
                                    <w:rPr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OCT 2019</w:t>
                                  </w:r>
                                  <w:r w:rsidR="005D39B6"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 - DEC 2019</w:t>
                                  </w:r>
                                </w:p>
                              </w:tc>
                            </w:tr>
                            <w:tr w:rsidR="005D39B6" w14:paraId="4F6C3142" w14:textId="77777777" w:rsidTr="000A2D4C">
                              <w:trPr>
                                <w:trHeight w:val="601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14:paraId="19A0F88E" w14:textId="77777777" w:rsidR="005D39B6" w:rsidRPr="008337BB" w:rsidRDefault="005D39B6" w:rsidP="005D39B6">
                                  <w:pPr>
                                    <w:jc w:val="both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Single vendor e-commerce web application, which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a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llows 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customers to buy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products and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generates statistic reports for the store-administration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</w:tbl>
                          <w:p w14:paraId="04AA8A5F" w14:textId="77777777" w:rsidR="00D0243D" w:rsidRPr="009C522C" w:rsidRDefault="00D0243D" w:rsidP="00D0243D"/>
                          <w:p w14:paraId="1D8B0660" w14:textId="77777777" w:rsidR="00D0243D" w:rsidRDefault="00D0243D" w:rsidP="00D0243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FE59FA" id="Text Box 17" o:spid="_x0000_s1032" type="#_x0000_t202" style="position:absolute;margin-left:0;margin-top:7.15pt;width:521.95pt;height:525.05pt;z-index:2516879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" filled="f" stroked="f" strokeweight=".5pt">
                <v:textbox>
                  <w:txbxContent>
                    <w:p w14:paraId="2FCA0955" w14:textId="77777777" w:rsidR="00D0243D" w:rsidRDefault="00D0243D" w:rsidP="00D0243D">
                      <w:pPr>
                        <w:pStyle w:val="Heading1"/>
                        <w:spacing w:before="80" w:beforeAutospacing="0" w:after="0" w:afterAutospacing="0"/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</w:pPr>
                      <w:r w:rsidRPr="00783E5D"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  <w:t>Projects</w:t>
                      </w:r>
                    </w:p>
                    <w:p w14:paraId="74D4DCEA" w14:textId="77777777" w:rsidR="00D80BBC" w:rsidRPr="00D80BBC" w:rsidRDefault="00D80BBC" w:rsidP="00D80BBC">
                      <w:pPr>
                        <w:pStyle w:val="Heading1"/>
                        <w:spacing w:before="0" w:beforeAutospacing="0" w:after="0" w:afterAutospacing="0"/>
                        <w:rPr>
                          <w:color w:val="4472C4" w:themeColor="accent1"/>
                          <w:sz w:val="6"/>
                        </w:rPr>
                      </w:pPr>
                    </w:p>
                    <w:p w14:paraId="252BF173" w14:textId="77777777" w:rsidR="00D0243D" w:rsidRPr="00D2772E" w:rsidRDefault="00D0243D" w:rsidP="00D0243D">
                      <w:pPr>
                        <w:pStyle w:val="Heading3"/>
                        <w:spacing w:before="0"/>
                        <w:rPr>
                          <w:rFonts w:ascii="Lato" w:hAnsi="Lato"/>
                          <w:color w:val="000000"/>
                          <w:sz w:val="8"/>
                          <w:szCs w:val="20"/>
                        </w:rPr>
                      </w:pPr>
                    </w:p>
                    <w:tbl>
                      <w:tblPr>
                        <w:tblStyle w:val="TableGrid"/>
                        <w:tblW w:w="10345" w:type="dxa"/>
                        <w:tblInd w:w="-9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4585"/>
                        <w:gridCol w:w="3600"/>
                        <w:gridCol w:w="2160"/>
                      </w:tblGrid>
                      <w:tr w:rsidR="004028B9" w14:paraId="73D34D41" w14:textId="77777777" w:rsidTr="000A2D4C">
                        <w:trPr>
                          <w:trHeight w:val="288"/>
                        </w:trPr>
                        <w:tc>
                          <w:tcPr>
                            <w:tcW w:w="4585" w:type="dxa"/>
                          </w:tcPr>
                          <w:p w14:paraId="21DA86BF" w14:textId="77777777" w:rsidR="004028B9" w:rsidRDefault="00E33D97" w:rsidP="008C6A23">
                            <w:pPr>
                              <w:pStyle w:val="Heading2"/>
                              <w:spacing w:before="0" w:line="276" w:lineRule="auto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Final Year Research Project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14:paraId="5770092E" w14:textId="77777777" w:rsidR="004028B9" w:rsidRDefault="00E33D97" w:rsidP="0052430D">
                            <w:pPr>
                              <w:pStyle w:val="Heading3"/>
                              <w:spacing w:before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Python</w:t>
                            </w:r>
                            <w:r w:rsidR="00674C11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 | </w:t>
                            </w:r>
                            <w:r w:rsidR="006F39D7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ML | </w:t>
                            </w:r>
                            <w:r w:rsidR="00674C11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Pandas | Numpy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001D019B" w14:textId="0077E3C1" w:rsidR="004028B9" w:rsidRPr="00C4020C" w:rsidRDefault="00FB15E4" w:rsidP="00FB15E4">
                            <w:pPr>
                              <w:pStyle w:val="Heading3"/>
                              <w:spacing w:before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APR 2021 </w:t>
                            </w:r>
                            <w:r w:rsidR="00E7781A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–</w:t>
                            </w: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E7781A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APR 2022</w:t>
                            </w:r>
                          </w:p>
                        </w:tc>
                      </w:tr>
                      <w:tr w:rsidR="008A594F" w14:paraId="34FB5E8B" w14:textId="77777777" w:rsidTr="000A2D4C">
                        <w:trPr>
                          <w:trHeight w:val="805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14:paraId="0C47AE6E" w14:textId="14B03DE3" w:rsidR="008A594F" w:rsidRPr="005E4C43" w:rsidRDefault="00C67EC2" w:rsidP="00D0134E">
                            <w:pPr>
                              <w:pStyle w:val="Heading3"/>
                              <w:spacing w:before="0"/>
                              <w:jc w:val="both"/>
                              <w:rPr>
                                <w:rFonts w:ascii="Lato" w:hAnsi="Lato"/>
                                <w:bCs/>
                                <w:color w:val="auto"/>
                                <w:sz w:val="16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My</w:t>
                            </w:r>
                            <w:r w:rsidR="005E4C43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F</w:t>
                            </w:r>
                            <w:r w:rsidR="005E4C43" w:rsidRPr="005E4C43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inal </w:t>
                            </w:r>
                            <w:r w:rsidR="005E4C43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Year Research Project is a group project of two students, which falls under the domain of HCI. </w:t>
                            </w:r>
                            <w:r w:rsidR="00CE39D6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The</w:t>
                            </w:r>
                            <w:r w:rsidR="005E4C43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research area is to use Smartphone Sensing and </w:t>
                            </w:r>
                            <w:r w:rsidR="00E670FC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ML</w:t>
                            </w:r>
                            <w:r w:rsidR="005E4C43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for </w:t>
                            </w:r>
                            <w:r w:rsidR="00E670FC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h</w:t>
                            </w:r>
                            <w:r w:rsidR="005E4C43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uman </w:t>
                            </w:r>
                            <w:r w:rsidR="00E670FC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e</w:t>
                            </w:r>
                            <w:r w:rsidR="005E4C43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ating </w:t>
                            </w:r>
                            <w:r w:rsidR="00E670FC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b</w:t>
                            </w:r>
                            <w:r w:rsidR="005E4C43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ehavior </w:t>
                            </w:r>
                            <w:r w:rsidR="00E670FC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and mood </w:t>
                            </w:r>
                            <w:r w:rsidR="00E670FC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recognition </w:t>
                            </w:r>
                            <w:r w:rsidR="00E670FC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while eating</w:t>
                            </w:r>
                            <w:r w:rsidR="00274075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C56084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We have submitted a journal paper</w:t>
                            </w:r>
                            <w:r w:rsidR="006D27FF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on our research</w:t>
                            </w:r>
                            <w:r w:rsidR="00C56084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D27FF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at IEEE </w:t>
                            </w:r>
                            <w:proofErr w:type="gramStart"/>
                            <w:r w:rsidR="006D27FF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Access :</w:t>
                            </w:r>
                            <w:proofErr w:type="gramEnd"/>
                            <w:r w:rsidR="006D27FF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27" w:history="1">
                              <w:r w:rsidR="006D27FF" w:rsidRPr="006D27FF">
                                <w:rPr>
                                  <w:rStyle w:val="Hyperlink"/>
                                  <w:rFonts w:ascii="Lato" w:hAnsi="Lato"/>
                                  <w:bCs/>
                                  <w:color w:val="auto"/>
                                  <w:sz w:val="20"/>
                                  <w:szCs w:val="20"/>
                                </w:rPr>
                                <w:t>Sensing Eating Events in Context</w:t>
                              </w:r>
                            </w:hyperlink>
                            <w:r w:rsidR="006D27FF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</w:tc>
                      </w:tr>
                      <w:tr w:rsidR="00E670FC" w14:paraId="3F3A179F" w14:textId="77777777" w:rsidTr="000A2D4C">
                        <w:trPr>
                          <w:trHeight w:val="288"/>
                        </w:trPr>
                        <w:tc>
                          <w:tcPr>
                            <w:tcW w:w="4585" w:type="dxa"/>
                          </w:tcPr>
                          <w:p w14:paraId="73DBA0B0" w14:textId="4B2CAA53" w:rsidR="00E670FC" w:rsidRPr="002F7840" w:rsidRDefault="00E670FC" w:rsidP="000A2D4C">
                            <w:pPr>
                              <w:pStyle w:val="Heading2"/>
                              <w:spacing w:line="276" w:lineRule="auto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EMonitor</w:t>
                            </w:r>
                            <w:proofErr w:type="spellEnd"/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– Environment Monitoring System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14:paraId="4BB087DB" w14:textId="062F5AB1" w:rsidR="00E670FC" w:rsidRPr="00C4020C" w:rsidRDefault="00E670FC" w:rsidP="009648BE">
                            <w:pPr>
                              <w:pStyle w:val="Heading3"/>
                              <w:spacing w:before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Microcontroller | Flask</w:t>
                            </w:r>
                            <w:r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 | PostgreSQL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4E58C994" w14:textId="40DCAFDA" w:rsidR="00E670FC" w:rsidRDefault="00E670FC" w:rsidP="009648BE">
                            <w:pPr>
                              <w:pStyle w:val="Heading3"/>
                              <w:spacing w:before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OCT 2020 – </w:t>
                            </w: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NOV</w:t>
                            </w: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 2020</w:t>
                            </w:r>
                          </w:p>
                        </w:tc>
                      </w:tr>
                      <w:tr w:rsidR="00993A20" w14:paraId="5687AB84" w14:textId="77777777" w:rsidTr="000A2D4C">
                        <w:trPr>
                          <w:trHeight w:val="288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14:paraId="657F0FA2" w14:textId="0823487F" w:rsidR="00993A20" w:rsidRPr="00993A20" w:rsidRDefault="00993A20" w:rsidP="000A2D4C">
                            <w:pPr>
                              <w:pStyle w:val="Heading3"/>
                              <w:spacing w:before="0"/>
                              <w:jc w:val="both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93A20">
                              <w:rPr>
                                <w:rFonts w:ascii="Lato" w:hAnsi="Lato" w:cs="Segoe UI"/>
                                <w:color w:val="auto"/>
                                <w:sz w:val="20"/>
                                <w:szCs w:val="20"/>
                                <w:shd w:val="clear" w:color="auto" w:fill="FFFFFF"/>
                              </w:rPr>
                              <w:t>EMonitor</w:t>
                            </w:r>
                            <w:proofErr w:type="spellEnd"/>
                            <w:r w:rsidRPr="00993A20">
                              <w:rPr>
                                <w:rFonts w:ascii="Lato" w:hAnsi="Lato" w:cs="Segoe UI"/>
                                <w:color w:val="auto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is a</w:t>
                            </w:r>
                            <w:r>
                              <w:rPr>
                                <w:rFonts w:ascii="Lato" w:hAnsi="Lato" w:cs="Segoe UI"/>
                                <w:color w:val="auto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m</w:t>
                            </w:r>
                            <w:r w:rsidRPr="00993A20">
                              <w:rPr>
                                <w:rFonts w:ascii="Lato" w:hAnsi="Lato" w:cs="Segoe UI"/>
                                <w:color w:val="auto"/>
                                <w:sz w:val="20"/>
                                <w:szCs w:val="20"/>
                                <w:shd w:val="clear" w:color="auto" w:fill="FFFFFF"/>
                              </w:rPr>
                              <w:t>icrocontroller based device which gets environmental data</w:t>
                            </w:r>
                            <w:r>
                              <w:rPr>
                                <w:rFonts w:ascii="Lato" w:hAnsi="Lato" w:cs="Segoe UI"/>
                                <w:color w:val="auto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via sensors </w:t>
                            </w:r>
                            <w:r w:rsidRPr="00993A20">
                              <w:rPr>
                                <w:rFonts w:ascii="Lato" w:hAnsi="Lato" w:cs="Segoe UI"/>
                                <w:color w:val="auto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and sends those data to a </w:t>
                            </w:r>
                            <w:r>
                              <w:rPr>
                                <w:rFonts w:ascii="Lato" w:hAnsi="Lato" w:cs="Segoe UI"/>
                                <w:color w:val="auto"/>
                                <w:sz w:val="20"/>
                                <w:szCs w:val="20"/>
                                <w:shd w:val="clear" w:color="auto" w:fill="FFFFFF"/>
                              </w:rPr>
                              <w:t>b</w:t>
                            </w:r>
                            <w:r w:rsidRPr="00993A20">
                              <w:rPr>
                                <w:rFonts w:ascii="Lato" w:hAnsi="Lato" w:cs="Segoe UI"/>
                                <w:color w:val="auto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ack-end database server using </w:t>
                            </w:r>
                            <w:proofErr w:type="gramStart"/>
                            <w:r w:rsidRPr="00993A20">
                              <w:rPr>
                                <w:rFonts w:ascii="Lato" w:hAnsi="Lato" w:cs="Segoe UI"/>
                                <w:color w:val="auto"/>
                                <w:sz w:val="20"/>
                                <w:szCs w:val="20"/>
                                <w:shd w:val="clear" w:color="auto" w:fill="FFFFFF"/>
                              </w:rPr>
                              <w:t>CAP(</w:t>
                            </w:r>
                            <w:proofErr w:type="gramEnd"/>
                            <w:r w:rsidRPr="00993A20">
                              <w:rPr>
                                <w:rFonts w:ascii="Lato" w:hAnsi="Lato" w:cs="Segoe UI"/>
                                <w:color w:val="auto"/>
                                <w:sz w:val="20"/>
                                <w:szCs w:val="20"/>
                                <w:shd w:val="clear" w:color="auto" w:fill="FFFFFF"/>
                              </w:rPr>
                              <w:t>Common Alert Protocol)</w:t>
                            </w:r>
                            <w:r>
                              <w:rPr>
                                <w:rFonts w:ascii="Lato" w:hAnsi="Lato" w:cs="Segoe UI"/>
                                <w:color w:val="auto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. </w:t>
                            </w:r>
                            <w:r w:rsidRPr="00993A20">
                              <w:rPr>
                                <w:rFonts w:ascii="Lato" w:hAnsi="Lato" w:cs="Segoe UI"/>
                                <w:color w:val="auto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The device also features </w:t>
                            </w:r>
                            <w:proofErr w:type="spellStart"/>
                            <w:r w:rsidRPr="00993A20">
                              <w:rPr>
                                <w:rFonts w:ascii="Lato" w:hAnsi="Lato" w:cs="Segoe UI"/>
                                <w:color w:val="auto"/>
                                <w:sz w:val="20"/>
                                <w:szCs w:val="20"/>
                                <w:shd w:val="clear" w:color="auto" w:fill="FFFFFF"/>
                              </w:rPr>
                              <w:t>self fault</w:t>
                            </w:r>
                            <w:proofErr w:type="spellEnd"/>
                            <w:r w:rsidRPr="00993A20">
                              <w:rPr>
                                <w:rFonts w:ascii="Lato" w:hAnsi="Lato" w:cs="Segoe UI"/>
                                <w:color w:val="auto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recovery mechanisms </w:t>
                            </w:r>
                            <w:r>
                              <w:rPr>
                                <w:rFonts w:ascii="Lato" w:hAnsi="Lato" w:cs="Segoe UI"/>
                                <w:color w:val="auto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and it </w:t>
                            </w:r>
                            <w:r w:rsidRPr="00993A20">
                              <w:rPr>
                                <w:rFonts w:ascii="Lato" w:hAnsi="Lato" w:cs="Segoe UI"/>
                                <w:color w:val="auto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also </w:t>
                            </w:r>
                            <w:r>
                              <w:rPr>
                                <w:rFonts w:ascii="Lato" w:hAnsi="Lato" w:cs="Segoe UI"/>
                                <w:color w:val="auto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can </w:t>
                            </w:r>
                            <w:r w:rsidRPr="00993A20">
                              <w:rPr>
                                <w:rFonts w:ascii="Lato" w:hAnsi="Lato" w:cs="Segoe UI"/>
                                <w:color w:val="auto"/>
                                <w:sz w:val="20"/>
                                <w:szCs w:val="20"/>
                                <w:shd w:val="clear" w:color="auto" w:fill="FFFFFF"/>
                              </w:rPr>
                              <w:t>sen</w:t>
                            </w:r>
                            <w:r>
                              <w:rPr>
                                <w:rFonts w:ascii="Lato" w:hAnsi="Lato" w:cs="Segoe UI"/>
                                <w:color w:val="auto"/>
                                <w:sz w:val="20"/>
                                <w:szCs w:val="20"/>
                                <w:shd w:val="clear" w:color="auto" w:fill="FFFFFF"/>
                              </w:rPr>
                              <w:t>d</w:t>
                            </w:r>
                            <w:r w:rsidRPr="00993A20">
                              <w:rPr>
                                <w:rFonts w:ascii="Lato" w:hAnsi="Lato" w:cs="Segoe UI"/>
                                <w:color w:val="auto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warning e-mail</w:t>
                            </w:r>
                            <w:r>
                              <w:rPr>
                                <w:rFonts w:ascii="Lato" w:hAnsi="Lato" w:cs="Segoe UI"/>
                                <w:color w:val="auto"/>
                                <w:sz w:val="20"/>
                                <w:szCs w:val="20"/>
                                <w:shd w:val="clear" w:color="auto" w:fill="FFFFFF"/>
                              </w:rPr>
                              <w:t>s</w:t>
                            </w:r>
                            <w:r w:rsidRPr="00993A20">
                              <w:rPr>
                                <w:rFonts w:ascii="Lato" w:hAnsi="Lato" w:cs="Segoe UI"/>
                                <w:color w:val="auto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in case of any sensor data exceeding a given threshold value.</w:t>
                            </w:r>
                            <w:r>
                              <w:rPr>
                                <w:rFonts w:ascii="Lato" w:hAnsi="Lato" w:cs="Segoe UI"/>
                                <w:color w:val="auto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The data &amp; stats can be viewed from the device display as well as from the website. Medium Article: </w:t>
                            </w:r>
                            <w:hyperlink r:id="rId28" w:history="1">
                              <w:proofErr w:type="spellStart"/>
                              <w:r w:rsidRPr="00993A20">
                                <w:rPr>
                                  <w:rStyle w:val="Hyperlink"/>
                                  <w:rFonts w:ascii="Lato" w:hAnsi="Lato" w:cs="Segoe UI"/>
                                  <w:color w:val="auto"/>
                                  <w:sz w:val="20"/>
                                  <w:szCs w:val="20"/>
                                  <w:shd w:val="clear" w:color="auto" w:fill="FFFFFF"/>
                                </w:rPr>
                                <w:t>EMonitor</w:t>
                              </w:r>
                              <w:proofErr w:type="spellEnd"/>
                            </w:hyperlink>
                          </w:p>
                        </w:tc>
                      </w:tr>
                      <w:tr w:rsidR="009648BE" w14:paraId="0B94C931" w14:textId="77777777" w:rsidTr="000A2D4C">
                        <w:trPr>
                          <w:trHeight w:val="288"/>
                        </w:trPr>
                        <w:tc>
                          <w:tcPr>
                            <w:tcW w:w="4585" w:type="dxa"/>
                          </w:tcPr>
                          <w:p w14:paraId="2A66D742" w14:textId="3BA864B1" w:rsidR="009648BE" w:rsidRDefault="009648BE" w:rsidP="000A2D4C">
                            <w:pPr>
                              <w:pStyle w:val="Heading2"/>
                              <w:spacing w:line="360" w:lineRule="auto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MediLab</w:t>
                            </w:r>
                            <w:proofErr w:type="spellEnd"/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– Medical Lab Management system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14:paraId="465CD3DF" w14:textId="77777777" w:rsidR="009648BE" w:rsidRDefault="009648BE" w:rsidP="009648BE">
                            <w:pPr>
                              <w:pStyle w:val="Heading3"/>
                              <w:spacing w:before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Django | PostgreSQL | HTML | CSS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7238E421" w14:textId="77777777" w:rsidR="009648BE" w:rsidRDefault="009648BE" w:rsidP="009648BE">
                            <w:pPr>
                              <w:pStyle w:val="Heading3"/>
                              <w:spacing w:before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OCT </w:t>
                            </w:r>
                            <w:r w:rsidR="00FB15E4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2020 </w:t>
                            </w: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– DEC 2020</w:t>
                            </w:r>
                          </w:p>
                        </w:tc>
                      </w:tr>
                      <w:tr w:rsidR="009648BE" w14:paraId="5288C1D8" w14:textId="77777777" w:rsidTr="000A2D4C">
                        <w:trPr>
                          <w:trHeight w:val="868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14:paraId="65F7125F" w14:textId="77777777" w:rsidR="009648BE" w:rsidRPr="00A24FF3" w:rsidRDefault="009648BE" w:rsidP="00502529">
                            <w:pPr>
                              <w:pStyle w:val="Heading3"/>
                              <w:spacing w:before="0"/>
                              <w:jc w:val="both"/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A24FF3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This is a web-based system developed for a network of medical laboratories </w:t>
                            </w:r>
                            <w:r w:rsidR="00A5173E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in </w:t>
                            </w:r>
                            <w:r w:rsidR="00502529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Sri Lanka</w:t>
                            </w:r>
                            <w:r w:rsidR="00A5173E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A24FF3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to manage branches, patients, lab-officers and lab reports replacing the old manual system. </w:t>
                            </w:r>
                            <w:r w:rsidR="00A5173E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Lab officers can generate and print medical reports directly </w:t>
                            </w:r>
                            <w:r w:rsidR="00502529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through the system</w:t>
                            </w:r>
                            <w:r w:rsidR="00A5173E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, while registered p</w:t>
                            </w:r>
                            <w:r w:rsidR="00A5173E" w:rsidRPr="00A24FF3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atients can</w:t>
                            </w:r>
                            <w:r w:rsidR="00A5173E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 also</w:t>
                            </w:r>
                            <w:r w:rsidR="00A5173E" w:rsidRPr="00A24FF3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 view their lab reports via the website.</w:t>
                            </w:r>
                          </w:p>
                        </w:tc>
                      </w:tr>
                      <w:tr w:rsidR="00BB0CE5" w14:paraId="357B7C31" w14:textId="77777777" w:rsidTr="000A2D4C">
                        <w:trPr>
                          <w:trHeight w:val="288"/>
                        </w:trPr>
                        <w:tc>
                          <w:tcPr>
                            <w:tcW w:w="4585" w:type="dxa"/>
                          </w:tcPr>
                          <w:p w14:paraId="6381548F" w14:textId="77777777" w:rsidR="00BB0CE5" w:rsidRDefault="00BB0CE5" w:rsidP="009648BE">
                            <w:pPr>
                              <w:pStyle w:val="Heading2"/>
                              <w:spacing w:before="0" w:line="276" w:lineRule="auto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Perks – Appointment Scheduling System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14:paraId="7395CAA9" w14:textId="77777777" w:rsidR="00BB0CE5" w:rsidRDefault="00BB0CE5" w:rsidP="009648BE">
                            <w:pPr>
                              <w:pStyle w:val="Heading3"/>
                              <w:spacing w:before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Flutter | Firebase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548CB7FE" w14:textId="77777777" w:rsidR="00BB0CE5" w:rsidRDefault="00B15EAE" w:rsidP="009648BE">
                            <w:pPr>
                              <w:pStyle w:val="Heading3"/>
                              <w:spacing w:before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MAR</w:t>
                            </w:r>
                            <w:r w:rsidR="00BB0CE5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 2021 – DEC 2021</w:t>
                            </w:r>
                          </w:p>
                        </w:tc>
                      </w:tr>
                      <w:tr w:rsidR="00BB0CE5" w14:paraId="1BB7BFF8" w14:textId="77777777" w:rsidTr="000A2D4C">
                        <w:trPr>
                          <w:trHeight w:val="867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14:paraId="5D583360" w14:textId="77777777" w:rsidR="00BB0CE5" w:rsidRDefault="00BB0CE5" w:rsidP="002E127B">
                            <w:pPr>
                              <w:pStyle w:val="Heading3"/>
                              <w:spacing w:before="0"/>
                              <w:jc w:val="both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Perks is a project I </w:t>
                            </w:r>
                            <w:r w:rsidR="00F00FF3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managed when I was in</w:t>
                            </w:r>
                            <w:r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HexcodeLabs</w:t>
                            </w:r>
                            <w:r w:rsidR="00502529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which was</w:t>
                            </w:r>
                            <w:r w:rsidR="00F00FF3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developed to a Sri Lankan client</w:t>
                            </w:r>
                            <w:r w:rsidR="00A5173E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company</w:t>
                            </w:r>
                            <w:r w:rsidR="00F00FF3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. It is a platform where customers can schedule appointments for different services published by different merchants. This project is currently in the initial marketing stage to </w:t>
                            </w:r>
                            <w:r w:rsidR="00A5173E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Sri Lankan</w:t>
                            </w:r>
                            <w:r w:rsidR="00F00FF3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127B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saloon owners</w:t>
                            </w:r>
                            <w:r w:rsidR="00F00FF3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c>
                      </w:tr>
                      <w:tr w:rsidR="009648BE" w14:paraId="60128785" w14:textId="77777777" w:rsidTr="000A2D4C">
                        <w:trPr>
                          <w:trHeight w:val="288"/>
                        </w:trPr>
                        <w:tc>
                          <w:tcPr>
                            <w:tcW w:w="4585" w:type="dxa"/>
                          </w:tcPr>
                          <w:p w14:paraId="734C5B9E" w14:textId="77777777" w:rsidR="009648BE" w:rsidRPr="002F7840" w:rsidRDefault="009648BE" w:rsidP="009648BE">
                            <w:pPr>
                              <w:pStyle w:val="Heading2"/>
                              <w:spacing w:before="0" w:line="276" w:lineRule="auto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Cellyzer – Call Details Records Analyzing Library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14:paraId="5363A406" w14:textId="77777777" w:rsidR="009648BE" w:rsidRPr="00C4020C" w:rsidRDefault="009648BE" w:rsidP="009648BE">
                            <w:pPr>
                              <w:pStyle w:val="Heading3"/>
                              <w:spacing w:before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Python | Dash | </w:t>
                            </w:r>
                            <w:r w:rsidR="00932BD8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Numpy | </w:t>
                            </w: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HTML</w:t>
                            </w:r>
                            <w:r w:rsidR="00932BD8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 | CSS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30985C1D" w14:textId="77777777" w:rsidR="009648BE" w:rsidRPr="00C4020C" w:rsidRDefault="009648BE" w:rsidP="009648BE">
                            <w:pPr>
                              <w:pStyle w:val="Heading3"/>
                              <w:spacing w:before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FEB </w:t>
                            </w:r>
                            <w:r w:rsidR="00FB15E4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2020 </w:t>
                            </w:r>
                            <w:r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- JUNE 2020</w:t>
                            </w:r>
                          </w:p>
                        </w:tc>
                      </w:tr>
                      <w:tr w:rsidR="009648BE" w14:paraId="2B1B9D99" w14:textId="77777777" w:rsidTr="000A2D4C">
                        <w:trPr>
                          <w:trHeight w:val="806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14:paraId="41E5E1FE" w14:textId="77777777" w:rsidR="009648BE" w:rsidRPr="008337BB" w:rsidRDefault="009648BE" w:rsidP="00C72974">
                            <w:pPr>
                              <w:pStyle w:val="Heading3"/>
                              <w:spacing w:before="0"/>
                              <w:jc w:val="both"/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Cellyzer is a python libr</w:t>
                            </w:r>
                            <w:r w:rsidR="00C72974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ary to analyze CDR (Call Detail</w:t>
                            </w:r>
                            <w:r w:rsidRPr="002F7840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 Records) data and visualize them using the Cellyzer GUI. It can handle call, message and cell (antenna) records</w:t>
                            </w:r>
                            <w:r w:rsidR="00840355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. This library helps to get interesting information such as connections between users, population and traffic details etc. using </w:t>
                            </w:r>
                            <w:r w:rsidR="00C72974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call detail records</w:t>
                            </w:r>
                            <w:r w:rsidR="00840355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c>
                      </w:tr>
                      <w:tr w:rsidR="005D39B6" w14:paraId="52799083" w14:textId="77777777" w:rsidTr="000A2D4C">
                        <w:trPr>
                          <w:trHeight w:val="288"/>
                        </w:trPr>
                        <w:tc>
                          <w:tcPr>
                            <w:tcW w:w="4585" w:type="dxa"/>
                          </w:tcPr>
                          <w:p w14:paraId="5D79C5A1" w14:textId="77777777" w:rsidR="005D39B6" w:rsidRPr="002F7840" w:rsidRDefault="005D39B6" w:rsidP="005D39B6">
                            <w:pPr>
                              <w:pStyle w:val="Heading2"/>
                              <w:spacing w:before="0" w:line="276" w:lineRule="auto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Covid19 Bubble Detector App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14:paraId="239FA388" w14:textId="77777777" w:rsidR="005D39B6" w:rsidRDefault="005D39B6" w:rsidP="005D39B6">
                            <w:pPr>
                              <w:pStyle w:val="Heading3"/>
                              <w:spacing w:before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Flutter | Firebase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3E515D6A" w14:textId="5CF0E3A8" w:rsidR="005D39B6" w:rsidRPr="00C4020C" w:rsidRDefault="005D39B6" w:rsidP="005D39B6">
                            <w:pPr>
                              <w:pStyle w:val="Heading3"/>
                              <w:spacing w:before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OCT 2021</w:t>
                            </w:r>
                          </w:p>
                        </w:tc>
                      </w:tr>
                      <w:tr w:rsidR="005D39B6" w14:paraId="38139676" w14:textId="77777777" w:rsidTr="000A2D4C">
                        <w:trPr>
                          <w:trHeight w:val="841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14:paraId="1CA9C5BD" w14:textId="77777777" w:rsidR="005D39B6" w:rsidRPr="00462B89" w:rsidRDefault="005D39B6" w:rsidP="005D39B6">
                            <w:pPr>
                              <w:pStyle w:val="Heading3"/>
                              <w:spacing w:before="0"/>
                              <w:jc w:val="both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462B89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This is a mobile application</w:t>
                            </w:r>
                            <w:r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to replace the current QR code based or manual book writing process when entering into a shop in the current pandemic. Customers who are registered to this system can just enter the shop and their presence is marked wirelessly.  If a Covid19 patient is identified, system finds necessary clusters and notify others accordingly.</w:t>
                            </w:r>
                          </w:p>
                        </w:tc>
                      </w:tr>
                      <w:tr w:rsidR="005D39B6" w14:paraId="4C5A34F3" w14:textId="77777777" w:rsidTr="000A2D4C">
                        <w:trPr>
                          <w:trHeight w:val="288"/>
                        </w:trPr>
                        <w:tc>
                          <w:tcPr>
                            <w:tcW w:w="4585" w:type="dxa"/>
                          </w:tcPr>
                          <w:p w14:paraId="62800C8D" w14:textId="77777777" w:rsidR="005D39B6" w:rsidRPr="002F7840" w:rsidRDefault="005D39B6" w:rsidP="005D39B6">
                            <w:pPr>
                              <w:pStyle w:val="Heading3"/>
                              <w:spacing w:before="0" w:line="276" w:lineRule="auto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Micromouse Robot – Flood fill Algorithm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14:paraId="656E5556" w14:textId="77777777" w:rsidR="005D39B6" w:rsidRPr="00C4020C" w:rsidRDefault="005D39B6" w:rsidP="005D39B6">
                            <w:pP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C++ | Arduino | STM32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54CCB575" w14:textId="77777777" w:rsidR="005D39B6" w:rsidRPr="00C4020C" w:rsidRDefault="005D39B6" w:rsidP="005D39B6">
                            <w:pPr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AUG 2019</w:t>
                            </w:r>
                          </w:p>
                        </w:tc>
                      </w:tr>
                      <w:tr w:rsidR="005D39B6" w14:paraId="25FD7946" w14:textId="77777777" w:rsidTr="000A2D4C">
                        <w:trPr>
                          <w:trHeight w:val="778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14:paraId="3BAE3A40" w14:textId="77777777" w:rsidR="005D39B6" w:rsidRPr="002F7840" w:rsidRDefault="005D39B6" w:rsidP="005D39B6">
                            <w:pPr>
                              <w:jc w:val="both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 small M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icromouse robot 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developed 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for the SLI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 Robofest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competition. I developed the robot-controlling algorithm, which is 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o drive the robot to reach the goal through a maze with the smallest possible time. O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timized to run in the small memory in STM32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</w:tc>
                      </w:tr>
                      <w:tr w:rsidR="005D39B6" w14:paraId="561C6023" w14:textId="77777777" w:rsidTr="000A2D4C">
                        <w:trPr>
                          <w:trHeight w:val="288"/>
                        </w:trPr>
                        <w:tc>
                          <w:tcPr>
                            <w:tcW w:w="4585" w:type="dxa"/>
                          </w:tcPr>
                          <w:p w14:paraId="08224BF9" w14:textId="77777777" w:rsidR="005D39B6" w:rsidRPr="002F7840" w:rsidRDefault="005D39B6" w:rsidP="005D39B6">
                            <w:pPr>
                              <w:pStyle w:val="Heading3"/>
                              <w:spacing w:before="0" w:line="276" w:lineRule="auto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Neomerce – E Commerce Web App</w:t>
                            </w:r>
                          </w:p>
                        </w:tc>
                        <w:tc>
                          <w:tcPr>
                            <w:tcW w:w="3600" w:type="dxa"/>
                          </w:tcPr>
                          <w:p w14:paraId="26C94542" w14:textId="77777777" w:rsidR="005D39B6" w:rsidRPr="00C4020C" w:rsidRDefault="005D39B6" w:rsidP="005D39B6">
                            <w:pP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NodeJS | PostgreSQL | HTML | CSS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1272B87D" w14:textId="77777777" w:rsidR="005D39B6" w:rsidRPr="00C4020C" w:rsidRDefault="00FB15E4" w:rsidP="005D39B6">
                            <w:pPr>
                              <w:jc w:val="right"/>
                              <w:rPr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OCT 2019</w:t>
                            </w:r>
                            <w:r w:rsidR="005D39B6"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 - DEC 2019</w:t>
                            </w:r>
                          </w:p>
                        </w:tc>
                      </w:tr>
                      <w:tr w:rsidR="005D39B6" w14:paraId="4F6C3142" w14:textId="77777777" w:rsidTr="000A2D4C">
                        <w:trPr>
                          <w:trHeight w:val="601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14:paraId="19A0F88E" w14:textId="77777777" w:rsidR="005D39B6" w:rsidRPr="008337BB" w:rsidRDefault="005D39B6" w:rsidP="005D39B6">
                            <w:pPr>
                              <w:jc w:val="both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Single vendor e-commerce web application, which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llows 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ustomers to buy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products and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generates statistic reports for the store-administration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c>
                      </w:tr>
                    </w:tbl>
                    <w:p w14:paraId="04AA8A5F" w14:textId="77777777" w:rsidR="00D0243D" w:rsidRPr="009C522C" w:rsidRDefault="00D0243D" w:rsidP="00D0243D"/>
                    <w:p w14:paraId="1D8B0660" w14:textId="77777777" w:rsidR="00D0243D" w:rsidRDefault="00D0243D" w:rsidP="00D0243D"/>
                  </w:txbxContent>
                </v:textbox>
                <w10:wrap anchorx="margin"/>
              </v:shape>
            </w:pict>
          </mc:Fallback>
        </mc:AlternateContent>
      </w:r>
    </w:p>
    <w:p w14:paraId="3117D8C8" w14:textId="77DC387C" w:rsidR="006B5641" w:rsidRPr="006B5641" w:rsidRDefault="006B5641" w:rsidP="006B5641"/>
    <w:p w14:paraId="7AE43AD5" w14:textId="2AA55D6F" w:rsidR="006B5641" w:rsidRPr="006B5641" w:rsidRDefault="006B5641" w:rsidP="006B5641"/>
    <w:p w14:paraId="20B1F6D7" w14:textId="32C6926C" w:rsidR="006B5641" w:rsidRPr="006B5641" w:rsidRDefault="006B5641" w:rsidP="006B5641"/>
    <w:p w14:paraId="66575A83" w14:textId="7CB14D23" w:rsidR="006B5641" w:rsidRPr="006B5641" w:rsidRDefault="006B5641" w:rsidP="006B5641"/>
    <w:p w14:paraId="40384D93" w14:textId="77777777" w:rsidR="006B5641" w:rsidRPr="006B5641" w:rsidRDefault="006B5641" w:rsidP="006B5641"/>
    <w:p w14:paraId="4B04CF27" w14:textId="77777777" w:rsidR="006B5641" w:rsidRPr="006B5641" w:rsidRDefault="006B5641" w:rsidP="006B5641"/>
    <w:p w14:paraId="128BE157" w14:textId="77777777" w:rsidR="006B5641" w:rsidRPr="006B5641" w:rsidRDefault="006B5641" w:rsidP="006B5641"/>
    <w:p w14:paraId="1B5075BD" w14:textId="10DFCEB5" w:rsidR="006B5641" w:rsidRPr="006B5641" w:rsidRDefault="006B5641" w:rsidP="006B5641"/>
    <w:p w14:paraId="78C190CC" w14:textId="44494687" w:rsidR="006B5641" w:rsidRPr="006B5641" w:rsidRDefault="006B5641" w:rsidP="002A36FA">
      <w:pPr>
        <w:ind w:firstLine="720"/>
      </w:pPr>
    </w:p>
    <w:p w14:paraId="34DCEAB4" w14:textId="26F810FA" w:rsidR="00D0243D" w:rsidRDefault="006B5641" w:rsidP="006B5641">
      <w:pPr>
        <w:tabs>
          <w:tab w:val="left" w:pos="1162"/>
        </w:tabs>
      </w:pPr>
      <w:r>
        <w:tab/>
      </w:r>
    </w:p>
    <w:p w14:paraId="1A24DA54" w14:textId="77777777" w:rsidR="00A663E9" w:rsidRPr="00A663E9" w:rsidRDefault="00A663E9" w:rsidP="00A663E9"/>
    <w:p w14:paraId="12D88150" w14:textId="41C3CE6E" w:rsidR="00A663E9" w:rsidRPr="00A663E9" w:rsidRDefault="00A663E9" w:rsidP="00A663E9"/>
    <w:p w14:paraId="16E5A7C4" w14:textId="77777777" w:rsidR="00A663E9" w:rsidRPr="00A663E9" w:rsidRDefault="00A663E9" w:rsidP="00A663E9"/>
    <w:p w14:paraId="0361CB8B" w14:textId="551BBB2C" w:rsidR="00A663E9" w:rsidRPr="00A663E9" w:rsidRDefault="00A663E9" w:rsidP="00A663E9"/>
    <w:p w14:paraId="59CA55F5" w14:textId="4414BFAC" w:rsidR="00A663E9" w:rsidRPr="00A663E9" w:rsidRDefault="00A663E9" w:rsidP="00A663E9"/>
    <w:p w14:paraId="42507644" w14:textId="7E9048DF" w:rsidR="00A663E9" w:rsidRPr="00A663E9" w:rsidRDefault="00A663E9" w:rsidP="00A663E9"/>
    <w:p w14:paraId="23D5D583" w14:textId="27F7E0A0" w:rsidR="00A663E9" w:rsidRPr="00A663E9" w:rsidRDefault="00A663E9" w:rsidP="00A663E9"/>
    <w:p w14:paraId="5D6CCF04" w14:textId="3990DAB1" w:rsidR="00A663E9" w:rsidRPr="00A663E9" w:rsidRDefault="00A663E9" w:rsidP="00A663E9"/>
    <w:p w14:paraId="324EB0C9" w14:textId="77777777" w:rsidR="00A663E9" w:rsidRPr="00A663E9" w:rsidRDefault="00A663E9" w:rsidP="00A663E9"/>
    <w:p w14:paraId="0FE0CAD1" w14:textId="77777777" w:rsidR="00A663E9" w:rsidRPr="00A663E9" w:rsidRDefault="00A663E9" w:rsidP="00A663E9"/>
    <w:p w14:paraId="3DD16574" w14:textId="77777777" w:rsidR="00A663E9" w:rsidRPr="00A663E9" w:rsidRDefault="00A663E9" w:rsidP="00A663E9"/>
    <w:p w14:paraId="252DEF74" w14:textId="77777777" w:rsidR="00A663E9" w:rsidRPr="00A663E9" w:rsidRDefault="00A663E9" w:rsidP="00A663E9"/>
    <w:p w14:paraId="6E480696" w14:textId="2EDE444A" w:rsidR="00A663E9" w:rsidRDefault="009B509B" w:rsidP="00A663E9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91062A1" wp14:editId="4771299D">
                <wp:simplePos x="0" y="0"/>
                <wp:positionH relativeFrom="column">
                  <wp:posOffset>19050</wp:posOffset>
                </wp:positionH>
                <wp:positionV relativeFrom="paragraph">
                  <wp:posOffset>285750</wp:posOffset>
                </wp:positionV>
                <wp:extent cx="6619240" cy="333375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9240" cy="3333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6E5877" w14:textId="77777777" w:rsidR="007F6547" w:rsidRPr="00783E5D" w:rsidRDefault="007F6547" w:rsidP="003E09D1">
                            <w:pPr>
                              <w:pStyle w:val="Heading1"/>
                              <w:spacing w:before="0" w:beforeAutospacing="0" w:after="0" w:afterAutospacing="0"/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  <w:r w:rsidRPr="00783E5D"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  <w:t>Awards &amp; Achievements</w:t>
                            </w:r>
                          </w:p>
                          <w:p w14:paraId="4044AE43" w14:textId="77777777" w:rsidR="007F6547" w:rsidRPr="00D2772E" w:rsidRDefault="007F6547" w:rsidP="007F6547">
                            <w:pPr>
                              <w:pStyle w:val="Heading1"/>
                              <w:spacing w:before="80" w:beforeAutospacing="0" w:after="0" w:afterAutospacing="0"/>
                              <w:rPr>
                                <w:rFonts w:ascii="Raleway" w:hAnsi="Raleway"/>
                                <w:color w:val="000000"/>
                                <w:sz w:val="8"/>
                                <w:szCs w:val="24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0345" w:type="dxa"/>
                              <w:tblInd w:w="-9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8185"/>
                              <w:gridCol w:w="2160"/>
                            </w:tblGrid>
                            <w:tr w:rsidR="00E57505" w14:paraId="027EA26C" w14:textId="77777777" w:rsidTr="00E670FC">
                              <w:trPr>
                                <w:trHeight w:val="189"/>
                              </w:trPr>
                              <w:tc>
                                <w:tcPr>
                                  <w:tcW w:w="8185" w:type="dxa"/>
                                </w:tcPr>
                                <w:p w14:paraId="25DE22CC" w14:textId="77777777"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HackX Startup Challenge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– Mobile App (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19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 xml:space="preserve">- </w:t>
                                  </w:r>
                                  <w:r w:rsidRPr="0057117C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University of Kelaniya</w:t>
                                  </w:r>
                                  <w:r w:rsidRPr="0057117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 xml:space="preserve">                                                                 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55E9B982" w14:textId="77777777" w:rsidR="00E57505" w:rsidRPr="002F7840" w:rsidRDefault="00E57505" w:rsidP="00DF3F40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Winners</w:t>
                                  </w:r>
                                </w:p>
                              </w:tc>
                            </w:tr>
                            <w:tr w:rsidR="00E57505" w14:paraId="06681ED7" w14:textId="77777777" w:rsidTr="00E670FC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14:paraId="4F29B5D1" w14:textId="77777777"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IESL Robo Games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- Walking 4-legged Robot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(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18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-</w:t>
                                  </w:r>
                                  <w:r w:rsidRPr="00E57505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IESL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&amp; University of Moratuwa</w:t>
                                  </w:r>
                                  <w:r w:rsidRPr="00E57505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     </w:t>
                                  </w:r>
                                  <w:r w:rsidRPr="00E57505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                                                        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0E30EFB1" w14:textId="77777777" w:rsidR="00E57505" w:rsidRPr="002F7840" w:rsidRDefault="00E57505" w:rsidP="00DF3F40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Winners</w:t>
                                  </w:r>
                                </w:p>
                              </w:tc>
                            </w:tr>
                            <w:tr w:rsidR="009B509B" w14:paraId="2D12B620" w14:textId="77777777" w:rsidTr="00E670FC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14:paraId="5A223F4F" w14:textId="3B98F15B" w:rsidR="009B509B" w:rsidRPr="002F7840" w:rsidRDefault="009B509B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Hacktitude</w:t>
                                  </w:r>
                                  <w:proofErr w:type="spellEnd"/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Hackathon (2022) </w:t>
                                  </w:r>
                                  <w:r w:rsidRPr="009B509B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– </w:t>
                                  </w:r>
                                  <w:r w:rsidRPr="009B509B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99x.io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6EE39D34" w14:textId="426A3E1E" w:rsidR="009B509B" w:rsidRPr="002F7840" w:rsidRDefault="009B509B" w:rsidP="00DF3F40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Runners Up</w:t>
                                  </w:r>
                                </w:p>
                              </w:tc>
                            </w:tr>
                            <w:tr w:rsidR="00E57505" w14:paraId="370D745B" w14:textId="77777777" w:rsidTr="00E670FC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14:paraId="6373C0CC" w14:textId="77777777"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XO-Bot Robotic Competition 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(2019)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– IESL &amp; University of Jaffna</w:t>
                                  </w:r>
                                  <w:r w:rsidRPr="0057117C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6AB82FC4" w14:textId="77777777" w:rsidR="00E57505" w:rsidRPr="002F7840" w:rsidRDefault="00E57505" w:rsidP="00DF3F40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Runners Up</w:t>
                                  </w:r>
                                </w:p>
                              </w:tc>
                            </w:tr>
                            <w:tr w:rsidR="00E57505" w14:paraId="6C49DCE7" w14:textId="77777777" w:rsidTr="00E670FC">
                              <w:trPr>
                                <w:trHeight w:val="198"/>
                              </w:trPr>
                              <w:tc>
                                <w:tcPr>
                                  <w:tcW w:w="8185" w:type="dxa"/>
                                </w:tcPr>
                                <w:p w14:paraId="1A358E18" w14:textId="77777777" w:rsidR="00E57505" w:rsidRPr="00687E64" w:rsidRDefault="00E57505" w:rsidP="00BC1B06">
                                  <w:pPr>
                                    <w:pStyle w:val="Default"/>
                                    <w:jc w:val="both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RealHack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2.0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Hackathon 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(2019) - </w:t>
                                  </w:r>
                                  <w:r w:rsidRPr="0057117C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 xml:space="preserve">University of Kelaniya                                                                   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1398E9B1" w14:textId="77777777"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Runners Up</w:t>
                                  </w:r>
                                </w:p>
                              </w:tc>
                            </w:tr>
                            <w:tr w:rsidR="00E57505" w14:paraId="493E184A" w14:textId="77777777" w:rsidTr="00E670FC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14:paraId="68AC6D32" w14:textId="77777777"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IESL Idea Challenge </w:t>
                                  </w:r>
                                  <w:r w:rsidR="007D759B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- </w:t>
                                  </w:r>
                                  <w:r w:rsidR="007D759B"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engue Prevention App</w:t>
                                  </w:r>
                                  <w:r w:rsidR="007D759B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(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18</w:t>
                                  </w:r>
                                  <w:r w:rsidR="007D759B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7D759B" w:rsidRPr="007D759B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– IESL &amp; University of Moratuwa</w:t>
                                  </w:r>
                                  <w:r w:rsidRPr="007D759B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 xml:space="preserve">                                                          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39E60AEE" w14:textId="77777777"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Runners Up</w:t>
                                  </w:r>
                                </w:p>
                              </w:tc>
                            </w:tr>
                            <w:tr w:rsidR="00E57505" w14:paraId="17088D57" w14:textId="77777777" w:rsidTr="00E670FC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14:paraId="6E36A1D3" w14:textId="4BF261AA" w:rsidR="00E57505" w:rsidRPr="002F7840" w:rsidRDefault="005D05BA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Stay Home Coding Challenge (2020) - </w:t>
                                  </w:r>
                                  <w:r w:rsidRPr="005D05BA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optimizesolutions.lk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40EB1EC7" w14:textId="77777777"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Runners Up</w:t>
                                  </w:r>
                                </w:p>
                              </w:tc>
                            </w:tr>
                            <w:tr w:rsidR="00E57505" w14:paraId="3274994A" w14:textId="77777777" w:rsidTr="00E670FC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14:paraId="3E22FC4D" w14:textId="77777777"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Physics Olympiad, Sri Lanka </w:t>
                                  </w:r>
                                  <w:r w:rsidR="00FB08F1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(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16</w:t>
                                  </w:r>
                                  <w:r w:rsidR="00FB08F1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) </w:t>
                                  </w:r>
                                  <w:r w:rsidR="00FB08F1" w:rsidRPr="00FB08F1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– Institute of Physics Sri Lanka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5F35EA91" w14:textId="77777777"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Bronze Medal</w:t>
                                  </w:r>
                                </w:p>
                              </w:tc>
                            </w:tr>
                            <w:tr w:rsidR="004A4308" w14:paraId="19D24210" w14:textId="77777777" w:rsidTr="00E670FC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14:paraId="05FD8C13" w14:textId="2DDC1C34" w:rsidR="004A4308" w:rsidRPr="002F7840" w:rsidRDefault="004A4308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SLIIT </w:t>
                                  </w:r>
                                  <w:proofErr w:type="spellStart"/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RoboFest</w:t>
                                  </w:r>
                                  <w:proofErr w:type="spellEnd"/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(2019) - Speed </w:t>
                                  </w:r>
                                  <w:proofErr w:type="spellStart"/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Micromouse</w:t>
                                  </w:r>
                                  <w:proofErr w:type="spellEnd"/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4A4308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– SLIIT Institute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6AF37B68" w14:textId="7F76A1E2" w:rsidR="004A4308" w:rsidRPr="002F7840" w:rsidRDefault="004A4308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Participation</w:t>
                                  </w:r>
                                </w:p>
                              </w:tc>
                            </w:tr>
                            <w:tr w:rsidR="00E57505" w14:paraId="20DEE3AF" w14:textId="77777777" w:rsidTr="00E670FC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14:paraId="3E2972D7" w14:textId="0F37A007"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Mathematics Olympiad </w:t>
                                  </w:r>
                                  <w:r w:rsidR="00463A6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(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12</w:t>
                                  </w:r>
                                  <w:r w:rsidR="00463A6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) </w:t>
                                  </w:r>
                                  <w:r w:rsidR="00463A60" w:rsidRPr="00463A60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– SL</w:t>
                                  </w:r>
                                  <w:r w:rsidR="00F44064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F44064" w:rsidRPr="00F44064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 xml:space="preserve">Olympiad </w:t>
                                  </w:r>
                                  <w:r w:rsidR="00F44064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 xml:space="preserve">for </w:t>
                                  </w:r>
                                  <w:r w:rsidR="00463A60" w:rsidRPr="00463A60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 w:rsidR="00F44064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athematics</w:t>
                                  </w:r>
                                  <w:r w:rsidR="00463A60" w:rsidRPr="00463A60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 xml:space="preserve"> Foundation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57277C78" w14:textId="77777777"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Zonal 1</w:t>
                                  </w:r>
                                  <w:r w:rsidRPr="00DF3F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  <w:vertAlign w:val="superscript"/>
                                    </w:rPr>
                                    <w:t>st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 xml:space="preserve"> place</w:t>
                                  </w:r>
                                </w:p>
                              </w:tc>
                            </w:tr>
                            <w:tr w:rsidR="00E57505" w14:paraId="0014C0DB" w14:textId="77777777" w:rsidTr="00E670FC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14:paraId="21D16D1E" w14:textId="77777777"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Mathematics Quiz Competition</w:t>
                                  </w:r>
                                  <w:r w:rsidR="00E65384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(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11</w:t>
                                  </w:r>
                                  <w:r w:rsidR="00E65384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) 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7A53E8BE" w14:textId="77777777"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Zonal 1</w:t>
                                  </w:r>
                                  <w:r w:rsidRPr="00DF3F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  <w:vertAlign w:val="superscript"/>
                                    </w:rPr>
                                    <w:t>st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 xml:space="preserve"> place</w:t>
                                  </w:r>
                                </w:p>
                              </w:tc>
                            </w:tr>
                            <w:tr w:rsidR="00E57505" w14:paraId="5467A223" w14:textId="77777777" w:rsidTr="00E670FC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14:paraId="3737408A" w14:textId="77777777"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Best Student of the Y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ear Award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s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(Both 2015 &amp; 2016)</w:t>
                                  </w:r>
                                  <w:r w:rsidR="00E65384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E65384" w:rsidRPr="00E65384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- Sri Sumangala College, Panadura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5DB3C3B3" w14:textId="77777777"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6C3F913" w14:textId="77777777" w:rsidR="007F6547" w:rsidRDefault="007F6547" w:rsidP="00B730A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1062A1" id="Text Box 11" o:spid="_x0000_s1033" type="#_x0000_t202" style="position:absolute;margin-left:1.5pt;margin-top:22.5pt;width:521.2pt;height:262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" filled="f" stroked="f" strokeweight=".5pt">
                <v:textbox>
                  <w:txbxContent>
                    <w:p w14:paraId="4C6E5877" w14:textId="77777777" w:rsidR="007F6547" w:rsidRPr="00783E5D" w:rsidRDefault="007F6547" w:rsidP="003E09D1">
                      <w:pPr>
                        <w:pStyle w:val="Heading1"/>
                        <w:spacing w:before="0" w:beforeAutospacing="0" w:after="0" w:afterAutospacing="0"/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</w:pPr>
                      <w:r w:rsidRPr="00783E5D"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  <w:t>Awards &amp; Achievements</w:t>
                      </w:r>
                    </w:p>
                    <w:p w14:paraId="4044AE43" w14:textId="77777777" w:rsidR="007F6547" w:rsidRPr="00D2772E" w:rsidRDefault="007F6547" w:rsidP="007F6547">
                      <w:pPr>
                        <w:pStyle w:val="Heading1"/>
                        <w:spacing w:before="80" w:beforeAutospacing="0" w:after="0" w:afterAutospacing="0"/>
                        <w:rPr>
                          <w:rFonts w:ascii="Raleway" w:hAnsi="Raleway"/>
                          <w:color w:val="000000"/>
                          <w:sz w:val="8"/>
                          <w:szCs w:val="24"/>
                        </w:rPr>
                      </w:pPr>
                    </w:p>
                    <w:tbl>
                      <w:tblPr>
                        <w:tblStyle w:val="TableGrid"/>
                        <w:tblW w:w="10345" w:type="dxa"/>
                        <w:tblInd w:w="-9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8185"/>
                        <w:gridCol w:w="2160"/>
                      </w:tblGrid>
                      <w:tr w:rsidR="00E57505" w14:paraId="027EA26C" w14:textId="77777777" w:rsidTr="00E670FC">
                        <w:trPr>
                          <w:trHeight w:val="189"/>
                        </w:trPr>
                        <w:tc>
                          <w:tcPr>
                            <w:tcW w:w="8185" w:type="dxa"/>
                          </w:tcPr>
                          <w:p w14:paraId="25DE22CC" w14:textId="77777777"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HackX Startup Challenge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– Mobile App (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2019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Pr="0057117C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University of Kelaniya</w:t>
                            </w:r>
                            <w:r w:rsidRPr="0057117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                                                                                                                  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55E9B982" w14:textId="77777777" w:rsidR="00E57505" w:rsidRPr="002F7840" w:rsidRDefault="00E57505" w:rsidP="00DF3F40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Winners</w:t>
                            </w:r>
                          </w:p>
                        </w:tc>
                      </w:tr>
                      <w:tr w:rsidR="00E57505" w14:paraId="06681ED7" w14:textId="77777777" w:rsidTr="00E670FC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14:paraId="4F29B5D1" w14:textId="77777777"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IESL Robo Games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- Walking 4-legged Robot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2018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-</w:t>
                            </w:r>
                            <w:r w:rsidRPr="00E57505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IESL</w:t>
                            </w:r>
                            <w:r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&amp; University of Moratuwa</w:t>
                            </w:r>
                            <w:r w:rsidRPr="00E57505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Pr="00E57505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                                                                                                   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0E30EFB1" w14:textId="77777777" w:rsidR="00E57505" w:rsidRPr="002F7840" w:rsidRDefault="00E57505" w:rsidP="00DF3F40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Winners</w:t>
                            </w:r>
                          </w:p>
                        </w:tc>
                      </w:tr>
                      <w:tr w:rsidR="009B509B" w14:paraId="2D12B620" w14:textId="77777777" w:rsidTr="00E670FC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14:paraId="5A223F4F" w14:textId="3B98F15B" w:rsidR="009B509B" w:rsidRPr="002F7840" w:rsidRDefault="009B509B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Hacktitude</w:t>
                            </w:r>
                            <w:proofErr w:type="spellEnd"/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Hackathon (2022) </w:t>
                            </w:r>
                            <w:r w:rsidRPr="009B509B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– </w:t>
                            </w:r>
                            <w:r w:rsidRPr="009B509B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99x.io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6EE39D34" w14:textId="426A3E1E" w:rsidR="009B509B" w:rsidRPr="002F7840" w:rsidRDefault="009B509B" w:rsidP="00DF3F40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Runners Up</w:t>
                            </w:r>
                          </w:p>
                        </w:tc>
                      </w:tr>
                      <w:tr w:rsidR="00E57505" w14:paraId="370D745B" w14:textId="77777777" w:rsidTr="00E670FC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14:paraId="6373C0CC" w14:textId="77777777"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XO-Bot Robotic Competition 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(2019) </w:t>
                            </w:r>
                            <w:r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– IESL &amp; University of Jaffna</w:t>
                            </w:r>
                            <w:r w:rsidRPr="0057117C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6AB82FC4" w14:textId="77777777" w:rsidR="00E57505" w:rsidRPr="002F7840" w:rsidRDefault="00E57505" w:rsidP="00DF3F40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Runners Up</w:t>
                            </w:r>
                          </w:p>
                        </w:tc>
                      </w:tr>
                      <w:tr w:rsidR="00E57505" w14:paraId="6C49DCE7" w14:textId="77777777" w:rsidTr="00E670FC">
                        <w:trPr>
                          <w:trHeight w:val="198"/>
                        </w:trPr>
                        <w:tc>
                          <w:tcPr>
                            <w:tcW w:w="8185" w:type="dxa"/>
                          </w:tcPr>
                          <w:p w14:paraId="1A358E18" w14:textId="77777777" w:rsidR="00E57505" w:rsidRPr="00687E64" w:rsidRDefault="00E57505" w:rsidP="00BC1B06">
                            <w:pPr>
                              <w:pStyle w:val="Default"/>
                              <w:jc w:val="both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RealHack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2.0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Hackathon 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(2019) - </w:t>
                            </w:r>
                            <w:r w:rsidRPr="0057117C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 xml:space="preserve">University of Kelaniya                                                                                                                     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1398E9B1" w14:textId="77777777"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Runners Up</w:t>
                            </w:r>
                          </w:p>
                        </w:tc>
                      </w:tr>
                      <w:tr w:rsidR="00E57505" w14:paraId="493E184A" w14:textId="77777777" w:rsidTr="00E670FC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14:paraId="68AC6D32" w14:textId="77777777"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IESL Idea Challenge </w:t>
                            </w:r>
                            <w:r w:rsidR="007D759B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="007D759B"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Dengue Prevention App</w:t>
                            </w:r>
                            <w:r w:rsidR="007D759B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2018</w:t>
                            </w:r>
                            <w:r w:rsidR="007D759B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D759B" w:rsidRPr="007D759B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– IESL &amp; University of Moratuwa</w:t>
                            </w:r>
                            <w:r w:rsidRPr="007D759B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 xml:space="preserve">                                                                                                            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39E60AEE" w14:textId="77777777"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Runners Up</w:t>
                            </w:r>
                          </w:p>
                        </w:tc>
                      </w:tr>
                      <w:tr w:rsidR="00E57505" w14:paraId="17088D57" w14:textId="77777777" w:rsidTr="00E670FC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14:paraId="6E36A1D3" w14:textId="4BF261AA" w:rsidR="00E57505" w:rsidRPr="002F7840" w:rsidRDefault="005D05BA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Stay Home Coding Challenge (2020) - </w:t>
                            </w:r>
                            <w:r w:rsidRPr="005D05BA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optimizesolutions.lk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40EB1EC7" w14:textId="77777777"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66666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Runners Up</w:t>
                            </w:r>
                          </w:p>
                        </w:tc>
                      </w:tr>
                      <w:tr w:rsidR="00E57505" w14:paraId="3274994A" w14:textId="77777777" w:rsidTr="00E670FC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14:paraId="3E22FC4D" w14:textId="77777777"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Physics Olympiad, Sri Lanka </w:t>
                            </w:r>
                            <w:r w:rsidR="00FB08F1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2016</w:t>
                            </w:r>
                            <w:r w:rsidR="00FB08F1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) </w:t>
                            </w:r>
                            <w:r w:rsidR="00FB08F1" w:rsidRPr="00FB08F1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– Institute of Physics Sri Lanka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5F35EA91" w14:textId="77777777"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66666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Bronze Medal</w:t>
                            </w:r>
                          </w:p>
                        </w:tc>
                      </w:tr>
                      <w:tr w:rsidR="004A4308" w14:paraId="19D24210" w14:textId="77777777" w:rsidTr="00E670FC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14:paraId="05FD8C13" w14:textId="2DDC1C34" w:rsidR="004A4308" w:rsidRPr="002F7840" w:rsidRDefault="004A4308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SLIIT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RoboFest</w:t>
                            </w:r>
                            <w:proofErr w:type="spellEnd"/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(2019) - Speed </w:t>
                            </w:r>
                            <w:proofErr w:type="spellStart"/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Micromouse</w:t>
                            </w:r>
                            <w:proofErr w:type="spellEnd"/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A4308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– SLIIT Institute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6AF37B68" w14:textId="7F76A1E2" w:rsidR="004A4308" w:rsidRPr="002F7840" w:rsidRDefault="004A4308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Participation</w:t>
                            </w:r>
                          </w:p>
                        </w:tc>
                      </w:tr>
                      <w:tr w:rsidR="00E57505" w14:paraId="20DEE3AF" w14:textId="77777777" w:rsidTr="00E670FC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14:paraId="3E2972D7" w14:textId="0F37A007"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Mathematics Olympiad </w:t>
                            </w:r>
                            <w:r w:rsidR="00463A6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2012</w:t>
                            </w:r>
                            <w:r w:rsidR="00463A6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) </w:t>
                            </w:r>
                            <w:r w:rsidR="00463A60" w:rsidRPr="00463A60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– SL</w:t>
                            </w:r>
                            <w:r w:rsidR="00F44064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44064" w:rsidRPr="00F44064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 xml:space="preserve">Olympiad </w:t>
                            </w:r>
                            <w:r w:rsidR="00F44064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 xml:space="preserve">for </w:t>
                            </w:r>
                            <w:r w:rsidR="00463A60" w:rsidRPr="00463A60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M</w:t>
                            </w:r>
                            <w:r w:rsidR="00F44064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athematics</w:t>
                            </w:r>
                            <w:r w:rsidR="00463A60" w:rsidRPr="00463A60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 xml:space="preserve"> Foundation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57277C78" w14:textId="77777777"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66666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Zonal 1</w:t>
                            </w:r>
                            <w:r w:rsidRPr="00DF3F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place</w:t>
                            </w:r>
                          </w:p>
                        </w:tc>
                      </w:tr>
                      <w:tr w:rsidR="00E57505" w14:paraId="0014C0DB" w14:textId="77777777" w:rsidTr="00E670FC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14:paraId="21D16D1E" w14:textId="77777777"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Mathematics Quiz Competition</w:t>
                            </w:r>
                            <w:r w:rsidR="00E65384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2011</w:t>
                            </w:r>
                            <w:r w:rsidR="00E65384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) 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7A53E8BE" w14:textId="77777777"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66666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Zonal 1</w:t>
                            </w:r>
                            <w:r w:rsidRPr="00DF3F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place</w:t>
                            </w:r>
                          </w:p>
                        </w:tc>
                      </w:tr>
                      <w:tr w:rsidR="00E57505" w14:paraId="5467A223" w14:textId="77777777" w:rsidTr="00E670FC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14:paraId="3737408A" w14:textId="77777777"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Best Student of the Y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ear Award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s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(Both 2015 &amp; 2016)</w:t>
                            </w:r>
                            <w:r w:rsidR="00E65384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65384" w:rsidRPr="00E65384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- Sri Sumangala College, Panadura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5DB3C3B3" w14:textId="77777777"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66666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26C3F913" w14:textId="77777777" w:rsidR="007F6547" w:rsidRDefault="007F6547" w:rsidP="00B730AF"/>
                  </w:txbxContent>
                </v:textbox>
              </v:shape>
            </w:pict>
          </mc:Fallback>
        </mc:AlternateContent>
      </w:r>
    </w:p>
    <w:p w14:paraId="47A719C5" w14:textId="1BBD49CE" w:rsidR="00E7781A" w:rsidRPr="00A663E9" w:rsidRDefault="009B509B" w:rsidP="00A663E9">
      <w:r>
        <w:rPr>
          <w:rFonts w:ascii="Lato" w:hAnsi="Lato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679C79A" wp14:editId="3FE586DE">
                <wp:simplePos x="0" y="0"/>
                <wp:positionH relativeFrom="column">
                  <wp:posOffset>9525</wp:posOffset>
                </wp:positionH>
                <wp:positionV relativeFrom="paragraph">
                  <wp:posOffset>3514726</wp:posOffset>
                </wp:positionV>
                <wp:extent cx="3538220" cy="1733550"/>
                <wp:effectExtent l="0" t="0" r="508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8220" cy="1733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7A0D0DB" w14:textId="77777777" w:rsidR="009B1651" w:rsidRDefault="009B1651" w:rsidP="00972708">
                            <w:pPr>
                              <w:pStyle w:val="Heading2"/>
                              <w:spacing w:before="0"/>
                              <w:rPr>
                                <w:rFonts w:ascii="Raleway" w:hAnsi="Raleway"/>
                                <w:b/>
                                <w:bCs/>
                                <w:color w:val="4472C4" w:themeColor="accent1"/>
                                <w:sz w:val="24"/>
                                <w:szCs w:val="22"/>
                              </w:rPr>
                            </w:pPr>
                            <w:r>
                              <w:rPr>
                                <w:rFonts w:ascii="Raleway" w:hAnsi="Raleway"/>
                                <w:b/>
                                <w:bCs/>
                                <w:color w:val="4472C4" w:themeColor="accent1"/>
                                <w:sz w:val="24"/>
                                <w:szCs w:val="22"/>
                              </w:rPr>
                              <w:t>Extra-Curricular Activities</w:t>
                            </w:r>
                          </w:p>
                          <w:p w14:paraId="5F792A03" w14:textId="77777777" w:rsidR="00DE0205" w:rsidRPr="00D2772E" w:rsidRDefault="00DE0205" w:rsidP="00DE0205">
                            <w:pPr>
                              <w:spacing w:after="0"/>
                              <w:rPr>
                                <w:sz w:val="8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5405" w:type="dxa"/>
                              <w:tblInd w:w="-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405"/>
                            </w:tblGrid>
                            <w:tr w:rsidR="009B509B" w14:paraId="1F199262" w14:textId="77777777" w:rsidTr="009B509B">
                              <w:trPr>
                                <w:trHeight w:val="288"/>
                              </w:trPr>
                              <w:tc>
                                <w:tcPr>
                                  <w:tcW w:w="5405" w:type="dxa"/>
                                </w:tcPr>
                                <w:p w14:paraId="63E68F6F" w14:textId="15A5C1A3" w:rsidR="009B509B" w:rsidRPr="00E704B9" w:rsidRDefault="009B509B" w:rsidP="00C16196">
                                  <w:pPr>
                                    <w:pStyle w:val="NormalWeb"/>
                                    <w:spacing w:before="0" w:beforeAutospacing="0" w:after="0" w:afterAutospacing="0" w:line="360" w:lineRule="auto"/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 w:cs="Segoe UI"/>
                                      <w:b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Head of Committee</w:t>
                                  </w:r>
                                  <w:r w:rsidRPr="009B509B">
                                    <w:rPr>
                                      <w:rFonts w:ascii="Lato" w:hAnsi="Lato" w:cs="Segoe UI"/>
                                      <w:bCs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 w:cs="Segoe UI"/>
                                      <w:bCs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- </w:t>
                                  </w:r>
                                  <w:r w:rsidRPr="009B509B">
                                    <w:rPr>
                                      <w:rFonts w:ascii="Lato" w:hAnsi="Lato" w:cs="Segoe UI"/>
                                      <w:bCs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CSE Insight Hub Renovation (2023)</w:t>
                                  </w:r>
                                </w:p>
                              </w:tc>
                            </w:tr>
                            <w:tr w:rsidR="00F85D4A" w14:paraId="2C288754" w14:textId="77777777" w:rsidTr="009B509B">
                              <w:trPr>
                                <w:trHeight w:val="288"/>
                              </w:trPr>
                              <w:tc>
                                <w:tcPr>
                                  <w:tcW w:w="5405" w:type="dxa"/>
                                </w:tcPr>
                                <w:p w14:paraId="464DA7BB" w14:textId="77777777" w:rsidR="00F85D4A" w:rsidRPr="00E704B9" w:rsidRDefault="00F85D4A" w:rsidP="00C16196">
                                  <w:pPr>
                                    <w:pStyle w:val="NormalWeb"/>
                                    <w:spacing w:before="0" w:beforeAutospacing="0" w:after="0" w:afterAutospacing="0" w:line="360" w:lineRule="auto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E704B9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Batch Representative</w:t>
                                  </w:r>
                                  <w:r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- CSE17 batch (</w:t>
                                  </w:r>
                                  <w:r w:rsidR="00EE142C"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202</w:t>
                                  </w:r>
                                  <w:r w:rsidR="00C16196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  <w:r w:rsidR="00EE142C"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- 202</w:t>
                                  </w:r>
                                  <w:r w:rsidR="00C16196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  <w:r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F85D4A" w14:paraId="0730A95E" w14:textId="77777777" w:rsidTr="009B509B">
                              <w:trPr>
                                <w:trHeight w:val="308"/>
                              </w:trPr>
                              <w:tc>
                                <w:tcPr>
                                  <w:tcW w:w="5405" w:type="dxa"/>
                                </w:tcPr>
                                <w:p w14:paraId="29DC658D" w14:textId="77777777" w:rsidR="00F85D4A" w:rsidRPr="00E704B9" w:rsidRDefault="009475E7" w:rsidP="009D29F5">
                                  <w:pPr>
                                    <w:pStyle w:val="NormalWeb"/>
                                    <w:spacing w:before="0" w:beforeAutospacing="0" w:after="0" w:afterAutospacing="0" w:line="360" w:lineRule="auto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E704B9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MoraS</w:t>
                                  </w:r>
                                  <w:r w:rsidR="00F85D4A" w:rsidRPr="00E704B9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prit</w:t>
                                  </w:r>
                                  <w:proofErr w:type="spellEnd"/>
                                  <w:r w:rsidR="00F85D4A"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– Former Sports Photographer (2018 -2019)</w:t>
                                  </w:r>
                                </w:p>
                              </w:tc>
                            </w:tr>
                            <w:tr w:rsidR="00596A9E" w14:paraId="181C9160" w14:textId="77777777" w:rsidTr="009B509B">
                              <w:trPr>
                                <w:trHeight w:val="288"/>
                              </w:trPr>
                              <w:tc>
                                <w:tcPr>
                                  <w:tcW w:w="5405" w:type="dxa"/>
                                </w:tcPr>
                                <w:p w14:paraId="70DE3823" w14:textId="77777777" w:rsidR="00643B89" w:rsidRPr="00E704B9" w:rsidRDefault="00596A9E" w:rsidP="009D29F5">
                                  <w:pPr>
                                    <w:pStyle w:val="NormalWeb"/>
                                    <w:spacing w:before="0" w:beforeAutospacing="0" w:after="0" w:afterAutospacing="0" w:line="360" w:lineRule="auto"/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</w:pPr>
                                  <w:r w:rsidRPr="00E704B9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Volunteer</w:t>
                                  </w:r>
                                  <w:r w:rsidR="00150AD4" w:rsidRPr="00E704B9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ing</w:t>
                                  </w:r>
                                  <w:r w:rsidRPr="00E704B9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–</w:t>
                                  </w:r>
                                  <w:r w:rsidRPr="00E704B9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9808AF"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T</w:t>
                                  </w:r>
                                  <w:r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eaching O/L </w:t>
                                  </w:r>
                                  <w:proofErr w:type="spellStart"/>
                                  <w:r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Maths</w:t>
                                  </w:r>
                                  <w:proofErr w:type="spellEnd"/>
                                  <w:r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in </w:t>
                                  </w:r>
                                  <w:r w:rsidRPr="00E704B9"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rural areas (2017)</w:t>
                                  </w:r>
                                </w:p>
                              </w:tc>
                            </w:tr>
                            <w:tr w:rsidR="005E69B2" w14:paraId="2FAFCE59" w14:textId="77777777" w:rsidTr="009B509B">
                              <w:trPr>
                                <w:trHeight w:val="310"/>
                              </w:trPr>
                              <w:tc>
                                <w:tcPr>
                                  <w:tcW w:w="5405" w:type="dxa"/>
                                </w:tcPr>
                                <w:p w14:paraId="1B01D0B1" w14:textId="77777777" w:rsidR="005E69B2" w:rsidRPr="00E704B9" w:rsidRDefault="005E69B2" w:rsidP="009D29F5">
                                  <w:pPr>
                                    <w:pStyle w:val="NormalWeb"/>
                                    <w:spacing w:before="0" w:beforeAutospacing="0" w:after="0" w:afterAutospacing="0" w:line="360" w:lineRule="auto"/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E704B9">
                                    <w:rPr>
                                      <w:rFonts w:ascii="Lato" w:hAnsi="Lato" w:cs="Segoe UI"/>
                                      <w:b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Organizing Committee Member</w:t>
                                  </w:r>
                                  <w:r w:rsidRPr="00E704B9"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 – IESL </w:t>
                                  </w:r>
                                  <w:proofErr w:type="spellStart"/>
                                  <w:r w:rsidRPr="00E704B9"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RoboGames</w:t>
                                  </w:r>
                                  <w:proofErr w:type="spellEnd"/>
                                  <w:r w:rsidRPr="00E704B9"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 (2019)</w:t>
                                  </w:r>
                                </w:p>
                              </w:tc>
                            </w:tr>
                            <w:tr w:rsidR="006F2628" w14:paraId="44122073" w14:textId="77777777" w:rsidTr="009B509B">
                              <w:trPr>
                                <w:trHeight w:val="310"/>
                              </w:trPr>
                              <w:tc>
                                <w:tcPr>
                                  <w:tcW w:w="5405" w:type="dxa"/>
                                </w:tcPr>
                                <w:p w14:paraId="068C0114" w14:textId="0280156E" w:rsidR="006F2628" w:rsidRPr="00E704B9" w:rsidRDefault="006F2628" w:rsidP="009D29F5">
                                  <w:pPr>
                                    <w:pStyle w:val="NormalWeb"/>
                                    <w:spacing w:before="0" w:beforeAutospacing="0" w:after="0" w:afterAutospacing="0" w:line="360" w:lineRule="auto"/>
                                    <w:rPr>
                                      <w:rFonts w:ascii="Lato" w:hAnsi="Lato" w:cs="Segoe UI"/>
                                      <w:b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</w:pPr>
                                  <w:r w:rsidRPr="00E704B9">
                                    <w:rPr>
                                      <w:rFonts w:ascii="Lato" w:hAnsi="Lato" w:cs="Segoe UI"/>
                                      <w:b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Event Organizing </w:t>
                                  </w:r>
                                  <w:r w:rsidRPr="00E704B9"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– Decrypt</w:t>
                                  </w:r>
                                  <w:r w:rsidR="00EB576F" w:rsidRPr="00E704B9"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 (2019)</w:t>
                                  </w:r>
                                  <w:r w:rsidRPr="00E704B9"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, CSE Night</w:t>
                                  </w:r>
                                  <w:r w:rsidR="00B0496F" w:rsidRPr="00E704B9"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 (2019)</w:t>
                                  </w:r>
                                </w:p>
                              </w:tc>
                            </w:tr>
                          </w:tbl>
                          <w:p w14:paraId="0673C0DC" w14:textId="77777777" w:rsidR="009B1651" w:rsidRDefault="009B1651" w:rsidP="009B509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9C79A" id="Text Box 20" o:spid="_x0000_s1034" type="#_x0000_t202" style="position:absolute;margin-left:.75pt;margin-top:276.75pt;width:278.6pt;height:136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" fillcolor="white [3201]" stroked="f" strokeweight=".5pt">
                <v:textbox>
                  <w:txbxContent>
                    <w:p w14:paraId="27A0D0DB" w14:textId="77777777" w:rsidR="009B1651" w:rsidRDefault="009B1651" w:rsidP="00972708">
                      <w:pPr>
                        <w:pStyle w:val="Heading2"/>
                        <w:spacing w:before="0"/>
                        <w:rPr>
                          <w:rFonts w:ascii="Raleway" w:hAnsi="Raleway"/>
                          <w:b/>
                          <w:bCs/>
                          <w:color w:val="4472C4" w:themeColor="accent1"/>
                          <w:sz w:val="24"/>
                          <w:szCs w:val="22"/>
                        </w:rPr>
                      </w:pPr>
                      <w:r>
                        <w:rPr>
                          <w:rFonts w:ascii="Raleway" w:hAnsi="Raleway"/>
                          <w:b/>
                          <w:bCs/>
                          <w:color w:val="4472C4" w:themeColor="accent1"/>
                          <w:sz w:val="24"/>
                          <w:szCs w:val="22"/>
                        </w:rPr>
                        <w:t>Extra-Curricular Activities</w:t>
                      </w:r>
                    </w:p>
                    <w:p w14:paraId="5F792A03" w14:textId="77777777" w:rsidR="00DE0205" w:rsidRPr="00D2772E" w:rsidRDefault="00DE0205" w:rsidP="00DE0205">
                      <w:pPr>
                        <w:spacing w:after="0"/>
                        <w:rPr>
                          <w:sz w:val="8"/>
                        </w:rPr>
                      </w:pPr>
                    </w:p>
                    <w:tbl>
                      <w:tblPr>
                        <w:tblStyle w:val="TableGrid"/>
                        <w:tblW w:w="5405" w:type="dxa"/>
                        <w:tblInd w:w="-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405"/>
                      </w:tblGrid>
                      <w:tr w:rsidR="009B509B" w14:paraId="1F199262" w14:textId="77777777" w:rsidTr="009B509B">
                        <w:trPr>
                          <w:trHeight w:val="288"/>
                        </w:trPr>
                        <w:tc>
                          <w:tcPr>
                            <w:tcW w:w="5405" w:type="dxa"/>
                          </w:tcPr>
                          <w:p w14:paraId="63E68F6F" w14:textId="15A5C1A3" w:rsidR="009B509B" w:rsidRPr="00E704B9" w:rsidRDefault="009B509B" w:rsidP="00C16196">
                            <w:pPr>
                              <w:pStyle w:val="NormalWeb"/>
                              <w:spacing w:before="0" w:beforeAutospacing="0" w:after="0" w:afterAutospacing="0" w:line="360" w:lineRule="auto"/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 w:cs="Segoe UI"/>
                                <w:b/>
                                <w:sz w:val="20"/>
                                <w:szCs w:val="20"/>
                                <w:shd w:val="clear" w:color="auto" w:fill="FFFFFF"/>
                              </w:rPr>
                              <w:t>Head of Committee</w:t>
                            </w:r>
                            <w:r w:rsidRPr="009B509B">
                              <w:rPr>
                                <w:rFonts w:ascii="Lato" w:hAnsi="Lato" w:cs="Segoe UI"/>
                                <w:bCs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 w:cs="Segoe UI"/>
                                <w:bCs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- </w:t>
                            </w:r>
                            <w:r w:rsidRPr="009B509B">
                              <w:rPr>
                                <w:rFonts w:ascii="Lato" w:hAnsi="Lato" w:cs="Segoe UI"/>
                                <w:bCs/>
                                <w:sz w:val="20"/>
                                <w:szCs w:val="20"/>
                                <w:shd w:val="clear" w:color="auto" w:fill="FFFFFF"/>
                              </w:rPr>
                              <w:t>CSE Insight Hub Renovation (2023)</w:t>
                            </w:r>
                          </w:p>
                        </w:tc>
                      </w:tr>
                      <w:tr w:rsidR="00F85D4A" w14:paraId="2C288754" w14:textId="77777777" w:rsidTr="009B509B">
                        <w:trPr>
                          <w:trHeight w:val="288"/>
                        </w:trPr>
                        <w:tc>
                          <w:tcPr>
                            <w:tcW w:w="5405" w:type="dxa"/>
                          </w:tcPr>
                          <w:p w14:paraId="464DA7BB" w14:textId="77777777" w:rsidR="00F85D4A" w:rsidRPr="00E704B9" w:rsidRDefault="00F85D4A" w:rsidP="00C16196">
                            <w:pPr>
                              <w:pStyle w:val="NormalWeb"/>
                              <w:spacing w:before="0" w:beforeAutospacing="0" w:after="0" w:afterAutospacing="0" w:line="360" w:lineRule="auto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E704B9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Batch Representative</w:t>
                            </w:r>
                            <w:r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- CSE17 batch (</w:t>
                            </w:r>
                            <w:r w:rsidR="00EE142C"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202</w:t>
                            </w:r>
                            <w:r w:rsidR="00C16196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1</w:t>
                            </w:r>
                            <w:r w:rsidR="00EE142C"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- 202</w:t>
                            </w:r>
                            <w:r w:rsidR="00C16196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2</w:t>
                            </w:r>
                            <w:r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c>
                      </w:tr>
                      <w:tr w:rsidR="00F85D4A" w14:paraId="0730A95E" w14:textId="77777777" w:rsidTr="009B509B">
                        <w:trPr>
                          <w:trHeight w:val="308"/>
                        </w:trPr>
                        <w:tc>
                          <w:tcPr>
                            <w:tcW w:w="5405" w:type="dxa"/>
                          </w:tcPr>
                          <w:p w14:paraId="29DC658D" w14:textId="77777777" w:rsidR="00F85D4A" w:rsidRPr="00E704B9" w:rsidRDefault="009475E7" w:rsidP="009D29F5">
                            <w:pPr>
                              <w:pStyle w:val="NormalWeb"/>
                              <w:spacing w:before="0" w:beforeAutospacing="0" w:after="0" w:afterAutospacing="0" w:line="360" w:lineRule="auto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E704B9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MoraS</w:t>
                            </w:r>
                            <w:r w:rsidR="00F85D4A" w:rsidRPr="00E704B9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prit</w:t>
                            </w:r>
                            <w:proofErr w:type="spellEnd"/>
                            <w:r w:rsidR="00F85D4A"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– Former Sports Photographer (2018 -2019)</w:t>
                            </w:r>
                          </w:p>
                        </w:tc>
                      </w:tr>
                      <w:tr w:rsidR="00596A9E" w14:paraId="181C9160" w14:textId="77777777" w:rsidTr="009B509B">
                        <w:trPr>
                          <w:trHeight w:val="288"/>
                        </w:trPr>
                        <w:tc>
                          <w:tcPr>
                            <w:tcW w:w="5405" w:type="dxa"/>
                          </w:tcPr>
                          <w:p w14:paraId="70DE3823" w14:textId="77777777" w:rsidR="00643B89" w:rsidRPr="00E704B9" w:rsidRDefault="00596A9E" w:rsidP="009D29F5">
                            <w:pPr>
                              <w:pStyle w:val="NormalWeb"/>
                              <w:spacing w:before="0" w:beforeAutospacing="0" w:after="0" w:afterAutospacing="0" w:line="360" w:lineRule="auto"/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E704B9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Volunteer</w:t>
                            </w:r>
                            <w:r w:rsidR="00150AD4" w:rsidRPr="00E704B9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ing</w:t>
                            </w:r>
                            <w:r w:rsidRPr="00E704B9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–</w:t>
                            </w:r>
                            <w:r w:rsidRPr="00E704B9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808AF"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</w:t>
                            </w:r>
                            <w:r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eaching O/L </w:t>
                            </w:r>
                            <w:proofErr w:type="spellStart"/>
                            <w:r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Maths</w:t>
                            </w:r>
                            <w:proofErr w:type="spellEnd"/>
                            <w:r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r w:rsidRPr="00E704B9"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  <w:t>rural areas (2017)</w:t>
                            </w:r>
                          </w:p>
                        </w:tc>
                      </w:tr>
                      <w:tr w:rsidR="005E69B2" w14:paraId="2FAFCE59" w14:textId="77777777" w:rsidTr="009B509B">
                        <w:trPr>
                          <w:trHeight w:val="310"/>
                        </w:trPr>
                        <w:tc>
                          <w:tcPr>
                            <w:tcW w:w="5405" w:type="dxa"/>
                          </w:tcPr>
                          <w:p w14:paraId="1B01D0B1" w14:textId="77777777" w:rsidR="005E69B2" w:rsidRPr="00E704B9" w:rsidRDefault="005E69B2" w:rsidP="009D29F5">
                            <w:pPr>
                              <w:pStyle w:val="NormalWeb"/>
                              <w:spacing w:before="0" w:beforeAutospacing="0" w:after="0" w:afterAutospacing="0" w:line="360" w:lineRule="auto"/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</w:pPr>
                            <w:r w:rsidRPr="00E704B9">
                              <w:rPr>
                                <w:rFonts w:ascii="Lato" w:hAnsi="Lato" w:cs="Segoe UI"/>
                                <w:b/>
                                <w:sz w:val="20"/>
                                <w:szCs w:val="20"/>
                                <w:shd w:val="clear" w:color="auto" w:fill="FFFFFF"/>
                              </w:rPr>
                              <w:t>Organizing Committee Member</w:t>
                            </w:r>
                            <w:r w:rsidRPr="00E704B9"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– IESL </w:t>
                            </w:r>
                            <w:proofErr w:type="spellStart"/>
                            <w:r w:rsidRPr="00E704B9"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  <w:t>RoboGames</w:t>
                            </w:r>
                            <w:proofErr w:type="spellEnd"/>
                            <w:r w:rsidRPr="00E704B9"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(2019)</w:t>
                            </w:r>
                          </w:p>
                        </w:tc>
                      </w:tr>
                      <w:tr w:rsidR="006F2628" w14:paraId="44122073" w14:textId="77777777" w:rsidTr="009B509B">
                        <w:trPr>
                          <w:trHeight w:val="310"/>
                        </w:trPr>
                        <w:tc>
                          <w:tcPr>
                            <w:tcW w:w="5405" w:type="dxa"/>
                          </w:tcPr>
                          <w:p w14:paraId="068C0114" w14:textId="0280156E" w:rsidR="006F2628" w:rsidRPr="00E704B9" w:rsidRDefault="006F2628" w:rsidP="009D29F5">
                            <w:pPr>
                              <w:pStyle w:val="NormalWeb"/>
                              <w:spacing w:before="0" w:beforeAutospacing="0" w:after="0" w:afterAutospacing="0" w:line="360" w:lineRule="auto"/>
                              <w:rPr>
                                <w:rFonts w:ascii="Lato" w:hAnsi="Lato" w:cs="Segoe UI"/>
                                <w:b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E704B9">
                              <w:rPr>
                                <w:rFonts w:ascii="Lato" w:hAnsi="Lato" w:cs="Segoe UI"/>
                                <w:b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Event Organizing </w:t>
                            </w:r>
                            <w:r w:rsidRPr="00E704B9"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  <w:t>– Decrypt</w:t>
                            </w:r>
                            <w:r w:rsidR="00EB576F" w:rsidRPr="00E704B9"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(2019)</w:t>
                            </w:r>
                            <w:r w:rsidRPr="00E704B9"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  <w:t>, CSE Night</w:t>
                            </w:r>
                            <w:r w:rsidR="00B0496F" w:rsidRPr="00E704B9"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(2019)</w:t>
                            </w:r>
                          </w:p>
                        </w:tc>
                      </w:tr>
                    </w:tbl>
                    <w:p w14:paraId="0673C0DC" w14:textId="77777777" w:rsidR="009B1651" w:rsidRDefault="009B1651" w:rsidP="009B509B"/>
                  </w:txbxContent>
                </v:textbox>
              </v:shape>
            </w:pict>
          </mc:Fallback>
        </mc:AlternateContent>
      </w:r>
      <w:r>
        <w:rPr>
          <w:rFonts w:ascii="Lato" w:hAnsi="Lato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74F5642" wp14:editId="30A7B5A3">
                <wp:simplePos x="0" y="0"/>
                <wp:positionH relativeFrom="column">
                  <wp:posOffset>3619500</wp:posOffset>
                </wp:positionH>
                <wp:positionV relativeFrom="paragraph">
                  <wp:posOffset>3514724</wp:posOffset>
                </wp:positionV>
                <wp:extent cx="3009265" cy="1895475"/>
                <wp:effectExtent l="0" t="0" r="635" b="952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9265" cy="1895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7E7D788" w14:textId="77777777" w:rsidR="00A663E9" w:rsidRDefault="00A663E9" w:rsidP="003B2520">
                            <w:pPr>
                              <w:pStyle w:val="Heading2"/>
                              <w:spacing w:before="0"/>
                              <w:rPr>
                                <w:rFonts w:ascii="Raleway" w:hAnsi="Raleway"/>
                                <w:b/>
                                <w:bCs/>
                                <w:color w:val="4472C4" w:themeColor="accent1"/>
                                <w:sz w:val="24"/>
                                <w:szCs w:val="22"/>
                              </w:rPr>
                            </w:pPr>
                            <w:r>
                              <w:rPr>
                                <w:rFonts w:ascii="Raleway" w:hAnsi="Raleway"/>
                                <w:b/>
                                <w:bCs/>
                                <w:color w:val="4472C4" w:themeColor="accent1"/>
                                <w:sz w:val="24"/>
                                <w:szCs w:val="22"/>
                              </w:rPr>
                              <w:t xml:space="preserve">Non-Related Referees </w:t>
                            </w:r>
                          </w:p>
                          <w:p w14:paraId="64443619" w14:textId="77777777" w:rsidR="005F4C38" w:rsidRPr="00D2772E" w:rsidRDefault="005F4C38" w:rsidP="005F4C38">
                            <w:pPr>
                              <w:spacing w:after="0"/>
                              <w:rPr>
                                <w:sz w:val="8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4590" w:type="dxa"/>
                              <w:tblInd w:w="-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590"/>
                            </w:tblGrid>
                            <w:tr w:rsidR="00414419" w:rsidRPr="00414419" w14:paraId="31EEBBD8" w14:textId="77777777" w:rsidTr="00BC1B06">
                              <w:trPr>
                                <w:trHeight w:val="288"/>
                              </w:trPr>
                              <w:tc>
                                <w:tcPr>
                                  <w:tcW w:w="4590" w:type="dxa"/>
                                </w:tcPr>
                                <w:p w14:paraId="27DC580B" w14:textId="77777777" w:rsidR="000A2CE4" w:rsidRDefault="00414419" w:rsidP="00D0243D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14419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Prof. Indika Perera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14:paraId="4B2A543E" w14:textId="77777777" w:rsidR="00414419" w:rsidRPr="00414419" w:rsidRDefault="001D60C8" w:rsidP="00D0243D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1D60C8">
                                    <w:rPr>
                                      <w:rFonts w:ascii="Lato" w:hAnsi="Lato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(indika@cse.mrt.ac.lk)</w:t>
                                  </w:r>
                                </w:p>
                              </w:tc>
                            </w:tr>
                            <w:tr w:rsidR="000E2F2B" w14:paraId="3D87A223" w14:textId="77777777" w:rsidTr="00BC1B06">
                              <w:trPr>
                                <w:trHeight w:val="581"/>
                              </w:trPr>
                              <w:tc>
                                <w:tcPr>
                                  <w:tcW w:w="4590" w:type="dxa"/>
                                </w:tcPr>
                                <w:p w14:paraId="78FBF084" w14:textId="77777777" w:rsidR="009B509B" w:rsidRDefault="009B509B" w:rsidP="00D0243D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 xml:space="preserve">Former </w:t>
                                  </w:r>
                                  <w:r w:rsidR="0059496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Head of</w:t>
                                  </w:r>
                                  <w:r w:rsidR="000E2F2B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 xml:space="preserve"> Department</w:t>
                                  </w:r>
                                  <w:r w:rsidR="00D563B3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="000E2F2B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  <w:p w14:paraId="2EA927D5" w14:textId="31CBF828" w:rsidR="000E2F2B" w:rsidRDefault="000E2F2B" w:rsidP="00D0243D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omputer Science &amp; Engineering,</w:t>
                                  </w:r>
                                </w:p>
                                <w:p w14:paraId="62883E3E" w14:textId="77777777" w:rsidR="000E2F2B" w:rsidRDefault="000E2F2B" w:rsidP="00D0243D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University of Moratuwa</w:t>
                                  </w:r>
                                </w:p>
                                <w:p w14:paraId="2A69F278" w14:textId="77777777" w:rsidR="009B509B" w:rsidRPr="00567C3C" w:rsidRDefault="009B509B" w:rsidP="00D0243D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BC1B06" w14:paraId="0A51317D" w14:textId="77777777" w:rsidTr="00BC1B06">
                              <w:trPr>
                                <w:trHeight w:val="488"/>
                              </w:trPr>
                              <w:tc>
                                <w:tcPr>
                                  <w:tcW w:w="4590" w:type="dxa"/>
                                </w:tcPr>
                                <w:p w14:paraId="1763E991" w14:textId="77777777" w:rsidR="00BC1B06" w:rsidRDefault="003C6CB2" w:rsidP="00BC1B06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 w:rsidR="0067498C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 xml:space="preserve">s. </w:t>
                                  </w:r>
                                  <w:r w:rsidR="00BC1B06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Lalaji Sureshika</w:t>
                                  </w:r>
                                </w:p>
                                <w:p w14:paraId="6F0412C6" w14:textId="77777777" w:rsidR="00BC1B06" w:rsidRDefault="00BC1B06" w:rsidP="00BC1B06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1D60C8">
                                    <w:rPr>
                                      <w:rFonts w:ascii="Lato" w:hAnsi="Lato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Lato" w:hAnsi="Lato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lalaji@wso2.com</w:t>
                                  </w:r>
                                  <w:r w:rsidRPr="001D60C8">
                                    <w:rPr>
                                      <w:rFonts w:ascii="Lato" w:hAnsi="Lato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BC1B06" w14:paraId="3CE26238" w14:textId="77777777" w:rsidTr="00BC1B06">
                              <w:trPr>
                                <w:trHeight w:val="488"/>
                              </w:trPr>
                              <w:tc>
                                <w:tcPr>
                                  <w:tcW w:w="4590" w:type="dxa"/>
                                </w:tcPr>
                                <w:p w14:paraId="530C933B" w14:textId="77777777" w:rsidR="009B509B" w:rsidRDefault="00C56084" w:rsidP="00BC1B06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Associate Director /</w:t>
                                  </w:r>
                                  <w:r w:rsidR="00BC1B06" w:rsidRPr="00C56084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 Architect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 in Engineering</w:t>
                                  </w:r>
                                  <w:r w:rsidR="00BC1B06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="008408FE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  <w:p w14:paraId="67E4501D" w14:textId="7ABD810C" w:rsidR="00BC1B06" w:rsidRDefault="00BC1B06" w:rsidP="00BC1B06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WSO2</w:t>
                                  </w:r>
                                </w:p>
                              </w:tc>
                            </w:tr>
                          </w:tbl>
                          <w:p w14:paraId="53DED795" w14:textId="77777777" w:rsidR="00A663E9" w:rsidRDefault="00A663E9" w:rsidP="00FF51E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4F5642" id="Text Box 19" o:spid="_x0000_s1035" type="#_x0000_t202" style="position:absolute;margin-left:285pt;margin-top:276.75pt;width:236.95pt;height:149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" fillcolor="white [3201]" stroked="f" strokeweight=".5pt">
                <v:textbox>
                  <w:txbxContent>
                    <w:p w14:paraId="07E7D788" w14:textId="77777777" w:rsidR="00A663E9" w:rsidRDefault="00A663E9" w:rsidP="003B2520">
                      <w:pPr>
                        <w:pStyle w:val="Heading2"/>
                        <w:spacing w:before="0"/>
                        <w:rPr>
                          <w:rFonts w:ascii="Raleway" w:hAnsi="Raleway"/>
                          <w:b/>
                          <w:bCs/>
                          <w:color w:val="4472C4" w:themeColor="accent1"/>
                          <w:sz w:val="24"/>
                          <w:szCs w:val="22"/>
                        </w:rPr>
                      </w:pPr>
                      <w:r>
                        <w:rPr>
                          <w:rFonts w:ascii="Raleway" w:hAnsi="Raleway"/>
                          <w:b/>
                          <w:bCs/>
                          <w:color w:val="4472C4" w:themeColor="accent1"/>
                          <w:sz w:val="24"/>
                          <w:szCs w:val="22"/>
                        </w:rPr>
                        <w:t xml:space="preserve">Non-Related Referees </w:t>
                      </w:r>
                    </w:p>
                    <w:p w14:paraId="64443619" w14:textId="77777777" w:rsidR="005F4C38" w:rsidRPr="00D2772E" w:rsidRDefault="005F4C38" w:rsidP="005F4C38">
                      <w:pPr>
                        <w:spacing w:after="0"/>
                        <w:rPr>
                          <w:sz w:val="8"/>
                        </w:rPr>
                      </w:pPr>
                    </w:p>
                    <w:tbl>
                      <w:tblPr>
                        <w:tblStyle w:val="TableGrid"/>
                        <w:tblW w:w="4590" w:type="dxa"/>
                        <w:tblInd w:w="-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590"/>
                      </w:tblGrid>
                      <w:tr w:rsidR="00414419" w:rsidRPr="00414419" w14:paraId="31EEBBD8" w14:textId="77777777" w:rsidTr="00BC1B06">
                        <w:trPr>
                          <w:trHeight w:val="288"/>
                        </w:trPr>
                        <w:tc>
                          <w:tcPr>
                            <w:tcW w:w="4590" w:type="dxa"/>
                          </w:tcPr>
                          <w:p w14:paraId="27DC580B" w14:textId="77777777" w:rsidR="000A2CE4" w:rsidRDefault="00414419" w:rsidP="00D024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</w:pPr>
                            <w:r w:rsidRPr="00414419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Prof. Indika Perera</w:t>
                            </w:r>
                            <w:r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B2A543E" w14:textId="77777777" w:rsidR="00414419" w:rsidRPr="00414419" w:rsidRDefault="001D60C8" w:rsidP="00D024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1D60C8">
                              <w:rPr>
                                <w:rFonts w:ascii="Lato" w:hAnsi="Lato"/>
                                <w:color w:val="000000" w:themeColor="text1"/>
                                <w:sz w:val="18"/>
                                <w:szCs w:val="20"/>
                              </w:rPr>
                              <w:t>(indika@cse.mrt.ac.lk)</w:t>
                            </w:r>
                          </w:p>
                        </w:tc>
                      </w:tr>
                      <w:tr w:rsidR="000E2F2B" w14:paraId="3D87A223" w14:textId="77777777" w:rsidTr="00BC1B06">
                        <w:trPr>
                          <w:trHeight w:val="581"/>
                        </w:trPr>
                        <w:tc>
                          <w:tcPr>
                            <w:tcW w:w="4590" w:type="dxa"/>
                          </w:tcPr>
                          <w:p w14:paraId="78FBF084" w14:textId="77777777" w:rsidR="009B509B" w:rsidRDefault="009B509B" w:rsidP="00D024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 xml:space="preserve">Former </w:t>
                            </w:r>
                            <w:r w:rsidR="0059496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Head of</w:t>
                            </w:r>
                            <w:r w:rsidR="000E2F2B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 xml:space="preserve"> Department</w:t>
                            </w:r>
                            <w:r w:rsidR="00D563B3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,</w:t>
                            </w:r>
                            <w:r w:rsidR="000E2F2B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EA927D5" w14:textId="31CBF828" w:rsidR="000E2F2B" w:rsidRDefault="000E2F2B" w:rsidP="00D024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omputer Science &amp; Engineering,</w:t>
                            </w:r>
                          </w:p>
                          <w:p w14:paraId="62883E3E" w14:textId="77777777" w:rsidR="000E2F2B" w:rsidRDefault="000E2F2B" w:rsidP="00D024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University of Moratuwa</w:t>
                            </w:r>
                          </w:p>
                          <w:p w14:paraId="2A69F278" w14:textId="77777777" w:rsidR="009B509B" w:rsidRPr="00567C3C" w:rsidRDefault="009B509B" w:rsidP="00D024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BC1B06" w14:paraId="0A51317D" w14:textId="77777777" w:rsidTr="00BC1B06">
                        <w:trPr>
                          <w:trHeight w:val="488"/>
                        </w:trPr>
                        <w:tc>
                          <w:tcPr>
                            <w:tcW w:w="4590" w:type="dxa"/>
                          </w:tcPr>
                          <w:p w14:paraId="1763E991" w14:textId="77777777" w:rsidR="00BC1B06" w:rsidRDefault="003C6CB2" w:rsidP="00BC1B0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M</w:t>
                            </w:r>
                            <w:r w:rsidR="0067498C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 xml:space="preserve">s. </w:t>
                            </w:r>
                            <w:r w:rsidR="00BC1B06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Lalaji Sureshika</w:t>
                            </w:r>
                          </w:p>
                          <w:p w14:paraId="6F0412C6" w14:textId="77777777" w:rsidR="00BC1B06" w:rsidRDefault="00BC1B06" w:rsidP="00BC1B0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1D60C8">
                              <w:rPr>
                                <w:rFonts w:ascii="Lato" w:hAnsi="Lato"/>
                                <w:color w:val="000000" w:themeColor="text1"/>
                                <w:sz w:val="18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Lato" w:hAnsi="Lato"/>
                                <w:color w:val="000000" w:themeColor="text1"/>
                                <w:sz w:val="18"/>
                                <w:szCs w:val="20"/>
                              </w:rPr>
                              <w:t>lalaji@wso2.com</w:t>
                            </w:r>
                            <w:r w:rsidRPr="001D60C8">
                              <w:rPr>
                                <w:rFonts w:ascii="Lato" w:hAnsi="Lato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c>
                      </w:tr>
                      <w:tr w:rsidR="00BC1B06" w14:paraId="3CE26238" w14:textId="77777777" w:rsidTr="00BC1B06">
                        <w:trPr>
                          <w:trHeight w:val="488"/>
                        </w:trPr>
                        <w:tc>
                          <w:tcPr>
                            <w:tcW w:w="4590" w:type="dxa"/>
                          </w:tcPr>
                          <w:p w14:paraId="530C933B" w14:textId="77777777" w:rsidR="009B509B" w:rsidRDefault="00C56084" w:rsidP="00BC1B0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Associate Director /</w:t>
                            </w:r>
                            <w:r w:rsidR="00BC1B06" w:rsidRPr="00C56084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 Architect</w:t>
                            </w:r>
                            <w:r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 in Engineering</w:t>
                            </w:r>
                            <w:r w:rsidR="00BC1B06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,</w:t>
                            </w:r>
                            <w:r w:rsidR="008408FE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7E4501D" w14:textId="7ABD810C" w:rsidR="00BC1B06" w:rsidRDefault="00BC1B06" w:rsidP="00BC1B0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WSO2</w:t>
                            </w:r>
                          </w:p>
                        </w:tc>
                      </w:tr>
                    </w:tbl>
                    <w:p w14:paraId="53DED795" w14:textId="77777777" w:rsidR="00A663E9" w:rsidRDefault="00A663E9" w:rsidP="00FF51ED"/>
                  </w:txbxContent>
                </v:textbox>
              </v:shape>
            </w:pict>
          </mc:Fallback>
        </mc:AlternateContent>
      </w:r>
    </w:p>
    <w:sectPr w:rsidR="00E7781A" w:rsidRPr="00A663E9" w:rsidSect="00A91A40">
      <w:footerReference w:type="default" r:id="rId29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8EF1A" w14:textId="77777777" w:rsidR="00A66B61" w:rsidRDefault="00A66B61" w:rsidP="00305D2B">
      <w:pPr>
        <w:spacing w:after="0" w:line="240" w:lineRule="auto"/>
      </w:pPr>
      <w:r>
        <w:separator/>
      </w:r>
    </w:p>
  </w:endnote>
  <w:endnote w:type="continuationSeparator" w:id="0">
    <w:p w14:paraId="6A3D70EB" w14:textId="77777777" w:rsidR="00A66B61" w:rsidRDefault="00A66B61" w:rsidP="00305D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altName w:val="Segoe UI"/>
    <w:charset w:val="00"/>
    <w:family w:val="swiss"/>
    <w:pitch w:val="variable"/>
    <w:sig w:usb0="800000AF" w:usb1="40006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aleway">
    <w:altName w:val="Trebuchet MS"/>
    <w:charset w:val="00"/>
    <w:family w:val="swiss"/>
    <w:pitch w:val="variable"/>
    <w:sig w:usb0="A00002FF" w:usb1="5000205B" w:usb2="00000000" w:usb3="00000000" w:csb0="000000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26A8F" w14:textId="77777777" w:rsidR="00305D2B" w:rsidRDefault="00305D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C62684" w14:textId="77777777" w:rsidR="00A66B61" w:rsidRDefault="00A66B61" w:rsidP="00305D2B">
      <w:pPr>
        <w:spacing w:after="0" w:line="240" w:lineRule="auto"/>
      </w:pPr>
      <w:r>
        <w:separator/>
      </w:r>
    </w:p>
  </w:footnote>
  <w:footnote w:type="continuationSeparator" w:id="0">
    <w:p w14:paraId="18799CD6" w14:textId="77777777" w:rsidR="00A66B61" w:rsidRDefault="00A66B61" w:rsidP="00305D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31911"/>
    <w:multiLevelType w:val="hybridMultilevel"/>
    <w:tmpl w:val="D01C77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8612A1F"/>
    <w:multiLevelType w:val="hybridMultilevel"/>
    <w:tmpl w:val="1C1E2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746D15"/>
    <w:multiLevelType w:val="hybridMultilevel"/>
    <w:tmpl w:val="0E78556A"/>
    <w:lvl w:ilvl="0" w:tplc="D9D667F8">
      <w:numFmt w:val="bullet"/>
      <w:lvlText w:val="-"/>
      <w:lvlJc w:val="left"/>
      <w:pPr>
        <w:ind w:left="720" w:hanging="360"/>
      </w:pPr>
      <w:rPr>
        <w:rFonts w:ascii="Lato" w:eastAsiaTheme="minorHAnsi" w:hAnsi="La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3785287">
    <w:abstractNumId w:val="2"/>
  </w:num>
  <w:num w:numId="2" w16cid:durableId="1809862074">
    <w:abstractNumId w:val="0"/>
  </w:num>
  <w:num w:numId="3" w16cid:durableId="209793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Q1M7QwsDAyMTRT0lEKTi0uzszPAykwrgUAtqk8ZSwAAAA="/>
  </w:docVars>
  <w:rsids>
    <w:rsidRoot w:val="0036333B"/>
    <w:rsid w:val="000043BB"/>
    <w:rsid w:val="00005848"/>
    <w:rsid w:val="00031A9D"/>
    <w:rsid w:val="000354A8"/>
    <w:rsid w:val="00036F57"/>
    <w:rsid w:val="000402D2"/>
    <w:rsid w:val="00045AE3"/>
    <w:rsid w:val="00055713"/>
    <w:rsid w:val="0006324D"/>
    <w:rsid w:val="000715D9"/>
    <w:rsid w:val="00071934"/>
    <w:rsid w:val="0007358F"/>
    <w:rsid w:val="0007424F"/>
    <w:rsid w:val="00077D42"/>
    <w:rsid w:val="000957D9"/>
    <w:rsid w:val="000A111A"/>
    <w:rsid w:val="000A2CE4"/>
    <w:rsid w:val="000A2D4C"/>
    <w:rsid w:val="000A4061"/>
    <w:rsid w:val="000B0D05"/>
    <w:rsid w:val="000B2087"/>
    <w:rsid w:val="000B2DFC"/>
    <w:rsid w:val="000D5307"/>
    <w:rsid w:val="000E2F2B"/>
    <w:rsid w:val="000E5C21"/>
    <w:rsid w:val="000F238F"/>
    <w:rsid w:val="000F4173"/>
    <w:rsid w:val="0011180A"/>
    <w:rsid w:val="0012535D"/>
    <w:rsid w:val="00130F58"/>
    <w:rsid w:val="00137F13"/>
    <w:rsid w:val="001403F8"/>
    <w:rsid w:val="00144291"/>
    <w:rsid w:val="00150AD4"/>
    <w:rsid w:val="00156556"/>
    <w:rsid w:val="00156ECC"/>
    <w:rsid w:val="00161643"/>
    <w:rsid w:val="001629ED"/>
    <w:rsid w:val="00163A91"/>
    <w:rsid w:val="00165DEE"/>
    <w:rsid w:val="00166B40"/>
    <w:rsid w:val="00170DD1"/>
    <w:rsid w:val="00173FFA"/>
    <w:rsid w:val="00181A8D"/>
    <w:rsid w:val="00193C2A"/>
    <w:rsid w:val="00194CFE"/>
    <w:rsid w:val="001A0AFC"/>
    <w:rsid w:val="001B3A1D"/>
    <w:rsid w:val="001C6386"/>
    <w:rsid w:val="001D04ED"/>
    <w:rsid w:val="001D5858"/>
    <w:rsid w:val="001D60C8"/>
    <w:rsid w:val="001E17A8"/>
    <w:rsid w:val="001E41CF"/>
    <w:rsid w:val="001E5312"/>
    <w:rsid w:val="001F0162"/>
    <w:rsid w:val="001F1E07"/>
    <w:rsid w:val="001F1EAA"/>
    <w:rsid w:val="001F4369"/>
    <w:rsid w:val="002072A1"/>
    <w:rsid w:val="00214362"/>
    <w:rsid w:val="00226F0D"/>
    <w:rsid w:val="00231CF3"/>
    <w:rsid w:val="00245021"/>
    <w:rsid w:val="00250511"/>
    <w:rsid w:val="00257A69"/>
    <w:rsid w:val="00271913"/>
    <w:rsid w:val="002722BC"/>
    <w:rsid w:val="00274075"/>
    <w:rsid w:val="002814FB"/>
    <w:rsid w:val="00283D68"/>
    <w:rsid w:val="0028565A"/>
    <w:rsid w:val="002900B3"/>
    <w:rsid w:val="002A36FA"/>
    <w:rsid w:val="002B3D85"/>
    <w:rsid w:val="002B47E8"/>
    <w:rsid w:val="002C1C50"/>
    <w:rsid w:val="002C318D"/>
    <w:rsid w:val="002C4D2F"/>
    <w:rsid w:val="002D6546"/>
    <w:rsid w:val="002E127B"/>
    <w:rsid w:val="002F44C9"/>
    <w:rsid w:val="002F4D7F"/>
    <w:rsid w:val="002F7840"/>
    <w:rsid w:val="0030227D"/>
    <w:rsid w:val="00302311"/>
    <w:rsid w:val="00305D2B"/>
    <w:rsid w:val="00335D76"/>
    <w:rsid w:val="00345CB4"/>
    <w:rsid w:val="003508A2"/>
    <w:rsid w:val="0036333B"/>
    <w:rsid w:val="003658B1"/>
    <w:rsid w:val="00373E5C"/>
    <w:rsid w:val="003860D5"/>
    <w:rsid w:val="003A039E"/>
    <w:rsid w:val="003A0E34"/>
    <w:rsid w:val="003A1983"/>
    <w:rsid w:val="003A7493"/>
    <w:rsid w:val="003B0EA4"/>
    <w:rsid w:val="003B2520"/>
    <w:rsid w:val="003C2587"/>
    <w:rsid w:val="003C6CB2"/>
    <w:rsid w:val="003D12F1"/>
    <w:rsid w:val="003D54A3"/>
    <w:rsid w:val="003E09D1"/>
    <w:rsid w:val="003F30D4"/>
    <w:rsid w:val="00401012"/>
    <w:rsid w:val="004028B9"/>
    <w:rsid w:val="004046C0"/>
    <w:rsid w:val="004109CA"/>
    <w:rsid w:val="004130FE"/>
    <w:rsid w:val="00414419"/>
    <w:rsid w:val="00434B89"/>
    <w:rsid w:val="00436454"/>
    <w:rsid w:val="00441EA0"/>
    <w:rsid w:val="00442C75"/>
    <w:rsid w:val="004431C0"/>
    <w:rsid w:val="00450626"/>
    <w:rsid w:val="00451DCD"/>
    <w:rsid w:val="00462B89"/>
    <w:rsid w:val="004634F2"/>
    <w:rsid w:val="00463A60"/>
    <w:rsid w:val="00472928"/>
    <w:rsid w:val="004749E2"/>
    <w:rsid w:val="00477E9F"/>
    <w:rsid w:val="00480A0A"/>
    <w:rsid w:val="004859E6"/>
    <w:rsid w:val="00485F1E"/>
    <w:rsid w:val="00486CFB"/>
    <w:rsid w:val="00492AFB"/>
    <w:rsid w:val="004A4308"/>
    <w:rsid w:val="004B675D"/>
    <w:rsid w:val="004C045C"/>
    <w:rsid w:val="004D6C84"/>
    <w:rsid w:val="004D7160"/>
    <w:rsid w:val="004E3FB2"/>
    <w:rsid w:val="004E6188"/>
    <w:rsid w:val="004F5889"/>
    <w:rsid w:val="00502529"/>
    <w:rsid w:val="00510CD2"/>
    <w:rsid w:val="00511120"/>
    <w:rsid w:val="00511769"/>
    <w:rsid w:val="0052301D"/>
    <w:rsid w:val="00523781"/>
    <w:rsid w:val="00527BD1"/>
    <w:rsid w:val="00554A15"/>
    <w:rsid w:val="005567A0"/>
    <w:rsid w:val="00567047"/>
    <w:rsid w:val="00567C3C"/>
    <w:rsid w:val="00567C94"/>
    <w:rsid w:val="0057117C"/>
    <w:rsid w:val="0058709E"/>
    <w:rsid w:val="00592B19"/>
    <w:rsid w:val="0059496C"/>
    <w:rsid w:val="00596A9E"/>
    <w:rsid w:val="005A5401"/>
    <w:rsid w:val="005C6ED6"/>
    <w:rsid w:val="005D05BA"/>
    <w:rsid w:val="005D1B52"/>
    <w:rsid w:val="005D39B6"/>
    <w:rsid w:val="005D454F"/>
    <w:rsid w:val="005D5F26"/>
    <w:rsid w:val="005D6807"/>
    <w:rsid w:val="005E2F18"/>
    <w:rsid w:val="005E41CF"/>
    <w:rsid w:val="005E4C43"/>
    <w:rsid w:val="005E4DD3"/>
    <w:rsid w:val="005E69B2"/>
    <w:rsid w:val="005F4C38"/>
    <w:rsid w:val="005F7E9B"/>
    <w:rsid w:val="0060147F"/>
    <w:rsid w:val="0060623A"/>
    <w:rsid w:val="0061074E"/>
    <w:rsid w:val="00610B91"/>
    <w:rsid w:val="006178F0"/>
    <w:rsid w:val="00626A1A"/>
    <w:rsid w:val="00634EA9"/>
    <w:rsid w:val="0064171E"/>
    <w:rsid w:val="00641841"/>
    <w:rsid w:val="006424FC"/>
    <w:rsid w:val="00643B89"/>
    <w:rsid w:val="006458D9"/>
    <w:rsid w:val="00650C4B"/>
    <w:rsid w:val="00661259"/>
    <w:rsid w:val="0067255E"/>
    <w:rsid w:val="00672929"/>
    <w:rsid w:val="0067498C"/>
    <w:rsid w:val="00674C11"/>
    <w:rsid w:val="00680156"/>
    <w:rsid w:val="00687E64"/>
    <w:rsid w:val="006906DE"/>
    <w:rsid w:val="00693EC0"/>
    <w:rsid w:val="00695327"/>
    <w:rsid w:val="006A1DD6"/>
    <w:rsid w:val="006A65A1"/>
    <w:rsid w:val="006B0457"/>
    <w:rsid w:val="006B31A6"/>
    <w:rsid w:val="006B5641"/>
    <w:rsid w:val="006B573E"/>
    <w:rsid w:val="006B6A3F"/>
    <w:rsid w:val="006C30B6"/>
    <w:rsid w:val="006C5F88"/>
    <w:rsid w:val="006D27FF"/>
    <w:rsid w:val="006F2628"/>
    <w:rsid w:val="006F39D7"/>
    <w:rsid w:val="00702376"/>
    <w:rsid w:val="00737144"/>
    <w:rsid w:val="007444E9"/>
    <w:rsid w:val="00753021"/>
    <w:rsid w:val="0075390A"/>
    <w:rsid w:val="007559D7"/>
    <w:rsid w:val="00766300"/>
    <w:rsid w:val="00766493"/>
    <w:rsid w:val="00766668"/>
    <w:rsid w:val="00776889"/>
    <w:rsid w:val="00777A77"/>
    <w:rsid w:val="00781C51"/>
    <w:rsid w:val="00782A23"/>
    <w:rsid w:val="00783224"/>
    <w:rsid w:val="0078549E"/>
    <w:rsid w:val="007A1DF3"/>
    <w:rsid w:val="007A1F9E"/>
    <w:rsid w:val="007A7254"/>
    <w:rsid w:val="007B6F86"/>
    <w:rsid w:val="007C005C"/>
    <w:rsid w:val="007C44D1"/>
    <w:rsid w:val="007C5036"/>
    <w:rsid w:val="007D133F"/>
    <w:rsid w:val="007D5060"/>
    <w:rsid w:val="007D759B"/>
    <w:rsid w:val="007E430D"/>
    <w:rsid w:val="007E7889"/>
    <w:rsid w:val="007F0A4D"/>
    <w:rsid w:val="007F6547"/>
    <w:rsid w:val="00803126"/>
    <w:rsid w:val="0080548E"/>
    <w:rsid w:val="00806A98"/>
    <w:rsid w:val="008154FE"/>
    <w:rsid w:val="008175E0"/>
    <w:rsid w:val="008236B8"/>
    <w:rsid w:val="00825E74"/>
    <w:rsid w:val="008337BB"/>
    <w:rsid w:val="00834128"/>
    <w:rsid w:val="008377D9"/>
    <w:rsid w:val="00840355"/>
    <w:rsid w:val="008408FE"/>
    <w:rsid w:val="008450E0"/>
    <w:rsid w:val="00846CA3"/>
    <w:rsid w:val="00853A01"/>
    <w:rsid w:val="00854A82"/>
    <w:rsid w:val="00856FAF"/>
    <w:rsid w:val="008571F9"/>
    <w:rsid w:val="00857449"/>
    <w:rsid w:val="008610CE"/>
    <w:rsid w:val="00865258"/>
    <w:rsid w:val="00865A08"/>
    <w:rsid w:val="00870BF5"/>
    <w:rsid w:val="00871265"/>
    <w:rsid w:val="008740DF"/>
    <w:rsid w:val="00875A83"/>
    <w:rsid w:val="00876F25"/>
    <w:rsid w:val="00887B3B"/>
    <w:rsid w:val="00890580"/>
    <w:rsid w:val="008977F1"/>
    <w:rsid w:val="008A18B6"/>
    <w:rsid w:val="008A594F"/>
    <w:rsid w:val="008B0C74"/>
    <w:rsid w:val="008B6420"/>
    <w:rsid w:val="008B65C1"/>
    <w:rsid w:val="008C6A23"/>
    <w:rsid w:val="008D246F"/>
    <w:rsid w:val="008D2505"/>
    <w:rsid w:val="008D49E9"/>
    <w:rsid w:val="008E46A0"/>
    <w:rsid w:val="008E7611"/>
    <w:rsid w:val="008F1E93"/>
    <w:rsid w:val="00901F76"/>
    <w:rsid w:val="009029AD"/>
    <w:rsid w:val="00902D59"/>
    <w:rsid w:val="0090318A"/>
    <w:rsid w:val="00907627"/>
    <w:rsid w:val="00907B51"/>
    <w:rsid w:val="00917995"/>
    <w:rsid w:val="00925F44"/>
    <w:rsid w:val="00932BD8"/>
    <w:rsid w:val="00932DAB"/>
    <w:rsid w:val="00940F61"/>
    <w:rsid w:val="00944676"/>
    <w:rsid w:val="009475E7"/>
    <w:rsid w:val="009564CA"/>
    <w:rsid w:val="00957FF9"/>
    <w:rsid w:val="00960B9A"/>
    <w:rsid w:val="009648BE"/>
    <w:rsid w:val="009716FD"/>
    <w:rsid w:val="00972708"/>
    <w:rsid w:val="009808AF"/>
    <w:rsid w:val="0098442D"/>
    <w:rsid w:val="00993A20"/>
    <w:rsid w:val="009A6A3B"/>
    <w:rsid w:val="009B0EA6"/>
    <w:rsid w:val="009B1651"/>
    <w:rsid w:val="009B3782"/>
    <w:rsid w:val="009B509B"/>
    <w:rsid w:val="009C0064"/>
    <w:rsid w:val="009C218B"/>
    <w:rsid w:val="009D02CE"/>
    <w:rsid w:val="009D2393"/>
    <w:rsid w:val="009D29F5"/>
    <w:rsid w:val="009E4CEF"/>
    <w:rsid w:val="009E6DD6"/>
    <w:rsid w:val="009E7756"/>
    <w:rsid w:val="009F01BE"/>
    <w:rsid w:val="00A007C9"/>
    <w:rsid w:val="00A128B8"/>
    <w:rsid w:val="00A24FF3"/>
    <w:rsid w:val="00A345C9"/>
    <w:rsid w:val="00A40DB0"/>
    <w:rsid w:val="00A414A3"/>
    <w:rsid w:val="00A419E0"/>
    <w:rsid w:val="00A44995"/>
    <w:rsid w:val="00A5173E"/>
    <w:rsid w:val="00A56899"/>
    <w:rsid w:val="00A663E9"/>
    <w:rsid w:val="00A66B61"/>
    <w:rsid w:val="00A727F9"/>
    <w:rsid w:val="00A77649"/>
    <w:rsid w:val="00A8035E"/>
    <w:rsid w:val="00A82369"/>
    <w:rsid w:val="00A83EB1"/>
    <w:rsid w:val="00A91A40"/>
    <w:rsid w:val="00A978B4"/>
    <w:rsid w:val="00AA2959"/>
    <w:rsid w:val="00AB05AB"/>
    <w:rsid w:val="00AB3D28"/>
    <w:rsid w:val="00AB67D4"/>
    <w:rsid w:val="00AC02B3"/>
    <w:rsid w:val="00AC04F7"/>
    <w:rsid w:val="00AC42C8"/>
    <w:rsid w:val="00AC5A8D"/>
    <w:rsid w:val="00AE686A"/>
    <w:rsid w:val="00B0011F"/>
    <w:rsid w:val="00B001A5"/>
    <w:rsid w:val="00B0496F"/>
    <w:rsid w:val="00B15EAE"/>
    <w:rsid w:val="00B173A4"/>
    <w:rsid w:val="00B237DE"/>
    <w:rsid w:val="00B269EF"/>
    <w:rsid w:val="00B311A9"/>
    <w:rsid w:val="00B502AE"/>
    <w:rsid w:val="00B5109A"/>
    <w:rsid w:val="00B55624"/>
    <w:rsid w:val="00B56C9F"/>
    <w:rsid w:val="00B56E6E"/>
    <w:rsid w:val="00B618C4"/>
    <w:rsid w:val="00B670C6"/>
    <w:rsid w:val="00B730AF"/>
    <w:rsid w:val="00B82EC4"/>
    <w:rsid w:val="00B92D45"/>
    <w:rsid w:val="00B94ABF"/>
    <w:rsid w:val="00B95F1B"/>
    <w:rsid w:val="00B97418"/>
    <w:rsid w:val="00BA4544"/>
    <w:rsid w:val="00BA54B1"/>
    <w:rsid w:val="00BB0CE5"/>
    <w:rsid w:val="00BB1EE2"/>
    <w:rsid w:val="00BB731E"/>
    <w:rsid w:val="00BC1B06"/>
    <w:rsid w:val="00BE4B05"/>
    <w:rsid w:val="00BF1F8B"/>
    <w:rsid w:val="00BF4B01"/>
    <w:rsid w:val="00C0024F"/>
    <w:rsid w:val="00C0314A"/>
    <w:rsid w:val="00C11E02"/>
    <w:rsid w:val="00C16196"/>
    <w:rsid w:val="00C17618"/>
    <w:rsid w:val="00C4020C"/>
    <w:rsid w:val="00C42E4B"/>
    <w:rsid w:val="00C469E1"/>
    <w:rsid w:val="00C53850"/>
    <w:rsid w:val="00C56084"/>
    <w:rsid w:val="00C617A1"/>
    <w:rsid w:val="00C624A9"/>
    <w:rsid w:val="00C64AE5"/>
    <w:rsid w:val="00C66568"/>
    <w:rsid w:val="00C66602"/>
    <w:rsid w:val="00C67EC2"/>
    <w:rsid w:val="00C719BF"/>
    <w:rsid w:val="00C72974"/>
    <w:rsid w:val="00C72CDD"/>
    <w:rsid w:val="00C75548"/>
    <w:rsid w:val="00C82FED"/>
    <w:rsid w:val="00C83D84"/>
    <w:rsid w:val="00C85EA1"/>
    <w:rsid w:val="00C94748"/>
    <w:rsid w:val="00C95499"/>
    <w:rsid w:val="00CA0156"/>
    <w:rsid w:val="00CA28C4"/>
    <w:rsid w:val="00CA3A6E"/>
    <w:rsid w:val="00CA5477"/>
    <w:rsid w:val="00CB2BEC"/>
    <w:rsid w:val="00CC2778"/>
    <w:rsid w:val="00CD2042"/>
    <w:rsid w:val="00CE0BCA"/>
    <w:rsid w:val="00CE39D6"/>
    <w:rsid w:val="00D0134E"/>
    <w:rsid w:val="00D0243D"/>
    <w:rsid w:val="00D03F83"/>
    <w:rsid w:val="00D057E9"/>
    <w:rsid w:val="00D10FF8"/>
    <w:rsid w:val="00D12FE0"/>
    <w:rsid w:val="00D20F06"/>
    <w:rsid w:val="00D2772E"/>
    <w:rsid w:val="00D360A9"/>
    <w:rsid w:val="00D37315"/>
    <w:rsid w:val="00D376CF"/>
    <w:rsid w:val="00D46978"/>
    <w:rsid w:val="00D563B3"/>
    <w:rsid w:val="00D703D6"/>
    <w:rsid w:val="00D72B78"/>
    <w:rsid w:val="00D75E7E"/>
    <w:rsid w:val="00D802E0"/>
    <w:rsid w:val="00D80BBC"/>
    <w:rsid w:val="00D96613"/>
    <w:rsid w:val="00DA6148"/>
    <w:rsid w:val="00DD44FE"/>
    <w:rsid w:val="00DD76EB"/>
    <w:rsid w:val="00DE0011"/>
    <w:rsid w:val="00DE0205"/>
    <w:rsid w:val="00DE2FE5"/>
    <w:rsid w:val="00DE481A"/>
    <w:rsid w:val="00DF3F40"/>
    <w:rsid w:val="00DF72E7"/>
    <w:rsid w:val="00E116FA"/>
    <w:rsid w:val="00E2403B"/>
    <w:rsid w:val="00E25883"/>
    <w:rsid w:val="00E33D97"/>
    <w:rsid w:val="00E42D0E"/>
    <w:rsid w:val="00E57505"/>
    <w:rsid w:val="00E64BAA"/>
    <w:rsid w:val="00E65384"/>
    <w:rsid w:val="00E670FC"/>
    <w:rsid w:val="00E704B9"/>
    <w:rsid w:val="00E73DAA"/>
    <w:rsid w:val="00E745CE"/>
    <w:rsid w:val="00E76525"/>
    <w:rsid w:val="00E7781A"/>
    <w:rsid w:val="00E92A3D"/>
    <w:rsid w:val="00EA45E0"/>
    <w:rsid w:val="00EA6933"/>
    <w:rsid w:val="00EB576F"/>
    <w:rsid w:val="00EC298C"/>
    <w:rsid w:val="00EC3265"/>
    <w:rsid w:val="00ED13CB"/>
    <w:rsid w:val="00ED2E6A"/>
    <w:rsid w:val="00EE142C"/>
    <w:rsid w:val="00EE51A4"/>
    <w:rsid w:val="00EF5BF1"/>
    <w:rsid w:val="00F00FF3"/>
    <w:rsid w:val="00F1159B"/>
    <w:rsid w:val="00F11C34"/>
    <w:rsid w:val="00F17963"/>
    <w:rsid w:val="00F31E02"/>
    <w:rsid w:val="00F42489"/>
    <w:rsid w:val="00F44064"/>
    <w:rsid w:val="00F60A22"/>
    <w:rsid w:val="00F64A3E"/>
    <w:rsid w:val="00F66DB0"/>
    <w:rsid w:val="00F73A45"/>
    <w:rsid w:val="00F73E12"/>
    <w:rsid w:val="00F85B6A"/>
    <w:rsid w:val="00F85D4A"/>
    <w:rsid w:val="00FA309A"/>
    <w:rsid w:val="00FB08F1"/>
    <w:rsid w:val="00FB1497"/>
    <w:rsid w:val="00FB15E4"/>
    <w:rsid w:val="00FB2234"/>
    <w:rsid w:val="00FB6284"/>
    <w:rsid w:val="00FC44A2"/>
    <w:rsid w:val="00FD3E89"/>
    <w:rsid w:val="00FD516B"/>
    <w:rsid w:val="00FE0BD9"/>
    <w:rsid w:val="00FF51ED"/>
    <w:rsid w:val="00FF7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ECD25"/>
  <w15:chartTrackingRefBased/>
  <w15:docId w15:val="{44EC66D1-2695-4D0C-9986-0FB7947CE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78F0"/>
  </w:style>
  <w:style w:type="paragraph" w:styleId="Heading1">
    <w:name w:val="heading 1"/>
    <w:basedOn w:val="Normal"/>
    <w:link w:val="Heading1Char"/>
    <w:uiPriority w:val="9"/>
    <w:qFormat/>
    <w:rsid w:val="000402D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1C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1C5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02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02E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1A40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402D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81C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1C5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781C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7F654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6666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E5C2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05D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5D2B"/>
  </w:style>
  <w:style w:type="paragraph" w:styleId="Footer">
    <w:name w:val="footer"/>
    <w:basedOn w:val="Normal"/>
    <w:link w:val="FooterChar"/>
    <w:uiPriority w:val="99"/>
    <w:unhideWhenUsed/>
    <w:rsid w:val="00305D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5D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anjuchamantha" TargetMode="External"/><Relationship Id="rId18" Type="http://schemas.openxmlformats.org/officeDocument/2006/relationships/hyperlink" Target="https://api.whatsapp.com/send?phone=94778396415" TargetMode="External"/><Relationship Id="rId26" Type="http://schemas.openxmlformats.org/officeDocument/2006/relationships/hyperlink" Target="https://anjuchamantha.medium.com/emonitor-environment-monitoring-device-941692bcd669" TargetMode="External"/><Relationship Id="rId3" Type="http://schemas.openxmlformats.org/officeDocument/2006/relationships/styles" Target="styles.xml"/><Relationship Id="rId21" Type="http://schemas.openxmlformats.org/officeDocument/2006/relationships/hyperlink" Target="https://anjuchamantha.github.io/portfolio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anjuchamantha.github.io/portfolio/" TargetMode="External"/><Relationship Id="rId25" Type="http://schemas.openxmlformats.org/officeDocument/2006/relationships/hyperlink" Target="https://infoscience.epfl.ch/record/294570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yperlink" Target="www.linkedin.com/in/anjuchamantha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pi.whatsapp.com/send?phone=94778396415" TargetMode="External"/><Relationship Id="rId24" Type="http://schemas.openxmlformats.org/officeDocument/2006/relationships/hyperlink" Target="https://openid.net/specs/openid-financial-api-jarm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www.linkedin.com/in/anjuchamantha" TargetMode="External"/><Relationship Id="rId23" Type="http://schemas.openxmlformats.org/officeDocument/2006/relationships/hyperlink" Target="https://openid.net/specs/openid-financial-api-jarm.html" TargetMode="External"/><Relationship Id="rId28" Type="http://schemas.openxmlformats.org/officeDocument/2006/relationships/hyperlink" Target="https://anjuchamantha.medium.com/emonitor-environment-monitoring-device-941692bcd669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s://github.com/anjuchamantha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7.jpeg"/><Relationship Id="rId27" Type="http://schemas.openxmlformats.org/officeDocument/2006/relationships/hyperlink" Target="https://infoscience.epfl.ch/record/294570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0E5B3B-DE9E-44B8-B69F-BC4CE48F7C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68</TotalTime>
  <Pages>3</Pages>
  <Words>12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Anju Chamantha</vt:lpstr>
    </vt:vector>
  </TitlesOfParts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Anju Chamantha</dc:title>
  <dc:subject/>
  <dc:creator>Anju</dc:creator>
  <cp:keywords>CV</cp:keywords>
  <dc:description/>
  <cp:lastModifiedBy>Anju</cp:lastModifiedBy>
  <cp:revision>452</cp:revision>
  <cp:lastPrinted>2021-12-14T19:08:00Z</cp:lastPrinted>
  <dcterms:created xsi:type="dcterms:W3CDTF">2020-08-05T19:31:00Z</dcterms:created>
  <dcterms:modified xsi:type="dcterms:W3CDTF">2023-08-06T08:21:00Z</dcterms:modified>
</cp:coreProperties>
</file>